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0FBDB7" w14:textId="77777777" w:rsidR="002F7551" w:rsidRPr="00816E39" w:rsidRDefault="00594557" w:rsidP="00816E39">
      <w:pPr>
        <w:spacing w:before="240" w:line="240" w:lineRule="auto"/>
        <w:rPr>
          <w:rFonts w:ascii="Arial" w:hAnsi="Arial" w:cs="Arial"/>
          <w:b/>
          <w:sz w:val="34"/>
          <w:szCs w:val="34"/>
          <w:lang w:val="en-HK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780C102" wp14:editId="01795182">
            <wp:simplePos x="0" y="0"/>
            <wp:positionH relativeFrom="margin">
              <wp:align>right</wp:align>
            </wp:positionH>
            <wp:positionV relativeFrom="paragraph">
              <wp:posOffset>193</wp:posOffset>
            </wp:positionV>
            <wp:extent cx="1261745" cy="658302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CHK_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745" cy="658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7551" w:rsidRPr="00816E39">
        <w:rPr>
          <w:rFonts w:ascii="Arial" w:hAnsi="Arial" w:cs="Arial"/>
          <w:b/>
          <w:sz w:val="34"/>
          <w:szCs w:val="34"/>
          <w:lang w:val="en-HK"/>
        </w:rPr>
        <w:t>Institute of Management Consultants Hong Kong</w:t>
      </w:r>
    </w:p>
    <w:p w14:paraId="02EE1F5A" w14:textId="77777777" w:rsidR="00BA51AE" w:rsidRPr="00816E39" w:rsidRDefault="002F7551" w:rsidP="00816E39">
      <w:pPr>
        <w:spacing w:before="240" w:line="240" w:lineRule="auto"/>
        <w:rPr>
          <w:rFonts w:ascii="Arial" w:hAnsi="Arial" w:cs="Arial"/>
          <w:b/>
          <w:sz w:val="28"/>
          <w:lang w:val="en-HK"/>
        </w:rPr>
      </w:pPr>
      <w:r w:rsidRPr="002F7551">
        <w:rPr>
          <w:rFonts w:ascii="Arial" w:hAnsi="Arial" w:cs="Arial"/>
          <w:b/>
          <w:sz w:val="28"/>
          <w:lang w:val="en-HK"/>
        </w:rPr>
        <w:t>Application For</w:t>
      </w:r>
      <w:r w:rsidR="00BA51AE">
        <w:rPr>
          <w:rFonts w:ascii="Arial" w:hAnsi="Arial" w:cs="Arial"/>
          <w:b/>
          <w:sz w:val="28"/>
          <w:lang w:val="en-HK"/>
        </w:rPr>
        <w:t>m for Membership</w:t>
      </w:r>
      <w:r w:rsidR="002A6C81">
        <w:rPr>
          <w:rFonts w:ascii="Arial" w:hAnsi="Arial" w:cs="Arial"/>
          <w:b/>
          <w:sz w:val="28"/>
          <w:lang w:val="en-HK"/>
        </w:rPr>
        <w:t xml:space="preserve"> </w:t>
      </w:r>
      <w:r w:rsidR="00BA51AE">
        <w:rPr>
          <w:rFonts w:ascii="Arial" w:hAnsi="Arial" w:cs="Arial"/>
          <w:b/>
          <w:sz w:val="28"/>
          <w:lang w:val="en-HK"/>
        </w:rPr>
        <w:t>/ Certification</w:t>
      </w:r>
    </w:p>
    <w:p w14:paraId="04357B91" w14:textId="7152D82E" w:rsidR="003D1E39" w:rsidRDefault="003D1E39" w:rsidP="003D1E39">
      <w:pPr>
        <w:pStyle w:val="ListParagraph"/>
        <w:numPr>
          <w:ilvl w:val="0"/>
          <w:numId w:val="1"/>
        </w:numPr>
        <w:spacing w:after="0" w:line="240" w:lineRule="exact"/>
        <w:ind w:left="284" w:hanging="284"/>
      </w:pPr>
      <w:r w:rsidRPr="003D1E39">
        <w:t>Please complete Part A if you would like to apply for</w:t>
      </w:r>
      <w:r w:rsidR="000274F5">
        <w:t xml:space="preserve"> </w:t>
      </w:r>
      <w:r w:rsidR="00075ED0">
        <w:t xml:space="preserve">Full Member / </w:t>
      </w:r>
      <w:r w:rsidRPr="003D1E39">
        <w:t>Associate Member</w:t>
      </w:r>
      <w:r w:rsidR="00075ED0">
        <w:t xml:space="preserve"> </w:t>
      </w:r>
      <w:r w:rsidRPr="003D1E39">
        <w:t>/ Affiliate Member</w:t>
      </w:r>
    </w:p>
    <w:p w14:paraId="12D2222D" w14:textId="77777777" w:rsidR="00F37EC6" w:rsidRPr="003D1E39" w:rsidRDefault="00F37EC6" w:rsidP="00F37EC6">
      <w:pPr>
        <w:pStyle w:val="ListParagraph"/>
        <w:spacing w:after="0" w:line="240" w:lineRule="exact"/>
        <w:ind w:left="284"/>
      </w:pPr>
    </w:p>
    <w:p w14:paraId="2275E12C" w14:textId="77777777" w:rsidR="003D1E39" w:rsidRDefault="003D1E39" w:rsidP="003D1E39">
      <w:pPr>
        <w:pStyle w:val="ListParagraph"/>
        <w:numPr>
          <w:ilvl w:val="0"/>
          <w:numId w:val="1"/>
        </w:numPr>
        <w:spacing w:after="0" w:line="240" w:lineRule="exact"/>
        <w:ind w:left="284" w:hanging="284"/>
      </w:pPr>
      <w:r w:rsidRPr="003D1E39">
        <w:t>Please complete both Part A &amp; Part B if you would like to apply for Fellow member (FIMC</w:t>
      </w:r>
      <w:r w:rsidR="000274F5">
        <w:t>/FCMC</w:t>
      </w:r>
      <w:r w:rsidRPr="003D1E39">
        <w:t>)</w:t>
      </w:r>
      <w:r w:rsidR="007A1634">
        <w:t xml:space="preserve"> </w:t>
      </w:r>
      <w:r w:rsidRPr="003D1E39">
        <w:t>/ Certified Member (CMC)</w:t>
      </w:r>
      <w:r>
        <w:t>.</w:t>
      </w:r>
    </w:p>
    <w:p w14:paraId="1F4C0E7F" w14:textId="77777777" w:rsidR="00F37EC6" w:rsidRDefault="00F37EC6" w:rsidP="00F37EC6">
      <w:pPr>
        <w:pStyle w:val="ListParagraph"/>
        <w:spacing w:after="0" w:line="240" w:lineRule="exact"/>
        <w:ind w:left="284"/>
      </w:pPr>
    </w:p>
    <w:p w14:paraId="43D4CE21" w14:textId="44F0DA7F" w:rsidR="00F37EC6" w:rsidRPr="002D73D2" w:rsidRDefault="00EA086D" w:rsidP="008754BE">
      <w:pPr>
        <w:pStyle w:val="Header"/>
        <w:tabs>
          <w:tab w:val="right" w:pos="9540"/>
        </w:tabs>
        <w:ind w:rightChars="-148" w:right="-326"/>
        <w:rPr>
          <w:rFonts w:ascii="Calibri" w:hAnsi="Calibri"/>
          <w:b/>
          <w:lang w:val="en-HK"/>
        </w:rPr>
      </w:pPr>
      <w:r>
        <w:t xml:space="preserve">Please email the completed form to </w:t>
      </w:r>
      <w:hyperlink r:id="rId9" w:history="1">
        <w:r w:rsidRPr="008754BE">
          <w:rPr>
            <w:rStyle w:val="Hyperlink"/>
            <w:color w:val="auto"/>
          </w:rPr>
          <w:t>adminsec@imchk.com.hk</w:t>
        </w:r>
      </w:hyperlink>
      <w:r w:rsidRPr="00EA086D">
        <w:t xml:space="preserve"> or </w:t>
      </w:r>
      <w:r>
        <w:t>post it to</w:t>
      </w:r>
      <w:r w:rsidRPr="000274F5">
        <w:t xml:space="preserve"> </w:t>
      </w:r>
      <w:r w:rsidR="008754BE" w:rsidRPr="000274F5">
        <w:rPr>
          <w:rFonts w:ascii="Calibri" w:hAnsi="Calibri"/>
          <w:lang w:val="en-HK"/>
        </w:rPr>
        <w:t xml:space="preserve">Rm 1905 Nan Fung Centre, 264 Castle Peak </w:t>
      </w:r>
      <w:r w:rsidR="00F37EC6">
        <w:rPr>
          <w:rFonts w:ascii="Calibri" w:hAnsi="Calibri"/>
          <w:lang w:val="en-HK"/>
        </w:rPr>
        <w:t>Road, Tsuen Wan, NT, Hong Kong together with the deposit slip of application fee.</w:t>
      </w:r>
      <w:r w:rsidR="002D73D2">
        <w:rPr>
          <w:rFonts w:ascii="Calibri" w:hAnsi="Calibri"/>
          <w:lang w:val="en-HK"/>
        </w:rPr>
        <w:t xml:space="preserve"> </w:t>
      </w:r>
      <w:r w:rsidR="002D73D2" w:rsidRPr="002D73D2">
        <w:rPr>
          <w:rFonts w:ascii="Calibri" w:hAnsi="Calibri"/>
          <w:b/>
          <w:lang w:val="en-HK"/>
        </w:rPr>
        <w:t xml:space="preserve">This application fee is not refundable if our </w:t>
      </w:r>
      <w:r w:rsidR="00B77022">
        <w:rPr>
          <w:rFonts w:ascii="Calibri" w:hAnsi="Calibri"/>
          <w:b/>
          <w:lang w:val="en-HK"/>
        </w:rPr>
        <w:t xml:space="preserve">Certification &amp; </w:t>
      </w:r>
      <w:r w:rsidR="002D73D2" w:rsidRPr="002D73D2">
        <w:rPr>
          <w:rFonts w:ascii="Calibri" w:hAnsi="Calibri"/>
          <w:b/>
          <w:lang w:val="en-HK"/>
        </w:rPr>
        <w:t xml:space="preserve">Membership committee decided the applicant is not </w:t>
      </w:r>
      <w:r w:rsidR="00400D9C">
        <w:rPr>
          <w:rFonts w:ascii="Calibri" w:hAnsi="Calibri"/>
          <w:b/>
          <w:lang w:val="en-HK"/>
        </w:rPr>
        <w:t>eligible for membership / certification application</w:t>
      </w:r>
      <w:r w:rsidR="002D73D2" w:rsidRPr="002D73D2">
        <w:rPr>
          <w:rFonts w:ascii="Calibri" w:hAnsi="Calibri"/>
          <w:b/>
          <w:lang w:val="en-HK"/>
        </w:rPr>
        <w:t xml:space="preserve"> after review.</w:t>
      </w:r>
    </w:p>
    <w:p w14:paraId="55F49BB8" w14:textId="77777777" w:rsidR="000274F5" w:rsidRDefault="008754BE" w:rsidP="008754BE">
      <w:pPr>
        <w:pStyle w:val="Header"/>
        <w:tabs>
          <w:tab w:val="right" w:pos="9540"/>
        </w:tabs>
        <w:ind w:rightChars="-148" w:right="-326"/>
        <w:rPr>
          <w:rFonts w:ascii="Calibri" w:hAnsi="Calibri"/>
          <w:lang w:val="en-HK"/>
        </w:rPr>
      </w:pPr>
      <w:r w:rsidRPr="000274F5">
        <w:rPr>
          <w:rFonts w:ascii="Calibri" w:hAnsi="Calibri"/>
          <w:lang w:val="en-HK"/>
        </w:rPr>
        <w:t xml:space="preserve">     </w:t>
      </w:r>
    </w:p>
    <w:p w14:paraId="2406CE31" w14:textId="77777777" w:rsidR="00F37EC6" w:rsidRPr="0042052F" w:rsidRDefault="008754BE" w:rsidP="00F37EC6">
      <w:pPr>
        <w:pStyle w:val="Heading2"/>
        <w:rPr>
          <w:rFonts w:asciiTheme="minorHAnsi" w:hAnsiTheme="minorHAnsi"/>
          <w:b/>
          <w:i/>
          <w:color w:val="auto"/>
        </w:rPr>
      </w:pPr>
      <w:r w:rsidRPr="000274F5">
        <w:rPr>
          <w:rFonts w:ascii="Calibri" w:hAnsi="Calibri"/>
          <w:lang w:val="en-HK"/>
        </w:rPr>
        <w:t xml:space="preserve"> </w:t>
      </w:r>
      <w:r w:rsidR="00F37EC6">
        <w:rPr>
          <w:rFonts w:asciiTheme="minorHAnsi" w:hAnsiTheme="minorHAnsi"/>
          <w:b/>
          <w:i/>
          <w:color w:val="auto"/>
        </w:rPr>
        <w:t>Membership Category</w:t>
      </w:r>
    </w:p>
    <w:tbl>
      <w:tblPr>
        <w:tblStyle w:val="GridTable1Light-Accent3"/>
        <w:tblW w:w="10485" w:type="dxa"/>
        <w:tblLayout w:type="fixed"/>
        <w:tblLook w:val="0620" w:firstRow="1" w:lastRow="0" w:firstColumn="0" w:lastColumn="0" w:noHBand="1" w:noVBand="1"/>
      </w:tblPr>
      <w:tblGrid>
        <w:gridCol w:w="1980"/>
        <w:gridCol w:w="1417"/>
        <w:gridCol w:w="5387"/>
        <w:gridCol w:w="1701"/>
      </w:tblGrid>
      <w:tr w:rsidR="00F37EC6" w:rsidRPr="0042052F" w14:paraId="4E305C60" w14:textId="77777777" w:rsidTr="00A424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05"/>
        </w:trPr>
        <w:tc>
          <w:tcPr>
            <w:tcW w:w="1980" w:type="dxa"/>
            <w:shd w:val="clear" w:color="auto" w:fill="767171" w:themeFill="background2" w:themeFillShade="80"/>
            <w:hideMark/>
          </w:tcPr>
          <w:p w14:paraId="3420FA4E" w14:textId="77777777" w:rsidR="00F37EC6" w:rsidRPr="00434282" w:rsidRDefault="00F37EC6" w:rsidP="00A42481">
            <w:pPr>
              <w:rPr>
                <w:bCs w:val="0"/>
                <w:color w:val="FFFFFF" w:themeColor="background1"/>
              </w:rPr>
            </w:pPr>
            <w:r w:rsidRPr="00434282">
              <w:rPr>
                <w:bCs w:val="0"/>
                <w:color w:val="FFFFFF" w:themeColor="background1"/>
              </w:rPr>
              <w:t>Membership</w:t>
            </w:r>
          </w:p>
          <w:p w14:paraId="702F4744" w14:textId="77777777" w:rsidR="00F37EC6" w:rsidRPr="00434282" w:rsidRDefault="00F37EC6" w:rsidP="00A42481">
            <w:pPr>
              <w:spacing w:line="259" w:lineRule="auto"/>
              <w:rPr>
                <w:color w:val="FFFFFF" w:themeColor="background1"/>
              </w:rPr>
            </w:pPr>
            <w:r w:rsidRPr="00434282">
              <w:rPr>
                <w:color w:val="FFFFFF" w:themeColor="background1"/>
              </w:rPr>
              <w:t>Category</w:t>
            </w:r>
          </w:p>
        </w:tc>
        <w:tc>
          <w:tcPr>
            <w:tcW w:w="1417" w:type="dxa"/>
            <w:shd w:val="clear" w:color="auto" w:fill="767171" w:themeFill="background2" w:themeFillShade="80"/>
            <w:hideMark/>
          </w:tcPr>
          <w:p w14:paraId="60CE001A" w14:textId="77777777" w:rsidR="00F37EC6" w:rsidRPr="00434282" w:rsidRDefault="00F37EC6" w:rsidP="00A42481">
            <w:pPr>
              <w:spacing w:line="259" w:lineRule="auto"/>
              <w:rPr>
                <w:color w:val="FFFFFF" w:themeColor="background1"/>
              </w:rPr>
            </w:pPr>
            <w:r w:rsidRPr="00434282">
              <w:rPr>
                <w:color w:val="FFFFFF" w:themeColor="background1"/>
              </w:rPr>
              <w:t>Designation</w:t>
            </w:r>
          </w:p>
        </w:tc>
        <w:tc>
          <w:tcPr>
            <w:tcW w:w="5387" w:type="dxa"/>
            <w:shd w:val="clear" w:color="auto" w:fill="767171" w:themeFill="background2" w:themeFillShade="80"/>
            <w:hideMark/>
          </w:tcPr>
          <w:p w14:paraId="59E6BDC9" w14:textId="77777777" w:rsidR="00F37EC6" w:rsidRPr="00434282" w:rsidRDefault="00F37EC6" w:rsidP="00A42481">
            <w:pPr>
              <w:spacing w:line="259" w:lineRule="auto"/>
              <w:rPr>
                <w:color w:val="FFFFFF" w:themeColor="background1"/>
              </w:rPr>
            </w:pPr>
            <w:r w:rsidRPr="00434282">
              <w:rPr>
                <w:color w:val="FFFFFF" w:themeColor="background1"/>
              </w:rPr>
              <w:t>Requirements</w:t>
            </w:r>
          </w:p>
        </w:tc>
        <w:tc>
          <w:tcPr>
            <w:tcW w:w="1701" w:type="dxa"/>
            <w:shd w:val="clear" w:color="auto" w:fill="767171" w:themeFill="background2" w:themeFillShade="80"/>
          </w:tcPr>
          <w:p w14:paraId="040BA7C8" w14:textId="77777777" w:rsidR="00F37EC6" w:rsidRPr="00434282" w:rsidRDefault="00F37EC6" w:rsidP="00A42481">
            <w:pPr>
              <w:rPr>
                <w:bCs w:val="0"/>
                <w:color w:val="FFFFFF" w:themeColor="background1"/>
              </w:rPr>
            </w:pPr>
            <w:r w:rsidRPr="00434282">
              <w:rPr>
                <w:bCs w:val="0"/>
                <w:color w:val="FFFFFF" w:themeColor="background1"/>
              </w:rPr>
              <w:t>Selection</w:t>
            </w:r>
          </w:p>
        </w:tc>
      </w:tr>
      <w:tr w:rsidR="00F37EC6" w:rsidRPr="0042052F" w14:paraId="672BE301" w14:textId="77777777" w:rsidTr="00A42481">
        <w:trPr>
          <w:trHeight w:hRule="exact" w:val="591"/>
        </w:trPr>
        <w:tc>
          <w:tcPr>
            <w:tcW w:w="1980" w:type="dxa"/>
            <w:hideMark/>
          </w:tcPr>
          <w:p w14:paraId="3054BBF9" w14:textId="77777777" w:rsidR="00F37EC6" w:rsidRPr="00434282" w:rsidRDefault="00F37EC6" w:rsidP="00A42481">
            <w:pPr>
              <w:spacing w:line="259" w:lineRule="auto"/>
            </w:pPr>
            <w:r w:rsidRPr="00434282">
              <w:t>Fellow</w:t>
            </w:r>
          </w:p>
        </w:tc>
        <w:tc>
          <w:tcPr>
            <w:tcW w:w="1417" w:type="dxa"/>
            <w:hideMark/>
          </w:tcPr>
          <w:p w14:paraId="3DBC04EB" w14:textId="1886FCB8" w:rsidR="00F37EC6" w:rsidRPr="00434282" w:rsidRDefault="00F37EC6" w:rsidP="00A42481">
            <w:pPr>
              <w:spacing w:line="259" w:lineRule="auto"/>
            </w:pPr>
            <w:r w:rsidRPr="00434282">
              <w:t>F</w:t>
            </w:r>
            <w:r w:rsidR="00E92459">
              <w:t>C</w:t>
            </w:r>
            <w:r w:rsidRPr="00434282">
              <w:t>MC</w:t>
            </w:r>
            <w:r>
              <w:t>/F</w:t>
            </w:r>
            <w:r w:rsidR="00E92459">
              <w:t>I</w:t>
            </w:r>
            <w:r>
              <w:t>MC</w:t>
            </w:r>
          </w:p>
        </w:tc>
        <w:tc>
          <w:tcPr>
            <w:tcW w:w="5387" w:type="dxa"/>
            <w:hideMark/>
          </w:tcPr>
          <w:p w14:paraId="71156D75" w14:textId="77777777" w:rsidR="00F37EC6" w:rsidRPr="00434282" w:rsidRDefault="00F37EC6" w:rsidP="00594557">
            <w:pPr>
              <w:spacing w:line="259" w:lineRule="auto"/>
            </w:pPr>
            <w:r w:rsidRPr="00434282">
              <w:t>10 years+ consulting experience, contrib</w:t>
            </w:r>
            <w:r w:rsidR="00594557">
              <w:t>utions to IMCHK &amp; the industry</w:t>
            </w:r>
          </w:p>
        </w:tc>
        <w:tc>
          <w:tcPr>
            <w:tcW w:w="1701" w:type="dxa"/>
          </w:tcPr>
          <w:p w14:paraId="5E150349" w14:textId="77777777" w:rsidR="00F37EC6" w:rsidRPr="00594557" w:rsidRDefault="00594557" w:rsidP="00A42481">
            <w:r w:rsidRPr="00434282">
              <w:t>By invitation</w:t>
            </w:r>
          </w:p>
        </w:tc>
      </w:tr>
      <w:tr w:rsidR="00F37EC6" w:rsidRPr="0042052F" w14:paraId="5ECE2D7F" w14:textId="77777777" w:rsidTr="00A42481">
        <w:trPr>
          <w:trHeight w:hRule="exact" w:val="537"/>
        </w:trPr>
        <w:tc>
          <w:tcPr>
            <w:tcW w:w="1980" w:type="dxa"/>
          </w:tcPr>
          <w:p w14:paraId="19B09540" w14:textId="77777777" w:rsidR="00F37EC6" w:rsidRPr="00434282" w:rsidRDefault="00F37EC6" w:rsidP="00A42481">
            <w:pPr>
              <w:spacing w:line="259" w:lineRule="auto"/>
            </w:pPr>
            <w:r w:rsidRPr="00434282">
              <w:t>Certified Member</w:t>
            </w:r>
          </w:p>
        </w:tc>
        <w:tc>
          <w:tcPr>
            <w:tcW w:w="1417" w:type="dxa"/>
          </w:tcPr>
          <w:p w14:paraId="265A83B4" w14:textId="77777777" w:rsidR="00F37EC6" w:rsidRPr="00434282" w:rsidRDefault="00F37EC6" w:rsidP="00A42481">
            <w:pPr>
              <w:spacing w:line="259" w:lineRule="auto"/>
            </w:pPr>
            <w:r w:rsidRPr="00434282">
              <w:t>CMC</w:t>
            </w:r>
          </w:p>
        </w:tc>
        <w:tc>
          <w:tcPr>
            <w:tcW w:w="5387" w:type="dxa"/>
          </w:tcPr>
          <w:p w14:paraId="797B66DB" w14:textId="77777777" w:rsidR="00F37EC6" w:rsidRPr="00434282" w:rsidRDefault="00F37EC6" w:rsidP="00A42481">
            <w:pPr>
              <w:spacing w:line="259" w:lineRule="auto"/>
            </w:pPr>
            <w:r w:rsidRPr="00434282">
              <w:t>3 years+ consulting experience, degree or equivalence</w:t>
            </w:r>
          </w:p>
        </w:tc>
        <w:tc>
          <w:tcPr>
            <w:tcW w:w="1701" w:type="dxa"/>
          </w:tcPr>
          <w:p w14:paraId="0E25D0EE" w14:textId="77777777" w:rsidR="00F37EC6" w:rsidRPr="00434282" w:rsidRDefault="00F37EC6" w:rsidP="00FE1456">
            <w:pPr>
              <w:jc w:val="both"/>
            </w:pPr>
            <w:r w:rsidRPr="00434282">
              <w:t xml:space="preserve"> Certification</w:t>
            </w:r>
          </w:p>
          <w:p w14:paraId="5BCCE731" w14:textId="77777777" w:rsidR="00F37EC6" w:rsidRPr="00434282" w:rsidRDefault="00F37EC6" w:rsidP="00FE1456">
            <w:pPr>
              <w:jc w:val="both"/>
            </w:pPr>
            <w:r w:rsidRPr="00434282">
              <w:t xml:space="preserve"> process</w:t>
            </w:r>
          </w:p>
        </w:tc>
      </w:tr>
      <w:tr w:rsidR="00F37EC6" w:rsidRPr="0042052F" w14:paraId="11F060E8" w14:textId="77777777" w:rsidTr="00A42481">
        <w:trPr>
          <w:trHeight w:hRule="exact" w:val="559"/>
        </w:trPr>
        <w:tc>
          <w:tcPr>
            <w:tcW w:w="1980" w:type="dxa"/>
            <w:hideMark/>
          </w:tcPr>
          <w:p w14:paraId="26B45427" w14:textId="77777777" w:rsidR="00F37EC6" w:rsidRPr="00434282" w:rsidRDefault="00F37EC6" w:rsidP="00A42481">
            <w:pPr>
              <w:spacing w:line="259" w:lineRule="auto"/>
            </w:pPr>
            <w:r w:rsidRPr="00434282">
              <w:t>Full Member</w:t>
            </w:r>
          </w:p>
        </w:tc>
        <w:tc>
          <w:tcPr>
            <w:tcW w:w="1417" w:type="dxa"/>
            <w:hideMark/>
          </w:tcPr>
          <w:p w14:paraId="6F0D2F09" w14:textId="77777777" w:rsidR="00F37EC6" w:rsidRPr="00434282" w:rsidRDefault="00F37EC6" w:rsidP="00A42481">
            <w:pPr>
              <w:spacing w:line="259" w:lineRule="auto"/>
            </w:pPr>
            <w:r w:rsidRPr="00434282">
              <w:t>MIMC</w:t>
            </w:r>
          </w:p>
        </w:tc>
        <w:tc>
          <w:tcPr>
            <w:tcW w:w="5387" w:type="dxa"/>
            <w:hideMark/>
          </w:tcPr>
          <w:p w14:paraId="67D2686C" w14:textId="77777777" w:rsidR="00F37EC6" w:rsidRPr="00434282" w:rsidRDefault="00F37EC6" w:rsidP="00A42481">
            <w:pPr>
              <w:spacing w:line="259" w:lineRule="auto"/>
            </w:pPr>
            <w:r w:rsidRPr="00434282">
              <w:t>3 years+ consulting experience, degree or equivalence</w:t>
            </w:r>
          </w:p>
        </w:tc>
        <w:tc>
          <w:tcPr>
            <w:tcW w:w="1701" w:type="dxa"/>
          </w:tcPr>
          <w:p w14:paraId="0DFCF6B1" w14:textId="77777777" w:rsidR="00F37EC6" w:rsidRPr="00434282" w:rsidRDefault="00F37EC6" w:rsidP="00FE1456">
            <w:pPr>
              <w:jc w:val="both"/>
            </w:pPr>
            <w:r w:rsidRPr="00434282">
              <w:t xml:space="preserve"> Panel</w:t>
            </w:r>
          </w:p>
          <w:p w14:paraId="3C9096A7" w14:textId="77777777" w:rsidR="00F37EC6" w:rsidRPr="00434282" w:rsidRDefault="00F37EC6" w:rsidP="00FE1456">
            <w:pPr>
              <w:jc w:val="both"/>
            </w:pPr>
            <w:r w:rsidRPr="00434282">
              <w:t xml:space="preserve"> interview</w:t>
            </w:r>
          </w:p>
        </w:tc>
      </w:tr>
      <w:tr w:rsidR="00F37EC6" w:rsidRPr="0042052F" w14:paraId="74C7A99B" w14:textId="77777777" w:rsidTr="00A42481">
        <w:trPr>
          <w:trHeight w:hRule="exact" w:val="425"/>
        </w:trPr>
        <w:tc>
          <w:tcPr>
            <w:tcW w:w="1980" w:type="dxa"/>
            <w:hideMark/>
          </w:tcPr>
          <w:p w14:paraId="4DC26EC2" w14:textId="77777777" w:rsidR="00F37EC6" w:rsidRPr="00434282" w:rsidRDefault="00F37EC6" w:rsidP="00A42481">
            <w:pPr>
              <w:spacing w:line="259" w:lineRule="auto"/>
            </w:pPr>
            <w:r w:rsidRPr="00434282">
              <w:t>Associate Member</w:t>
            </w:r>
          </w:p>
        </w:tc>
        <w:tc>
          <w:tcPr>
            <w:tcW w:w="1417" w:type="dxa"/>
            <w:hideMark/>
          </w:tcPr>
          <w:p w14:paraId="371FF772" w14:textId="77777777" w:rsidR="00F37EC6" w:rsidRPr="00434282" w:rsidRDefault="00F37EC6" w:rsidP="00A42481">
            <w:pPr>
              <w:spacing w:line="259" w:lineRule="auto"/>
            </w:pPr>
            <w:r w:rsidRPr="00434282">
              <w:t> </w:t>
            </w:r>
          </w:p>
        </w:tc>
        <w:tc>
          <w:tcPr>
            <w:tcW w:w="5387" w:type="dxa"/>
            <w:hideMark/>
          </w:tcPr>
          <w:p w14:paraId="6064AAA0" w14:textId="77777777" w:rsidR="00F37EC6" w:rsidRPr="00434282" w:rsidRDefault="00F37EC6" w:rsidP="00A42481">
            <w:pPr>
              <w:spacing w:line="259" w:lineRule="auto"/>
            </w:pPr>
            <w:r w:rsidRPr="00434282">
              <w:t>0 to 3 years of consulting experience</w:t>
            </w:r>
          </w:p>
        </w:tc>
        <w:tc>
          <w:tcPr>
            <w:tcW w:w="1701" w:type="dxa"/>
            <w:vMerge w:val="restart"/>
            <w:vAlign w:val="center"/>
          </w:tcPr>
          <w:p w14:paraId="10F2B0A4" w14:textId="017DED09" w:rsidR="00F37EC6" w:rsidRPr="00434282" w:rsidRDefault="00E92459" w:rsidP="00A42481">
            <w:r>
              <w:t xml:space="preserve">Certification &amp; </w:t>
            </w:r>
            <w:r w:rsidR="00F37EC6" w:rsidRPr="00434282">
              <w:t>Membership</w:t>
            </w:r>
          </w:p>
          <w:p w14:paraId="496F485D" w14:textId="56FB1BDB" w:rsidR="00F37EC6" w:rsidRPr="00434282" w:rsidRDefault="00F37EC6" w:rsidP="00A42481">
            <w:r w:rsidRPr="00434282">
              <w:t>Committee</w:t>
            </w:r>
          </w:p>
          <w:p w14:paraId="4D37E7E2" w14:textId="7A687321" w:rsidR="00F37EC6" w:rsidRPr="00434282" w:rsidRDefault="00F37EC6" w:rsidP="00A42481">
            <w:r w:rsidRPr="00434282">
              <w:t>approval</w:t>
            </w:r>
          </w:p>
        </w:tc>
      </w:tr>
      <w:tr w:rsidR="00F37EC6" w:rsidRPr="0042052F" w14:paraId="357E5CFF" w14:textId="77777777" w:rsidTr="00A42481">
        <w:trPr>
          <w:trHeight w:hRule="exact" w:val="425"/>
        </w:trPr>
        <w:tc>
          <w:tcPr>
            <w:tcW w:w="1980" w:type="dxa"/>
            <w:hideMark/>
          </w:tcPr>
          <w:p w14:paraId="2AC29DB7" w14:textId="77777777" w:rsidR="00F37EC6" w:rsidRPr="00434282" w:rsidRDefault="00594557" w:rsidP="00A42481">
            <w:pPr>
              <w:spacing w:line="259" w:lineRule="auto"/>
              <w:rPr>
                <w:szCs w:val="20"/>
              </w:rPr>
            </w:pPr>
            <w:r w:rsidRPr="00434282">
              <w:t>Affiliate Member</w:t>
            </w:r>
          </w:p>
        </w:tc>
        <w:tc>
          <w:tcPr>
            <w:tcW w:w="1417" w:type="dxa"/>
            <w:hideMark/>
          </w:tcPr>
          <w:p w14:paraId="07293972" w14:textId="77777777" w:rsidR="00F37EC6" w:rsidRPr="00434282" w:rsidRDefault="00F37EC6" w:rsidP="00A42481">
            <w:pPr>
              <w:spacing w:line="259" w:lineRule="auto"/>
              <w:rPr>
                <w:szCs w:val="20"/>
              </w:rPr>
            </w:pPr>
            <w:r w:rsidRPr="00434282">
              <w:rPr>
                <w:szCs w:val="20"/>
              </w:rPr>
              <w:t> </w:t>
            </w:r>
          </w:p>
        </w:tc>
        <w:tc>
          <w:tcPr>
            <w:tcW w:w="5387" w:type="dxa"/>
            <w:hideMark/>
          </w:tcPr>
          <w:p w14:paraId="538D7439" w14:textId="77777777" w:rsidR="00F37EC6" w:rsidRPr="00434282" w:rsidRDefault="00594557" w:rsidP="00A42481">
            <w:pPr>
              <w:spacing w:line="259" w:lineRule="auto"/>
              <w:rPr>
                <w:szCs w:val="20"/>
              </w:rPr>
            </w:pPr>
            <w:r w:rsidRPr="00434282">
              <w:t>Any int</w:t>
            </w:r>
            <w:r>
              <w:t>erested individuals, non-</w:t>
            </w:r>
            <w:proofErr w:type="spellStart"/>
            <w:r>
              <w:t>practis</w:t>
            </w:r>
            <w:r w:rsidRPr="00434282">
              <w:t>ing</w:t>
            </w:r>
            <w:proofErr w:type="spellEnd"/>
            <w:r w:rsidRPr="00434282">
              <w:t xml:space="preserve"> consultants</w:t>
            </w:r>
          </w:p>
        </w:tc>
        <w:tc>
          <w:tcPr>
            <w:tcW w:w="1701" w:type="dxa"/>
            <w:vMerge/>
          </w:tcPr>
          <w:p w14:paraId="74B0962E" w14:textId="77777777" w:rsidR="00F37EC6" w:rsidRPr="00434282" w:rsidRDefault="00F37EC6" w:rsidP="00A42481">
            <w:pPr>
              <w:rPr>
                <w:szCs w:val="20"/>
              </w:rPr>
            </w:pPr>
          </w:p>
        </w:tc>
      </w:tr>
    </w:tbl>
    <w:p w14:paraId="63F9EEC9" w14:textId="77777777" w:rsidR="00F37EC6" w:rsidRDefault="00F37EC6" w:rsidP="00F37EC6">
      <w:pPr>
        <w:pStyle w:val="Heading2"/>
        <w:spacing w:before="0"/>
        <w:rPr>
          <w:rFonts w:asciiTheme="minorHAnsi" w:hAnsiTheme="minorHAnsi"/>
          <w:b/>
          <w:color w:val="002060"/>
        </w:rPr>
      </w:pPr>
    </w:p>
    <w:p w14:paraId="064A73E2" w14:textId="372A71C5" w:rsidR="00F37EC6" w:rsidRPr="000310D1" w:rsidRDefault="00120261" w:rsidP="00F37EC6">
      <w:pPr>
        <w:pStyle w:val="Heading2"/>
        <w:spacing w:before="0"/>
        <w:rPr>
          <w:rFonts w:asciiTheme="minorHAnsi" w:hAnsiTheme="minorHAnsi"/>
          <w:b/>
          <w:color w:val="002060"/>
        </w:rPr>
      </w:pPr>
      <w:r>
        <w:rPr>
          <w:rFonts w:asciiTheme="minorHAnsi" w:hAnsiTheme="minorHAnsi"/>
          <w:b/>
          <w:color w:val="002060"/>
        </w:rPr>
        <w:t>Application Fee and Annual Subscription</w:t>
      </w:r>
    </w:p>
    <w:tbl>
      <w:tblPr>
        <w:tblStyle w:val="GridTable1Light-Accent3"/>
        <w:tblW w:w="0" w:type="auto"/>
        <w:tblLook w:val="04A0" w:firstRow="1" w:lastRow="0" w:firstColumn="1" w:lastColumn="0" w:noHBand="0" w:noVBand="1"/>
      </w:tblPr>
      <w:tblGrid>
        <w:gridCol w:w="3397"/>
        <w:gridCol w:w="2977"/>
        <w:gridCol w:w="2977"/>
      </w:tblGrid>
      <w:tr w:rsidR="00F37EC6" w14:paraId="53EA80EC" w14:textId="77777777" w:rsidTr="00A424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7F7F7F" w:themeFill="text1" w:themeFillTint="80"/>
          </w:tcPr>
          <w:p w14:paraId="714C6264" w14:textId="77777777" w:rsidR="00F37EC6" w:rsidRDefault="00F37EC6" w:rsidP="00A42481"/>
        </w:tc>
        <w:tc>
          <w:tcPr>
            <w:tcW w:w="2977" w:type="dxa"/>
            <w:shd w:val="clear" w:color="auto" w:fill="7F7F7F" w:themeFill="text1" w:themeFillTint="80"/>
          </w:tcPr>
          <w:p w14:paraId="1A678680" w14:textId="77777777" w:rsidR="00F37EC6" w:rsidRPr="004E64E8" w:rsidRDefault="00F37EC6" w:rsidP="00A424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4E64E8">
              <w:rPr>
                <w:color w:val="FFFFFF" w:themeColor="background1"/>
              </w:rPr>
              <w:t>Application Fee (HK$)</w:t>
            </w:r>
          </w:p>
        </w:tc>
        <w:tc>
          <w:tcPr>
            <w:tcW w:w="2977" w:type="dxa"/>
            <w:shd w:val="clear" w:color="auto" w:fill="7F7F7F" w:themeFill="text1" w:themeFillTint="80"/>
          </w:tcPr>
          <w:p w14:paraId="109F8CD5" w14:textId="68D9385B" w:rsidR="00F37EC6" w:rsidRPr="004E64E8" w:rsidRDefault="00F37EC6" w:rsidP="00A424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4E64E8">
              <w:rPr>
                <w:color w:val="FFFFFF" w:themeColor="background1"/>
              </w:rPr>
              <w:t xml:space="preserve">Annual </w:t>
            </w:r>
            <w:r w:rsidR="00120261">
              <w:rPr>
                <w:color w:val="FFFFFF" w:themeColor="background1"/>
              </w:rPr>
              <w:t>Subscription</w:t>
            </w:r>
            <w:r w:rsidRPr="004E64E8">
              <w:rPr>
                <w:color w:val="FFFFFF" w:themeColor="background1"/>
              </w:rPr>
              <w:t xml:space="preserve"> (HK$)</w:t>
            </w:r>
          </w:p>
        </w:tc>
      </w:tr>
      <w:tr w:rsidR="00F37EC6" w14:paraId="63F4DD61" w14:textId="77777777" w:rsidTr="00A42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660CAC1" w14:textId="77777777" w:rsidR="00F37EC6" w:rsidRDefault="00F37EC6" w:rsidP="00A42481">
            <w:r>
              <w:t>Fellow Member (FIMC/FCMC)</w:t>
            </w:r>
          </w:p>
        </w:tc>
        <w:tc>
          <w:tcPr>
            <w:tcW w:w="2977" w:type="dxa"/>
          </w:tcPr>
          <w:p w14:paraId="2A4F32F8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2977" w:type="dxa"/>
          </w:tcPr>
          <w:p w14:paraId="3B631A4D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,400</w:t>
            </w:r>
          </w:p>
        </w:tc>
      </w:tr>
      <w:tr w:rsidR="00F37EC6" w14:paraId="7CB285C7" w14:textId="77777777" w:rsidTr="00A42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43DDB12C" w14:textId="77777777" w:rsidR="00F37EC6" w:rsidRDefault="00F37EC6" w:rsidP="00A42481">
            <w:r>
              <w:t>Certified Member (CMC)</w:t>
            </w:r>
          </w:p>
        </w:tc>
        <w:tc>
          <w:tcPr>
            <w:tcW w:w="2977" w:type="dxa"/>
          </w:tcPr>
          <w:p w14:paraId="2AE2C425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0</w:t>
            </w:r>
          </w:p>
        </w:tc>
        <w:tc>
          <w:tcPr>
            <w:tcW w:w="2977" w:type="dxa"/>
          </w:tcPr>
          <w:p w14:paraId="588B8D24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900</w:t>
            </w:r>
          </w:p>
        </w:tc>
      </w:tr>
      <w:tr w:rsidR="00F37EC6" w14:paraId="6FA9CFB5" w14:textId="77777777" w:rsidTr="00A42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7C30C1E" w14:textId="77777777" w:rsidR="00F37EC6" w:rsidRDefault="00F37EC6" w:rsidP="00A42481">
            <w:r>
              <w:t>Full Member (MIMC)</w:t>
            </w:r>
          </w:p>
        </w:tc>
        <w:tc>
          <w:tcPr>
            <w:tcW w:w="2977" w:type="dxa"/>
          </w:tcPr>
          <w:p w14:paraId="40B4B93C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529E">
              <w:t>800</w:t>
            </w:r>
          </w:p>
        </w:tc>
        <w:tc>
          <w:tcPr>
            <w:tcW w:w="2977" w:type="dxa"/>
          </w:tcPr>
          <w:p w14:paraId="70330092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900</w:t>
            </w:r>
          </w:p>
        </w:tc>
      </w:tr>
      <w:tr w:rsidR="00F37EC6" w14:paraId="1CF30211" w14:textId="77777777" w:rsidTr="00A42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0923788" w14:textId="77777777" w:rsidR="00F37EC6" w:rsidRDefault="00F37EC6" w:rsidP="00A42481">
            <w:r>
              <w:t>Associate Member</w:t>
            </w:r>
          </w:p>
        </w:tc>
        <w:tc>
          <w:tcPr>
            <w:tcW w:w="2977" w:type="dxa"/>
          </w:tcPr>
          <w:p w14:paraId="64694215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529E">
              <w:t>800</w:t>
            </w:r>
          </w:p>
        </w:tc>
        <w:tc>
          <w:tcPr>
            <w:tcW w:w="2977" w:type="dxa"/>
          </w:tcPr>
          <w:p w14:paraId="35190C20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000</w:t>
            </w:r>
          </w:p>
        </w:tc>
      </w:tr>
      <w:tr w:rsidR="00F37EC6" w14:paraId="4FB61CCD" w14:textId="77777777" w:rsidTr="00A42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1A302DE" w14:textId="77777777" w:rsidR="00F37EC6" w:rsidRDefault="00F37EC6" w:rsidP="00A42481">
            <w:r>
              <w:t>Affiliate Member</w:t>
            </w:r>
          </w:p>
        </w:tc>
        <w:tc>
          <w:tcPr>
            <w:tcW w:w="2977" w:type="dxa"/>
          </w:tcPr>
          <w:p w14:paraId="55B1DD6F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529E">
              <w:t>800</w:t>
            </w:r>
          </w:p>
        </w:tc>
        <w:tc>
          <w:tcPr>
            <w:tcW w:w="2977" w:type="dxa"/>
          </w:tcPr>
          <w:p w14:paraId="2388BC8C" w14:textId="77777777" w:rsidR="00F37EC6" w:rsidRDefault="00F37EC6" w:rsidP="00A42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800</w:t>
            </w:r>
          </w:p>
        </w:tc>
      </w:tr>
    </w:tbl>
    <w:p w14:paraId="60E01795" w14:textId="77777777" w:rsidR="00F37EC6" w:rsidRPr="001359EB" w:rsidRDefault="00F37EC6" w:rsidP="00F37EC6">
      <w:pPr>
        <w:spacing w:after="0"/>
        <w:rPr>
          <w:sz w:val="18"/>
        </w:rPr>
      </w:pPr>
    </w:p>
    <w:p w14:paraId="0FF5A1B3" w14:textId="77777777" w:rsidR="00F37EC6" w:rsidRPr="0042052F" w:rsidRDefault="00F37EC6" w:rsidP="00F37EC6">
      <w:pPr>
        <w:pStyle w:val="ListParagraph"/>
        <w:numPr>
          <w:ilvl w:val="0"/>
          <w:numId w:val="1"/>
        </w:numPr>
        <w:spacing w:line="240" w:lineRule="exact"/>
        <w:ind w:left="284" w:hanging="284"/>
      </w:pPr>
      <w:r w:rsidRPr="0042052F">
        <w:t>Members join</w:t>
      </w:r>
      <w:r>
        <w:t>ing</w:t>
      </w:r>
      <w:r w:rsidRPr="0042052F">
        <w:t xml:space="preserve"> after 1 July shall pay half of the annual fee.</w:t>
      </w:r>
    </w:p>
    <w:p w14:paraId="5D48F916" w14:textId="77777777" w:rsidR="00F37EC6" w:rsidRPr="0042052F" w:rsidRDefault="00F37EC6" w:rsidP="00F37EC6">
      <w:pPr>
        <w:pStyle w:val="ListParagraph"/>
        <w:numPr>
          <w:ilvl w:val="0"/>
          <w:numId w:val="1"/>
        </w:numPr>
        <w:spacing w:line="240" w:lineRule="exact"/>
        <w:ind w:left="284" w:hanging="284"/>
      </w:pPr>
      <w:r w:rsidRPr="00F37EC6">
        <w:rPr>
          <w:b/>
        </w:rPr>
        <w:t xml:space="preserve">The Application Fee is due on application. </w:t>
      </w:r>
      <w:r w:rsidRPr="0042052F">
        <w:t>Below are the payment details.</w:t>
      </w:r>
    </w:p>
    <w:p w14:paraId="5388AF83" w14:textId="77777777" w:rsidR="00F37EC6" w:rsidRPr="0042052F" w:rsidRDefault="00F37EC6" w:rsidP="00F37EC6">
      <w:pPr>
        <w:spacing w:after="0" w:line="240" w:lineRule="exact"/>
        <w:ind w:left="284"/>
        <w:rPr>
          <w:b/>
          <w:u w:val="single"/>
        </w:rPr>
      </w:pPr>
      <w:r w:rsidRPr="0042052F">
        <w:rPr>
          <w:b/>
          <w:u w:val="single"/>
        </w:rPr>
        <w:t>By Cheque</w:t>
      </w:r>
    </w:p>
    <w:p w14:paraId="3DC20B5B" w14:textId="77777777" w:rsidR="00F37EC6" w:rsidRPr="000274F5" w:rsidRDefault="00F37EC6" w:rsidP="00F37EC6">
      <w:pPr>
        <w:spacing w:after="0" w:line="240" w:lineRule="exact"/>
        <w:ind w:left="284"/>
        <w:rPr>
          <w:lang w:val="en-HK"/>
        </w:rPr>
      </w:pPr>
      <w:r w:rsidRPr="0042052F">
        <w:t>Post the completed Application Form with a cheque payable to "</w:t>
      </w:r>
      <w:r>
        <w:t>IMCHK Limited</w:t>
      </w:r>
      <w:r w:rsidRPr="0042052F">
        <w:t xml:space="preserve">." to </w:t>
      </w:r>
      <w:r>
        <w:rPr>
          <w:i/>
          <w:lang w:val="en-HK"/>
        </w:rPr>
        <w:t>“</w:t>
      </w:r>
      <w:r w:rsidRPr="000274F5">
        <w:rPr>
          <w:lang w:val="en-HK"/>
        </w:rPr>
        <w:t>Rm 1905, Nan Fung Centre, 264 Castle Peak Road, Tsuen Wan, Hong Kong”</w:t>
      </w:r>
    </w:p>
    <w:p w14:paraId="58A421B9" w14:textId="77777777" w:rsidR="00F37EC6" w:rsidRPr="0042052F" w:rsidRDefault="00F37EC6" w:rsidP="00F37EC6">
      <w:pPr>
        <w:spacing w:after="0" w:line="240" w:lineRule="exact"/>
        <w:ind w:left="284"/>
        <w:rPr>
          <w:b/>
          <w:u w:val="single"/>
        </w:rPr>
      </w:pPr>
      <w:r w:rsidRPr="0042052F">
        <w:rPr>
          <w:b/>
          <w:u w:val="single"/>
        </w:rPr>
        <w:t>By Transfer</w:t>
      </w:r>
    </w:p>
    <w:p w14:paraId="2BAE9B70" w14:textId="77777777" w:rsidR="00F37EC6" w:rsidRPr="0042052F" w:rsidRDefault="00F37EC6" w:rsidP="00F37EC6">
      <w:pPr>
        <w:spacing w:after="0" w:line="240" w:lineRule="exact"/>
        <w:ind w:left="284"/>
        <w:rPr>
          <w:lang w:val="en-HK"/>
        </w:rPr>
      </w:pPr>
      <w:r w:rsidRPr="0042052F">
        <w:t xml:space="preserve">Send the completed Application Form and the bank-in slip to </w:t>
      </w:r>
      <w:r w:rsidRPr="0042052F">
        <w:rPr>
          <w:i/>
        </w:rPr>
        <w:t>adminsec@imchk.com.hk</w:t>
      </w:r>
      <w:r w:rsidRPr="0042052F">
        <w:t>.</w:t>
      </w:r>
    </w:p>
    <w:p w14:paraId="648DDA5F" w14:textId="77777777" w:rsidR="00F37EC6" w:rsidRPr="0042052F" w:rsidRDefault="00F37EC6" w:rsidP="00F37EC6">
      <w:pPr>
        <w:spacing w:after="0" w:line="240" w:lineRule="exact"/>
        <w:ind w:left="284"/>
        <w:rPr>
          <w:lang w:val="en-HK"/>
        </w:rPr>
      </w:pPr>
      <w:r w:rsidRPr="0042052F">
        <w:rPr>
          <w:lang w:val="en-HK"/>
        </w:rPr>
        <w:t xml:space="preserve">Bank Name: </w:t>
      </w:r>
      <w:r w:rsidRPr="0042052F">
        <w:rPr>
          <w:lang w:val="en-HK"/>
        </w:rPr>
        <w:tab/>
      </w:r>
      <w:r>
        <w:rPr>
          <w:lang w:val="en-HK"/>
        </w:rPr>
        <w:t xml:space="preserve">     </w:t>
      </w:r>
      <w:r w:rsidRPr="0042052F">
        <w:rPr>
          <w:lang w:val="en-HK"/>
        </w:rPr>
        <w:t>HSBC Hong Kong</w:t>
      </w:r>
    </w:p>
    <w:p w14:paraId="30FF61AE" w14:textId="77777777" w:rsidR="00F37EC6" w:rsidRPr="0042052F" w:rsidRDefault="00F37EC6" w:rsidP="00F37EC6">
      <w:pPr>
        <w:spacing w:after="0" w:line="240" w:lineRule="exact"/>
        <w:ind w:left="284"/>
        <w:rPr>
          <w:rFonts w:eastAsia="MS PGothic" w:cs="Arial"/>
          <w:lang w:eastAsia="ja-JP"/>
        </w:rPr>
      </w:pPr>
      <w:r w:rsidRPr="0042052F">
        <w:rPr>
          <w:lang w:val="en-HK"/>
        </w:rPr>
        <w:t xml:space="preserve">Bank Account: </w:t>
      </w:r>
      <w:r>
        <w:rPr>
          <w:lang w:val="en-HK"/>
        </w:rPr>
        <w:t xml:space="preserve">  </w:t>
      </w:r>
      <w:r w:rsidRPr="0042052F">
        <w:rPr>
          <w:rFonts w:eastAsia="MS PGothic" w:cs="Arial"/>
          <w:lang w:eastAsia="ja-JP"/>
        </w:rPr>
        <w:t>500-742507-001</w:t>
      </w:r>
    </w:p>
    <w:p w14:paraId="50530AA8" w14:textId="77777777" w:rsidR="00F37EC6" w:rsidRPr="0086519F" w:rsidRDefault="00F37EC6" w:rsidP="00F37EC6">
      <w:pPr>
        <w:pStyle w:val="Heading2"/>
        <w:rPr>
          <w:rFonts w:asciiTheme="minorHAnsi" w:hAnsiTheme="minorHAnsi"/>
          <w:color w:val="auto"/>
          <w:sz w:val="22"/>
          <w:szCs w:val="22"/>
        </w:rPr>
      </w:pPr>
    </w:p>
    <w:p w14:paraId="1CCC9C96" w14:textId="77777777" w:rsidR="00F37EC6" w:rsidRDefault="00F37EC6" w:rsidP="00F37EC6">
      <w:pPr>
        <w:tabs>
          <w:tab w:val="left" w:pos="1128"/>
        </w:tabs>
        <w:spacing w:after="0"/>
      </w:pPr>
      <w:r>
        <w:tab/>
      </w:r>
    </w:p>
    <w:p w14:paraId="709FD9E4" w14:textId="77777777" w:rsidR="00F37EC6" w:rsidRDefault="00F37EC6" w:rsidP="00F37EC6">
      <w:r>
        <w:br w:type="page"/>
      </w:r>
    </w:p>
    <w:tbl>
      <w:tblPr>
        <w:tblStyle w:val="TableGrid"/>
        <w:tblW w:w="105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D0D0D" w:themeFill="text1" w:themeFillTint="F2"/>
        <w:tblLook w:val="04A0" w:firstRow="1" w:lastRow="0" w:firstColumn="1" w:lastColumn="0" w:noHBand="0" w:noVBand="1"/>
      </w:tblPr>
      <w:tblGrid>
        <w:gridCol w:w="10558"/>
      </w:tblGrid>
      <w:tr w:rsidR="00C65243" w14:paraId="2FB4CD1D" w14:textId="77777777" w:rsidTr="00C70E87">
        <w:trPr>
          <w:trHeight w:val="397"/>
        </w:trPr>
        <w:tc>
          <w:tcPr>
            <w:tcW w:w="10558" w:type="dxa"/>
            <w:shd w:val="clear" w:color="auto" w:fill="0D0D0D" w:themeFill="text1" w:themeFillTint="F2"/>
            <w:vAlign w:val="center"/>
          </w:tcPr>
          <w:p w14:paraId="51045EC7" w14:textId="77777777" w:rsidR="00C65243" w:rsidRDefault="00C65243" w:rsidP="00C70E87">
            <w:pPr>
              <w:pStyle w:val="Heading2"/>
              <w:spacing w:before="0"/>
              <w:rPr>
                <w:rFonts w:ascii="Arial" w:hAnsi="Arial" w:cs="Arial"/>
                <w:b/>
                <w:i/>
                <w:color w:val="auto"/>
                <w:sz w:val="24"/>
                <w:lang w:val="en-HK"/>
              </w:rPr>
            </w:pPr>
            <w:r w:rsidRPr="00E90957">
              <w:rPr>
                <w:rFonts w:ascii="Arial" w:hAnsi="Arial" w:cs="Arial"/>
                <w:b/>
                <w:i/>
                <w:color w:val="FFFFFF" w:themeColor="background1"/>
                <w:sz w:val="24"/>
                <w:lang w:val="en-HK"/>
              </w:rPr>
              <w:lastRenderedPageBreak/>
              <w:t>Part A</w:t>
            </w:r>
          </w:p>
        </w:tc>
      </w:tr>
    </w:tbl>
    <w:p w14:paraId="462D9CB0" w14:textId="77777777" w:rsidR="00F37EC6" w:rsidRDefault="00E90957" w:rsidP="00F37EC6">
      <w:pPr>
        <w:pStyle w:val="Heading2"/>
        <w:spacing w:before="0"/>
        <w:rPr>
          <w:rFonts w:asciiTheme="minorHAnsi" w:hAnsiTheme="minorHAnsi"/>
          <w:b/>
          <w:color w:val="002060"/>
          <w:sz w:val="28"/>
          <w:lang w:val="en-HK"/>
        </w:rPr>
      </w:pPr>
      <w:r>
        <w:rPr>
          <w:rFonts w:ascii="Arial" w:hAnsi="Arial" w:cs="Arial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388B4B" wp14:editId="62449662">
                <wp:simplePos x="0" y="0"/>
                <wp:positionH relativeFrom="column">
                  <wp:posOffset>5154295</wp:posOffset>
                </wp:positionH>
                <wp:positionV relativeFrom="paragraph">
                  <wp:posOffset>60325</wp:posOffset>
                </wp:positionV>
                <wp:extent cx="1353185" cy="1504315"/>
                <wp:effectExtent l="0" t="0" r="18415" b="1968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3185" cy="150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45E68C" w14:textId="77777777" w:rsidR="00C65243" w:rsidRDefault="00C65243" w:rsidP="00C65243">
                            <w:pPr>
                              <w:jc w:val="center"/>
                            </w:pPr>
                          </w:p>
                          <w:p w14:paraId="0CAA5F68" w14:textId="77777777" w:rsidR="00C65243" w:rsidRDefault="00C65243" w:rsidP="00C65243">
                            <w:pPr>
                              <w:jc w:val="center"/>
                            </w:pPr>
                          </w:p>
                          <w:p w14:paraId="7F1AC463" w14:textId="77777777" w:rsidR="00C65243" w:rsidRDefault="00C65243" w:rsidP="00C65243">
                            <w:pPr>
                              <w:jc w:val="center"/>
                            </w:pPr>
                            <w:r>
                              <w:t>Recent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388B4B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405.85pt;margin-top:4.75pt;width:106.55pt;height:118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" fillcolor="white [3201]" strokeweight=".5pt">
                <v:textbox>
                  <w:txbxContent>
                    <w:p w14:paraId="5845E68C" w14:textId="77777777" w:rsidR="00C65243" w:rsidRDefault="00C65243" w:rsidP="00C65243">
                      <w:pPr>
                        <w:jc w:val="center"/>
                      </w:pPr>
                    </w:p>
                    <w:p w14:paraId="0CAA5F68" w14:textId="77777777" w:rsidR="00C65243" w:rsidRDefault="00C65243" w:rsidP="00C65243">
                      <w:pPr>
                        <w:jc w:val="center"/>
                      </w:pPr>
                    </w:p>
                    <w:p w14:paraId="7F1AC463" w14:textId="77777777" w:rsidR="00C65243" w:rsidRDefault="00C65243" w:rsidP="00C65243">
                      <w:pPr>
                        <w:jc w:val="center"/>
                      </w:pPr>
                      <w:r>
                        <w:t>Recent photo</w:t>
                      </w:r>
                    </w:p>
                  </w:txbxContent>
                </v:textbox>
              </v:shape>
            </w:pict>
          </mc:Fallback>
        </mc:AlternateContent>
      </w:r>
    </w:p>
    <w:p w14:paraId="5EE0ECE5" w14:textId="77777777" w:rsidR="002F7551" w:rsidRPr="00F24346" w:rsidRDefault="002F7551" w:rsidP="00F37EC6">
      <w:pPr>
        <w:pStyle w:val="Heading2"/>
        <w:spacing w:before="0"/>
        <w:rPr>
          <w:rFonts w:asciiTheme="minorHAnsi" w:hAnsiTheme="minorHAnsi"/>
          <w:b/>
          <w:color w:val="2F5496" w:themeColor="accent5" w:themeShade="BF"/>
          <w:sz w:val="28"/>
          <w:lang w:val="en-HK"/>
        </w:rPr>
      </w:pPr>
      <w:r w:rsidRPr="000310D1">
        <w:rPr>
          <w:rFonts w:asciiTheme="minorHAnsi" w:hAnsiTheme="minorHAnsi"/>
          <w:b/>
          <w:color w:val="002060"/>
          <w:sz w:val="28"/>
          <w:lang w:val="en-HK"/>
        </w:rPr>
        <w:t>Membership Category</w:t>
      </w:r>
    </w:p>
    <w:p w14:paraId="75ECE8AD" w14:textId="77777777" w:rsidR="00551EBC" w:rsidRDefault="002F7551" w:rsidP="00091853">
      <w:pPr>
        <w:spacing w:after="0" w:line="240" w:lineRule="exact"/>
        <w:rPr>
          <w:lang w:val="en-HK"/>
        </w:rPr>
      </w:pPr>
      <w:r w:rsidRPr="002F7551">
        <w:rPr>
          <w:lang w:val="en-HK"/>
        </w:rPr>
        <w:t>Fellow Member (FIMC</w:t>
      </w:r>
      <w:r w:rsidR="000274F5">
        <w:rPr>
          <w:lang w:val="en-HK"/>
        </w:rPr>
        <w:t>/FCMC</w:t>
      </w:r>
      <w:r w:rsidRPr="002F7551">
        <w:rPr>
          <w:lang w:val="en-HK"/>
        </w:rPr>
        <w:t xml:space="preserve">) / Certified </w:t>
      </w:r>
      <w:r w:rsidR="00091853">
        <w:rPr>
          <w:lang w:val="en-HK"/>
        </w:rPr>
        <w:t>M</w:t>
      </w:r>
      <w:r w:rsidR="00BA51AE">
        <w:rPr>
          <w:lang w:val="en-HK"/>
        </w:rPr>
        <w:t xml:space="preserve">ember </w:t>
      </w:r>
      <w:r>
        <w:rPr>
          <w:lang w:val="en-HK"/>
        </w:rPr>
        <w:t xml:space="preserve">(CMC) / Full Member (MIMC) / </w:t>
      </w:r>
    </w:p>
    <w:p w14:paraId="1CA72CBC" w14:textId="34A787EE" w:rsidR="00551EBC" w:rsidRDefault="00551EBC" w:rsidP="00BA51AE">
      <w:pPr>
        <w:spacing w:after="0" w:line="240" w:lineRule="exact"/>
        <w:rPr>
          <w:lang w:val="en-HK"/>
        </w:rPr>
      </w:pPr>
      <w:r>
        <w:rPr>
          <w:lang w:val="en-HK"/>
        </w:rPr>
        <w:t xml:space="preserve">Associate Member / Affiliate Member </w:t>
      </w:r>
    </w:p>
    <w:p w14:paraId="546BF3C0" w14:textId="77777777" w:rsidR="00E90957" w:rsidRDefault="00E90957" w:rsidP="00BA51AE">
      <w:pPr>
        <w:spacing w:after="0" w:line="240" w:lineRule="exact"/>
        <w:rPr>
          <w:lang w:val="en-HK"/>
        </w:rPr>
      </w:pPr>
    </w:p>
    <w:p w14:paraId="4C72E338" w14:textId="77777777" w:rsidR="00551EBC" w:rsidRPr="000310D1" w:rsidRDefault="00551EBC" w:rsidP="00551EBC">
      <w:pPr>
        <w:pStyle w:val="Heading2"/>
        <w:rPr>
          <w:rFonts w:asciiTheme="minorHAnsi" w:hAnsiTheme="minorHAnsi"/>
          <w:b/>
          <w:color w:val="002060"/>
          <w:sz w:val="28"/>
          <w:lang w:val="en-HK"/>
        </w:rPr>
      </w:pPr>
      <w:r w:rsidRPr="000310D1">
        <w:rPr>
          <w:rFonts w:asciiTheme="minorHAnsi" w:hAnsiTheme="minorHAnsi"/>
          <w:b/>
          <w:color w:val="002060"/>
          <w:sz w:val="28"/>
          <w:lang w:val="en-HK"/>
        </w:rPr>
        <w:t>Personal Details</w:t>
      </w:r>
    </w:p>
    <w:p w14:paraId="6E83A658" w14:textId="77777777" w:rsidR="00551EBC" w:rsidRPr="007A1634" w:rsidRDefault="00EA086D" w:rsidP="00551EBC">
      <w:pPr>
        <w:rPr>
          <w:b/>
          <w:sz w:val="18"/>
        </w:rPr>
      </w:pPr>
      <w:r w:rsidRPr="007A1634">
        <w:rPr>
          <w:b/>
          <w:sz w:val="18"/>
        </w:rPr>
        <w:t xml:space="preserve">Name should be </w:t>
      </w:r>
      <w:proofErr w:type="gramStart"/>
      <w:r w:rsidRPr="007A1634">
        <w:rPr>
          <w:b/>
          <w:sz w:val="18"/>
        </w:rPr>
        <w:t>same</w:t>
      </w:r>
      <w:proofErr w:type="gramEnd"/>
      <w:r w:rsidRPr="007A1634">
        <w:rPr>
          <w:b/>
          <w:sz w:val="18"/>
        </w:rPr>
        <w:t xml:space="preserve"> as HKID</w:t>
      </w:r>
      <w:r w:rsidR="00551EBC" w:rsidRPr="007A1634">
        <w:rPr>
          <w:b/>
          <w:sz w:val="18"/>
        </w:rPr>
        <w:t xml:space="preserve"> Card or Passport</w:t>
      </w:r>
      <w:r w:rsidR="007A1634" w:rsidRPr="007A1634">
        <w:rPr>
          <w:b/>
          <w:sz w:val="18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908"/>
        <w:gridCol w:w="5313"/>
      </w:tblGrid>
      <w:tr w:rsidR="00551EBC" w14:paraId="6103755E" w14:textId="77777777" w:rsidTr="00EA086D">
        <w:trPr>
          <w:trHeight w:val="425"/>
        </w:trPr>
        <w:tc>
          <w:tcPr>
            <w:tcW w:w="5035" w:type="dxa"/>
            <w:gridSpan w:val="2"/>
            <w:tcBorders>
              <w:bottom w:val="single" w:sz="4" w:space="0" w:color="auto"/>
            </w:tcBorders>
            <w:vAlign w:val="bottom"/>
          </w:tcPr>
          <w:p w14:paraId="4B91775A" w14:textId="77777777" w:rsidR="00551EBC" w:rsidRPr="00091853" w:rsidRDefault="00551EBC" w:rsidP="00551EBC">
            <w:r w:rsidRPr="00091853">
              <w:t xml:space="preserve">Surname             </w:t>
            </w:r>
          </w:p>
        </w:tc>
        <w:tc>
          <w:tcPr>
            <w:tcW w:w="5313" w:type="dxa"/>
            <w:tcBorders>
              <w:bottom w:val="single" w:sz="4" w:space="0" w:color="auto"/>
            </w:tcBorders>
            <w:vAlign w:val="bottom"/>
          </w:tcPr>
          <w:p w14:paraId="269C9B6D" w14:textId="77777777" w:rsidR="00551EBC" w:rsidRPr="00091853" w:rsidRDefault="00551EBC" w:rsidP="00551EBC">
            <w:r w:rsidRPr="00091853">
              <w:t>Prof/Dr/</w:t>
            </w:r>
            <w:proofErr w:type="spellStart"/>
            <w:r w:rsidRPr="00091853">
              <w:t>Mr</w:t>
            </w:r>
            <w:proofErr w:type="spellEnd"/>
            <w:r w:rsidRPr="00091853">
              <w:t>/</w:t>
            </w:r>
            <w:proofErr w:type="spellStart"/>
            <w:r w:rsidRPr="00091853">
              <w:t>Mrs</w:t>
            </w:r>
            <w:proofErr w:type="spellEnd"/>
            <w:r w:rsidRPr="00091853">
              <w:t>/Miss</w:t>
            </w:r>
          </w:p>
        </w:tc>
      </w:tr>
      <w:tr w:rsidR="00551EBC" w14:paraId="5D444B40" w14:textId="77777777" w:rsidTr="00EA086D">
        <w:trPr>
          <w:trHeight w:val="425"/>
        </w:trPr>
        <w:tc>
          <w:tcPr>
            <w:tcW w:w="50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BA9002" w14:textId="77777777" w:rsidR="00551EBC" w:rsidRPr="00091853" w:rsidRDefault="00551EBC" w:rsidP="00551EBC">
            <w:r w:rsidRPr="00091853">
              <w:t xml:space="preserve">Other Names     </w:t>
            </w:r>
          </w:p>
        </w:tc>
        <w:tc>
          <w:tcPr>
            <w:tcW w:w="53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33760A" w14:textId="77777777" w:rsidR="00551EBC" w:rsidRPr="00091853" w:rsidRDefault="00EA086D" w:rsidP="00551EBC">
            <w:r>
              <w:t>HKID</w:t>
            </w:r>
            <w:r w:rsidR="00551EBC" w:rsidRPr="00091853">
              <w:t xml:space="preserve"> Card / Passport </w:t>
            </w:r>
            <w:proofErr w:type="gramStart"/>
            <w:r w:rsidR="00551EBC" w:rsidRPr="00091853">
              <w:t>No.</w:t>
            </w:r>
            <w:r w:rsidR="007A1634">
              <w:t>(</w:t>
            </w:r>
            <w:proofErr w:type="gramEnd"/>
            <w:r w:rsidR="007A1634">
              <w:t xml:space="preserve">first 4 </w:t>
            </w:r>
            <w:proofErr w:type="gramStart"/>
            <w:r w:rsidR="007A1634">
              <w:t>digits)</w:t>
            </w:r>
            <w:r w:rsidR="00551EBC" w:rsidRPr="00091853">
              <w:t xml:space="preserve">   </w:t>
            </w:r>
            <w:proofErr w:type="gramEnd"/>
            <w:r w:rsidR="00551EBC" w:rsidRPr="00091853">
              <w:t xml:space="preserve">  </w:t>
            </w:r>
          </w:p>
        </w:tc>
      </w:tr>
      <w:tr w:rsidR="00551EBC" w14:paraId="2D8CF863" w14:textId="77777777" w:rsidTr="00EA086D">
        <w:trPr>
          <w:trHeight w:val="425"/>
        </w:trPr>
        <w:tc>
          <w:tcPr>
            <w:tcW w:w="50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07CC90" w14:textId="77777777" w:rsidR="00551EBC" w:rsidRPr="00091853" w:rsidRDefault="00551EBC" w:rsidP="00551EBC">
            <w:r w:rsidRPr="00091853">
              <w:t xml:space="preserve">Chinese Name (if </w:t>
            </w:r>
            <w:proofErr w:type="gramStart"/>
            <w:r w:rsidRPr="00091853">
              <w:t xml:space="preserve">applicable)   </w:t>
            </w:r>
            <w:proofErr w:type="gramEnd"/>
            <w:r w:rsidRPr="00091853">
              <w:t xml:space="preserve">   </w:t>
            </w:r>
          </w:p>
        </w:tc>
        <w:tc>
          <w:tcPr>
            <w:tcW w:w="53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3F82E2" w14:textId="77777777" w:rsidR="00551EBC" w:rsidRPr="00091853" w:rsidRDefault="00551EBC" w:rsidP="00551EBC">
            <w:r w:rsidRPr="00091853">
              <w:t xml:space="preserve">Date of Birth                   </w:t>
            </w:r>
          </w:p>
        </w:tc>
      </w:tr>
      <w:tr w:rsidR="00551EBC" w14:paraId="6B9402B1" w14:textId="77777777" w:rsidTr="00EA086D">
        <w:trPr>
          <w:trHeight w:val="425"/>
        </w:trPr>
        <w:tc>
          <w:tcPr>
            <w:tcW w:w="1034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21B11B" w14:textId="77777777" w:rsidR="00551EBC" w:rsidRPr="00091853" w:rsidRDefault="00551EBC" w:rsidP="00551EBC">
            <w:r w:rsidRPr="00091853">
              <w:t xml:space="preserve">Home Address          </w:t>
            </w:r>
          </w:p>
        </w:tc>
      </w:tr>
      <w:tr w:rsidR="005500AB" w14:paraId="16E4D9D9" w14:textId="77777777" w:rsidTr="00EA086D">
        <w:trPr>
          <w:trHeight w:val="425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382EBF" w14:textId="77777777" w:rsidR="005500AB" w:rsidRPr="00091853" w:rsidRDefault="00EA086D" w:rsidP="005500AB">
            <w:r>
              <w:t xml:space="preserve">Tel   </w:t>
            </w:r>
          </w:p>
        </w:tc>
        <w:tc>
          <w:tcPr>
            <w:tcW w:w="29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662557" w14:textId="77777777" w:rsidR="005500AB" w:rsidRPr="00091853" w:rsidRDefault="005500AB" w:rsidP="00551EBC">
            <w:r>
              <w:t>M</w:t>
            </w:r>
            <w:r>
              <w:rPr>
                <w:rFonts w:hint="eastAsia"/>
              </w:rPr>
              <w:t>o</w:t>
            </w:r>
            <w:r>
              <w:t xml:space="preserve">bile  </w:t>
            </w:r>
            <w:r w:rsidR="00EA086D">
              <w:t xml:space="preserve"> </w:t>
            </w:r>
          </w:p>
        </w:tc>
        <w:tc>
          <w:tcPr>
            <w:tcW w:w="53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B326CF" w14:textId="77777777" w:rsidR="005500AB" w:rsidRPr="00091853" w:rsidRDefault="005500AB" w:rsidP="00551EBC">
            <w:r w:rsidRPr="00091853">
              <w:t xml:space="preserve">Email          </w:t>
            </w:r>
          </w:p>
        </w:tc>
      </w:tr>
      <w:tr w:rsidR="00551EBC" w14:paraId="08150637" w14:textId="77777777" w:rsidTr="00EA086D">
        <w:trPr>
          <w:trHeight w:val="425"/>
        </w:trPr>
        <w:tc>
          <w:tcPr>
            <w:tcW w:w="1034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861D0A" w14:textId="77777777" w:rsidR="00551EBC" w:rsidRPr="00091853" w:rsidRDefault="00551EBC" w:rsidP="00551EBC">
            <w:r w:rsidRPr="00091853">
              <w:t xml:space="preserve">Business Address   </w:t>
            </w:r>
          </w:p>
        </w:tc>
      </w:tr>
      <w:tr w:rsidR="00551EBC" w14:paraId="4A70A0AF" w14:textId="77777777" w:rsidTr="00EA086D">
        <w:trPr>
          <w:trHeight w:val="425"/>
        </w:trPr>
        <w:tc>
          <w:tcPr>
            <w:tcW w:w="50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9C2FF1" w14:textId="77777777" w:rsidR="00551EBC" w:rsidRPr="00091853" w:rsidRDefault="00EA086D" w:rsidP="00551EBC">
            <w:r>
              <w:t xml:space="preserve">Tel </w:t>
            </w:r>
            <w:r w:rsidR="00551EBC" w:rsidRPr="00091853">
              <w:t xml:space="preserve">                     </w:t>
            </w:r>
          </w:p>
        </w:tc>
        <w:tc>
          <w:tcPr>
            <w:tcW w:w="53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E800B9" w14:textId="77777777" w:rsidR="00551EBC" w:rsidRPr="00091853" w:rsidRDefault="00551EBC" w:rsidP="00551EBC">
            <w:r w:rsidRPr="00091853">
              <w:t xml:space="preserve">Email          </w:t>
            </w:r>
          </w:p>
        </w:tc>
      </w:tr>
      <w:tr w:rsidR="00551EBC" w14:paraId="58667FBD" w14:textId="77777777" w:rsidTr="00EA086D">
        <w:trPr>
          <w:trHeight w:val="425"/>
        </w:trPr>
        <w:tc>
          <w:tcPr>
            <w:tcW w:w="50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12D7E" w14:textId="77777777" w:rsidR="00551EBC" w:rsidRPr="00091853" w:rsidRDefault="00551EBC" w:rsidP="00551EBC">
            <w:r w:rsidRPr="00091853">
              <w:t>Contact Address</w:t>
            </w:r>
            <w:proofErr w:type="gramStart"/>
            <w:r w:rsidRPr="00091853">
              <w:t>:  Home</w:t>
            </w:r>
            <w:proofErr w:type="gramEnd"/>
            <w:r w:rsidRPr="00091853">
              <w:t xml:space="preserve"> / Business</w:t>
            </w:r>
          </w:p>
        </w:tc>
        <w:tc>
          <w:tcPr>
            <w:tcW w:w="53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CB2566" w14:textId="77777777" w:rsidR="00551EBC" w:rsidRPr="00091853" w:rsidRDefault="00551EBC" w:rsidP="00551EBC"/>
        </w:tc>
      </w:tr>
    </w:tbl>
    <w:p w14:paraId="6F3F4CA6" w14:textId="0840F31B" w:rsidR="00E90957" w:rsidRDefault="00E90957" w:rsidP="00BA51AE">
      <w:pPr>
        <w:pStyle w:val="Heading2"/>
        <w:rPr>
          <w:rFonts w:asciiTheme="minorHAnsi" w:hAnsiTheme="minorHAnsi"/>
          <w:b/>
          <w:color w:val="2F5496" w:themeColor="accent5" w:themeShade="BF"/>
        </w:rPr>
      </w:pPr>
    </w:p>
    <w:p w14:paraId="502D1BBA" w14:textId="4EEB50DD" w:rsidR="00245258" w:rsidRDefault="00245258" w:rsidP="00245258">
      <w:pPr>
        <w:pStyle w:val="Heading2"/>
        <w:rPr>
          <w:rFonts w:asciiTheme="minorHAnsi" w:hAnsiTheme="minorHAnsi"/>
          <w:b/>
          <w:color w:val="002060"/>
        </w:rPr>
      </w:pPr>
      <w:r>
        <w:rPr>
          <w:rFonts w:asciiTheme="minorHAnsi" w:hAnsiTheme="minorHAnsi"/>
          <w:b/>
          <w:color w:val="002060"/>
        </w:rPr>
        <w:t>Academic</w:t>
      </w:r>
      <w:r w:rsidR="00530DFF">
        <w:rPr>
          <w:rFonts w:asciiTheme="minorHAnsi" w:hAnsiTheme="minorHAnsi"/>
          <w:b/>
          <w:color w:val="002060"/>
        </w:rPr>
        <w:t xml:space="preserve"> Qualifications</w:t>
      </w:r>
      <w:r>
        <w:rPr>
          <w:rFonts w:asciiTheme="minorHAnsi" w:hAnsiTheme="minorHAnsi"/>
          <w:b/>
          <w:color w:val="002060"/>
        </w:rPr>
        <w:t xml:space="preserve"> and Professional Qualifications (in your area of practice)</w:t>
      </w:r>
    </w:p>
    <w:p w14:paraId="6D8D8602" w14:textId="68355083" w:rsidR="00245258" w:rsidRPr="00B378FB" w:rsidRDefault="00245258" w:rsidP="00245258">
      <w:pPr>
        <w:rPr>
          <w:b/>
        </w:rPr>
      </w:pPr>
      <w:r w:rsidRPr="00BE2C32">
        <w:rPr>
          <w:b/>
        </w:rPr>
        <w:t>A</w:t>
      </w:r>
      <w:r>
        <w:rPr>
          <w:b/>
        </w:rPr>
        <w:t xml:space="preserve">n </w:t>
      </w:r>
      <w:r w:rsidR="00530DFF">
        <w:rPr>
          <w:b/>
        </w:rPr>
        <w:t>academic degree</w:t>
      </w:r>
      <w:r>
        <w:rPr>
          <w:b/>
        </w:rPr>
        <w:t xml:space="preserve"> and</w:t>
      </w:r>
      <w:r w:rsidRPr="00BE2C32">
        <w:rPr>
          <w:b/>
        </w:rPr>
        <w:t xml:space="preserve"> relevant </w:t>
      </w:r>
      <w:r>
        <w:rPr>
          <w:b/>
        </w:rPr>
        <w:t xml:space="preserve">professional qualifications are </w:t>
      </w:r>
      <w:r w:rsidRPr="00BE2C32">
        <w:rPr>
          <w:b/>
        </w:rPr>
        <w:t xml:space="preserve">needed to qualify for MIMC &amp; CMC status.  Please submit together with this application form </w:t>
      </w:r>
      <w:r>
        <w:rPr>
          <w:b/>
        </w:rPr>
        <w:t xml:space="preserve">with </w:t>
      </w:r>
      <w:r w:rsidRPr="00BE2C32">
        <w:rPr>
          <w:b/>
        </w:rPr>
        <w:t xml:space="preserve">your resume which should include information about your career history, academic </w:t>
      </w:r>
      <w:r>
        <w:rPr>
          <w:b/>
        </w:rPr>
        <w:t xml:space="preserve">and professional </w:t>
      </w:r>
      <w:r w:rsidRPr="00BE2C32">
        <w:rPr>
          <w:b/>
        </w:rPr>
        <w:t>qualifications.</w:t>
      </w:r>
    </w:p>
    <w:tbl>
      <w:tblPr>
        <w:tblW w:w="0" w:type="auto"/>
        <w:tblInd w:w="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88"/>
        <w:gridCol w:w="4032"/>
        <w:gridCol w:w="5148"/>
      </w:tblGrid>
      <w:tr w:rsidR="00530DFF" w14:paraId="50803D71" w14:textId="77777777" w:rsidTr="00530DFF">
        <w:trPr>
          <w:trHeight w:val="613"/>
        </w:trPr>
        <w:tc>
          <w:tcPr>
            <w:tcW w:w="1188" w:type="dxa"/>
          </w:tcPr>
          <w:p w14:paraId="695AF9F4" w14:textId="77777777" w:rsidR="00530DFF" w:rsidRDefault="00530DFF" w:rsidP="00051449">
            <w:pPr>
              <w:spacing w:after="0"/>
              <w:ind w:left="-25"/>
            </w:pPr>
            <w:r>
              <w:rPr>
                <w:rFonts w:hint="eastAsia"/>
              </w:rPr>
              <w:t>Dates</w:t>
            </w:r>
          </w:p>
          <w:p w14:paraId="6233EFF6" w14:textId="4BCE7A82" w:rsidR="00530DFF" w:rsidRDefault="00530DFF" w:rsidP="00051449">
            <w:pPr>
              <w:spacing w:after="0"/>
              <w:ind w:left="-25"/>
            </w:pPr>
          </w:p>
        </w:tc>
        <w:tc>
          <w:tcPr>
            <w:tcW w:w="4032" w:type="dxa"/>
          </w:tcPr>
          <w:p w14:paraId="24D4D365" w14:textId="27FCA9AB" w:rsidR="00530DFF" w:rsidRDefault="00530DFF" w:rsidP="00245258">
            <w:pPr>
              <w:spacing w:after="0"/>
              <w:ind w:left="-25"/>
            </w:pPr>
            <w:r>
              <w:rPr>
                <w:rFonts w:hint="eastAsia"/>
              </w:rPr>
              <w:t xml:space="preserve">Name of </w:t>
            </w:r>
            <w:r>
              <w:t>university / professional body</w:t>
            </w:r>
          </w:p>
        </w:tc>
        <w:tc>
          <w:tcPr>
            <w:tcW w:w="5148" w:type="dxa"/>
          </w:tcPr>
          <w:p w14:paraId="2642172F" w14:textId="348A20A0" w:rsidR="00530DFF" w:rsidRPr="00BE2C32" w:rsidRDefault="00530DFF" w:rsidP="00530DFF">
            <w:pPr>
              <w:spacing w:after="0"/>
              <w:ind w:left="-25" w:firstLineChars="50" w:firstLine="110"/>
            </w:pPr>
            <w:r>
              <w:t>Qualifications Attained</w:t>
            </w:r>
          </w:p>
        </w:tc>
      </w:tr>
      <w:tr w:rsidR="00530DFF" w14:paraId="0E287E51" w14:textId="77777777" w:rsidTr="00530DFF">
        <w:trPr>
          <w:trHeight w:val="996"/>
        </w:trPr>
        <w:tc>
          <w:tcPr>
            <w:tcW w:w="1188" w:type="dxa"/>
          </w:tcPr>
          <w:p w14:paraId="62C1E9F2" w14:textId="77777777" w:rsidR="00530DFF" w:rsidRDefault="00530DFF" w:rsidP="00051449">
            <w:pPr>
              <w:spacing w:after="0"/>
              <w:ind w:left="-25"/>
            </w:pPr>
          </w:p>
          <w:p w14:paraId="4438D735" w14:textId="77777777" w:rsidR="00530DFF" w:rsidRDefault="00530DFF" w:rsidP="00051449">
            <w:pPr>
              <w:spacing w:after="0"/>
              <w:ind w:left="-25"/>
            </w:pPr>
          </w:p>
          <w:p w14:paraId="503C3F88" w14:textId="77777777" w:rsidR="00530DFF" w:rsidRDefault="00530DFF" w:rsidP="00051449">
            <w:pPr>
              <w:spacing w:after="0"/>
              <w:ind w:left="-25"/>
            </w:pPr>
          </w:p>
          <w:p w14:paraId="1D9D0B72" w14:textId="77777777" w:rsidR="00530DFF" w:rsidRDefault="00530DFF" w:rsidP="00051449">
            <w:pPr>
              <w:spacing w:after="0"/>
              <w:ind w:left="-25"/>
            </w:pPr>
          </w:p>
          <w:p w14:paraId="2CCCDF1F" w14:textId="77777777" w:rsidR="00530DFF" w:rsidRDefault="00530DFF" w:rsidP="00051449">
            <w:pPr>
              <w:spacing w:after="0"/>
              <w:ind w:left="-25"/>
            </w:pPr>
          </w:p>
          <w:p w14:paraId="4A987669" w14:textId="77777777" w:rsidR="00530DFF" w:rsidRDefault="00530DFF" w:rsidP="00051449">
            <w:pPr>
              <w:spacing w:after="0"/>
              <w:ind w:left="-25"/>
            </w:pPr>
          </w:p>
          <w:p w14:paraId="5603854A" w14:textId="77777777" w:rsidR="00530DFF" w:rsidRDefault="00530DFF" w:rsidP="00051449">
            <w:pPr>
              <w:spacing w:after="0"/>
              <w:ind w:left="-25"/>
            </w:pPr>
          </w:p>
          <w:p w14:paraId="601D5E58" w14:textId="738DE5CC" w:rsidR="00530DFF" w:rsidRDefault="00530DFF" w:rsidP="00051449">
            <w:pPr>
              <w:spacing w:after="0"/>
              <w:ind w:left="-25"/>
            </w:pPr>
          </w:p>
          <w:p w14:paraId="25B5AB90" w14:textId="45836EE1" w:rsidR="00530DFF" w:rsidRDefault="00530DFF" w:rsidP="00051449">
            <w:pPr>
              <w:spacing w:after="0"/>
              <w:ind w:left="-25"/>
            </w:pPr>
          </w:p>
          <w:p w14:paraId="5E419716" w14:textId="154E0FAC" w:rsidR="00530DFF" w:rsidRDefault="00530DFF" w:rsidP="00051449">
            <w:pPr>
              <w:spacing w:after="0"/>
              <w:ind w:left="-25"/>
            </w:pPr>
          </w:p>
          <w:p w14:paraId="6EBBE371" w14:textId="77777777" w:rsidR="00530DFF" w:rsidRDefault="00530DFF" w:rsidP="00051449">
            <w:pPr>
              <w:spacing w:after="0"/>
              <w:ind w:left="-25"/>
            </w:pPr>
          </w:p>
          <w:p w14:paraId="61B9367A" w14:textId="77777777" w:rsidR="00530DFF" w:rsidRDefault="00530DFF" w:rsidP="00051449">
            <w:pPr>
              <w:spacing w:after="0"/>
              <w:ind w:left="-25"/>
            </w:pPr>
          </w:p>
          <w:p w14:paraId="196BBE5D" w14:textId="77777777" w:rsidR="00530DFF" w:rsidRDefault="00530DFF" w:rsidP="00051449">
            <w:pPr>
              <w:spacing w:after="0"/>
              <w:ind w:left="-25"/>
            </w:pPr>
          </w:p>
        </w:tc>
        <w:tc>
          <w:tcPr>
            <w:tcW w:w="4032" w:type="dxa"/>
          </w:tcPr>
          <w:p w14:paraId="5572B9AB" w14:textId="77777777" w:rsidR="00530DFF" w:rsidRDefault="00530DFF" w:rsidP="00051449">
            <w:pPr>
              <w:spacing w:after="0"/>
              <w:ind w:left="-25"/>
            </w:pPr>
          </w:p>
        </w:tc>
        <w:tc>
          <w:tcPr>
            <w:tcW w:w="5148" w:type="dxa"/>
          </w:tcPr>
          <w:p w14:paraId="020B7F8A" w14:textId="77777777" w:rsidR="00530DFF" w:rsidRDefault="00530DFF" w:rsidP="00051449">
            <w:pPr>
              <w:spacing w:after="0"/>
              <w:ind w:left="-25"/>
            </w:pPr>
          </w:p>
        </w:tc>
      </w:tr>
    </w:tbl>
    <w:p w14:paraId="3304E8F3" w14:textId="40B4E69C" w:rsidR="008868AF" w:rsidRDefault="00400D9C" w:rsidP="008868AF">
      <w:pPr>
        <w:spacing w:after="0"/>
      </w:pPr>
      <w:r>
        <w:t>P</w:t>
      </w:r>
      <w:r w:rsidR="008868AF" w:rsidRPr="009A0130">
        <w:t>hotocopy and</w:t>
      </w:r>
      <w:r>
        <w:t xml:space="preserve"> make</w:t>
      </w:r>
      <w:r w:rsidR="008868AF" w:rsidRPr="009A0130">
        <w:t xml:space="preserve"> additional sheets if needed</w:t>
      </w:r>
    </w:p>
    <w:p w14:paraId="3EBB0396" w14:textId="5E698EAA" w:rsidR="00245258" w:rsidRDefault="00245258" w:rsidP="00245258"/>
    <w:p w14:paraId="1292E82D" w14:textId="77777777" w:rsidR="008868AF" w:rsidRPr="008868AF" w:rsidRDefault="008868AF" w:rsidP="00245258"/>
    <w:p w14:paraId="5DD410FA" w14:textId="3EA7FF33" w:rsidR="00530DFF" w:rsidRDefault="00530DFF" w:rsidP="00530DFF">
      <w:pPr>
        <w:pStyle w:val="Heading2"/>
        <w:rPr>
          <w:rFonts w:asciiTheme="minorHAnsi" w:hAnsiTheme="minorHAnsi"/>
          <w:b/>
          <w:color w:val="002060"/>
        </w:rPr>
      </w:pPr>
      <w:r>
        <w:rPr>
          <w:rFonts w:asciiTheme="minorHAnsi" w:hAnsiTheme="minorHAnsi"/>
          <w:b/>
          <w:color w:val="002060"/>
        </w:rPr>
        <w:lastRenderedPageBreak/>
        <w:t xml:space="preserve">Track Record of Self-development of </w:t>
      </w:r>
      <w:proofErr w:type="spellStart"/>
      <w:r>
        <w:rPr>
          <w:rFonts w:asciiTheme="minorHAnsi" w:hAnsiTheme="minorHAnsi"/>
          <w:b/>
          <w:color w:val="002060"/>
        </w:rPr>
        <w:t>behavioural</w:t>
      </w:r>
      <w:proofErr w:type="spellEnd"/>
      <w:r>
        <w:rPr>
          <w:rFonts w:asciiTheme="minorHAnsi" w:hAnsiTheme="minorHAnsi"/>
          <w:b/>
          <w:color w:val="002060"/>
        </w:rPr>
        <w:t xml:space="preserve"> skills and consultancy competence for personal growth</w:t>
      </w:r>
    </w:p>
    <w:p w14:paraId="2B9C3F3B" w14:textId="4DF60E42" w:rsidR="00530DFF" w:rsidRPr="00B378FB" w:rsidRDefault="00530DFF" w:rsidP="00530DFF">
      <w:pPr>
        <w:rPr>
          <w:b/>
        </w:rPr>
      </w:pPr>
    </w:p>
    <w:tbl>
      <w:tblPr>
        <w:tblW w:w="0" w:type="auto"/>
        <w:tblInd w:w="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88"/>
        <w:gridCol w:w="4032"/>
        <w:gridCol w:w="5148"/>
      </w:tblGrid>
      <w:tr w:rsidR="00530DFF" w14:paraId="63BAEF4A" w14:textId="77777777" w:rsidTr="00051449">
        <w:trPr>
          <w:trHeight w:val="613"/>
        </w:trPr>
        <w:tc>
          <w:tcPr>
            <w:tcW w:w="1188" w:type="dxa"/>
          </w:tcPr>
          <w:p w14:paraId="2432904E" w14:textId="77777777" w:rsidR="00530DFF" w:rsidRDefault="00530DFF" w:rsidP="00051449">
            <w:pPr>
              <w:spacing w:after="0"/>
              <w:ind w:left="-25"/>
            </w:pPr>
            <w:r>
              <w:rPr>
                <w:rFonts w:hint="eastAsia"/>
              </w:rPr>
              <w:t>Dates</w:t>
            </w:r>
          </w:p>
          <w:p w14:paraId="42D6B9F5" w14:textId="77777777" w:rsidR="00530DFF" w:rsidRDefault="00530DFF" w:rsidP="00051449">
            <w:pPr>
              <w:spacing w:after="0"/>
              <w:ind w:left="-25"/>
            </w:pPr>
          </w:p>
        </w:tc>
        <w:tc>
          <w:tcPr>
            <w:tcW w:w="4032" w:type="dxa"/>
          </w:tcPr>
          <w:p w14:paraId="42A8B9A1" w14:textId="5D4915AE" w:rsidR="00530DFF" w:rsidRDefault="00530DFF" w:rsidP="00051449">
            <w:pPr>
              <w:spacing w:after="0"/>
              <w:ind w:left="-25"/>
            </w:pPr>
            <w:r>
              <w:rPr>
                <w:rFonts w:hint="eastAsia"/>
              </w:rPr>
              <w:t xml:space="preserve">Name of </w:t>
            </w:r>
            <w:r>
              <w:t>Organi</w:t>
            </w:r>
            <w:r w:rsidR="00760C07">
              <w:t>zer</w:t>
            </w:r>
          </w:p>
        </w:tc>
        <w:tc>
          <w:tcPr>
            <w:tcW w:w="5148" w:type="dxa"/>
          </w:tcPr>
          <w:p w14:paraId="5DE63638" w14:textId="72BE0120" w:rsidR="00530DFF" w:rsidRPr="00BE2C32" w:rsidRDefault="00530DFF" w:rsidP="00051449">
            <w:pPr>
              <w:spacing w:after="0"/>
              <w:ind w:left="-25" w:firstLineChars="50" w:firstLine="110"/>
            </w:pPr>
            <w:r>
              <w:rPr>
                <w:rFonts w:hint="eastAsia"/>
              </w:rPr>
              <w:t>C</w:t>
            </w:r>
            <w:r>
              <w:t xml:space="preserve">ourse / </w:t>
            </w:r>
            <w:proofErr w:type="spellStart"/>
            <w:r>
              <w:t>Programme</w:t>
            </w:r>
            <w:proofErr w:type="spellEnd"/>
            <w:r>
              <w:t xml:space="preserve"> Name</w:t>
            </w:r>
          </w:p>
        </w:tc>
      </w:tr>
      <w:tr w:rsidR="00530DFF" w14:paraId="5F90DEB9" w14:textId="77777777" w:rsidTr="00051449">
        <w:trPr>
          <w:trHeight w:val="996"/>
        </w:trPr>
        <w:tc>
          <w:tcPr>
            <w:tcW w:w="1188" w:type="dxa"/>
          </w:tcPr>
          <w:p w14:paraId="157AC7C5" w14:textId="77777777" w:rsidR="00530DFF" w:rsidRDefault="00530DFF" w:rsidP="00051449">
            <w:pPr>
              <w:spacing w:after="0"/>
              <w:ind w:left="-25"/>
            </w:pPr>
          </w:p>
          <w:p w14:paraId="224E9AE6" w14:textId="77777777" w:rsidR="00530DFF" w:rsidRDefault="00530DFF" w:rsidP="00051449">
            <w:pPr>
              <w:spacing w:after="0"/>
              <w:ind w:left="-25"/>
            </w:pPr>
          </w:p>
          <w:p w14:paraId="3C992439" w14:textId="77777777" w:rsidR="00530DFF" w:rsidRDefault="00530DFF" w:rsidP="00051449">
            <w:pPr>
              <w:spacing w:after="0"/>
              <w:ind w:left="-25"/>
            </w:pPr>
          </w:p>
          <w:p w14:paraId="5A0F8129" w14:textId="77777777" w:rsidR="00530DFF" w:rsidRDefault="00530DFF" w:rsidP="00051449">
            <w:pPr>
              <w:spacing w:after="0"/>
              <w:ind w:left="-25"/>
            </w:pPr>
          </w:p>
          <w:p w14:paraId="1FDAF5A9" w14:textId="77777777" w:rsidR="00530DFF" w:rsidRDefault="00530DFF" w:rsidP="00051449">
            <w:pPr>
              <w:spacing w:after="0"/>
              <w:ind w:left="-25"/>
            </w:pPr>
          </w:p>
          <w:p w14:paraId="2E0F2039" w14:textId="77777777" w:rsidR="00530DFF" w:rsidRDefault="00530DFF" w:rsidP="00051449">
            <w:pPr>
              <w:spacing w:after="0"/>
              <w:ind w:left="-25"/>
            </w:pPr>
          </w:p>
          <w:p w14:paraId="1553FDA8" w14:textId="77777777" w:rsidR="00530DFF" w:rsidRDefault="00530DFF" w:rsidP="00051449">
            <w:pPr>
              <w:spacing w:after="0"/>
              <w:ind w:left="-25"/>
            </w:pPr>
          </w:p>
          <w:p w14:paraId="5236CC6E" w14:textId="77777777" w:rsidR="00530DFF" w:rsidRDefault="00530DFF" w:rsidP="00051449">
            <w:pPr>
              <w:spacing w:after="0"/>
              <w:ind w:left="-25"/>
            </w:pPr>
          </w:p>
          <w:p w14:paraId="1B4D6CDB" w14:textId="77777777" w:rsidR="00530DFF" w:rsidRDefault="00530DFF" w:rsidP="00051449">
            <w:pPr>
              <w:spacing w:after="0"/>
              <w:ind w:left="-25"/>
            </w:pPr>
          </w:p>
          <w:p w14:paraId="0455DFAF" w14:textId="77777777" w:rsidR="00530DFF" w:rsidRDefault="00530DFF" w:rsidP="00051449">
            <w:pPr>
              <w:spacing w:after="0"/>
              <w:ind w:left="-25"/>
            </w:pPr>
          </w:p>
          <w:p w14:paraId="6D72F30B" w14:textId="77777777" w:rsidR="00530DFF" w:rsidRDefault="00530DFF" w:rsidP="00051449">
            <w:pPr>
              <w:spacing w:after="0"/>
              <w:ind w:left="-25"/>
            </w:pPr>
          </w:p>
          <w:p w14:paraId="6DE2EF38" w14:textId="77777777" w:rsidR="00530DFF" w:rsidRDefault="00530DFF" w:rsidP="00051449">
            <w:pPr>
              <w:spacing w:after="0"/>
              <w:ind w:left="-25"/>
            </w:pPr>
          </w:p>
        </w:tc>
        <w:tc>
          <w:tcPr>
            <w:tcW w:w="4032" w:type="dxa"/>
          </w:tcPr>
          <w:p w14:paraId="36002BDC" w14:textId="77777777" w:rsidR="00530DFF" w:rsidRDefault="00530DFF" w:rsidP="00051449">
            <w:pPr>
              <w:spacing w:after="0"/>
              <w:ind w:left="-25"/>
            </w:pPr>
          </w:p>
        </w:tc>
        <w:tc>
          <w:tcPr>
            <w:tcW w:w="5148" w:type="dxa"/>
          </w:tcPr>
          <w:p w14:paraId="3F9F5BC8" w14:textId="77777777" w:rsidR="00530DFF" w:rsidRDefault="00530DFF" w:rsidP="00051449">
            <w:pPr>
              <w:spacing w:after="0"/>
              <w:ind w:left="-25"/>
            </w:pPr>
          </w:p>
        </w:tc>
      </w:tr>
    </w:tbl>
    <w:p w14:paraId="28E1C6B6" w14:textId="77777777" w:rsidR="008868AF" w:rsidRDefault="008868AF" w:rsidP="008868AF">
      <w:pPr>
        <w:spacing w:after="0"/>
      </w:pPr>
      <w:r w:rsidRPr="009A0130">
        <w:t>Photocopy and make additional sheets if needed</w:t>
      </w:r>
    </w:p>
    <w:p w14:paraId="6F63AC40" w14:textId="77777777" w:rsidR="00530DFF" w:rsidRPr="008868AF" w:rsidRDefault="00530DFF" w:rsidP="00245258"/>
    <w:p w14:paraId="6A6C7815" w14:textId="77777777" w:rsidR="00BA51AE" w:rsidRDefault="00BA51AE" w:rsidP="002D73D2">
      <w:pPr>
        <w:pStyle w:val="Heading2"/>
        <w:rPr>
          <w:rFonts w:asciiTheme="minorHAnsi" w:hAnsiTheme="minorHAnsi"/>
          <w:b/>
          <w:color w:val="002060"/>
        </w:rPr>
      </w:pPr>
      <w:r w:rsidRPr="000310D1">
        <w:rPr>
          <w:rFonts w:asciiTheme="minorHAnsi" w:hAnsiTheme="minorHAnsi"/>
          <w:b/>
          <w:color w:val="002060"/>
        </w:rPr>
        <w:t>Professional Experience</w:t>
      </w:r>
      <w:r w:rsidR="002D73D2">
        <w:rPr>
          <w:rFonts w:asciiTheme="minorHAnsi" w:hAnsiTheme="minorHAnsi"/>
          <w:b/>
          <w:color w:val="002060"/>
        </w:rPr>
        <w:t xml:space="preserve"> for </w:t>
      </w:r>
      <w:r w:rsidR="002D73D2" w:rsidRPr="002D73D2">
        <w:rPr>
          <w:rFonts w:asciiTheme="minorHAnsi" w:hAnsiTheme="minorHAnsi"/>
          <w:b/>
          <w:color w:val="002060"/>
        </w:rPr>
        <w:t xml:space="preserve">Fellow Member (FIMC/FCMC) / Certified Member (CMC) / Full Member (MIMC) </w:t>
      </w:r>
      <w:r w:rsidR="002D73D2">
        <w:rPr>
          <w:rFonts w:asciiTheme="minorHAnsi" w:hAnsiTheme="minorHAnsi"/>
          <w:b/>
          <w:color w:val="002060"/>
        </w:rPr>
        <w:t>application</w:t>
      </w:r>
    </w:p>
    <w:p w14:paraId="5E47C087" w14:textId="5F4689B5" w:rsidR="000A533F" w:rsidRPr="00B378FB" w:rsidRDefault="00BE2C32" w:rsidP="007A1634">
      <w:pPr>
        <w:rPr>
          <w:b/>
        </w:rPr>
      </w:pPr>
      <w:r w:rsidRPr="00BE2C32">
        <w:rPr>
          <w:b/>
        </w:rPr>
        <w:t>A total of three years of management consulting (internal or external)</w:t>
      </w:r>
      <w:r w:rsidR="00760C07">
        <w:rPr>
          <w:b/>
        </w:rPr>
        <w:t xml:space="preserve"> experience.</w:t>
      </w:r>
    </w:p>
    <w:tbl>
      <w:tblPr>
        <w:tblW w:w="0" w:type="auto"/>
        <w:tblInd w:w="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88"/>
        <w:gridCol w:w="2040"/>
        <w:gridCol w:w="1283"/>
        <w:gridCol w:w="5857"/>
      </w:tblGrid>
      <w:tr w:rsidR="00BE2C32" w14:paraId="6EC6EEAE" w14:textId="77777777" w:rsidTr="00BE2C32">
        <w:trPr>
          <w:trHeight w:val="613"/>
        </w:trPr>
        <w:tc>
          <w:tcPr>
            <w:tcW w:w="1188" w:type="dxa"/>
          </w:tcPr>
          <w:p w14:paraId="01B1E166" w14:textId="77777777" w:rsidR="00BE2C32" w:rsidRDefault="00BE2C32" w:rsidP="00BE2C32">
            <w:pPr>
              <w:spacing w:after="0"/>
              <w:ind w:left="-25"/>
            </w:pPr>
            <w:r>
              <w:rPr>
                <w:rFonts w:hint="eastAsia"/>
              </w:rPr>
              <w:t>Dates</w:t>
            </w:r>
          </w:p>
          <w:p w14:paraId="2020BE2E" w14:textId="77777777" w:rsidR="00BE2C32" w:rsidRDefault="00BE2C32" w:rsidP="00BE2C32">
            <w:pPr>
              <w:spacing w:after="0"/>
              <w:ind w:left="-25"/>
            </w:pPr>
            <w:r>
              <w:t>From-To</w:t>
            </w:r>
          </w:p>
        </w:tc>
        <w:tc>
          <w:tcPr>
            <w:tcW w:w="2040" w:type="dxa"/>
          </w:tcPr>
          <w:p w14:paraId="232CA010" w14:textId="77777777" w:rsidR="00BE2C32" w:rsidRDefault="00BE2C32" w:rsidP="00BE2C32">
            <w:pPr>
              <w:spacing w:after="0"/>
              <w:ind w:left="-25"/>
            </w:pPr>
            <w:r>
              <w:rPr>
                <w:rFonts w:hint="eastAsia"/>
              </w:rPr>
              <w:t>Name of clients and</w:t>
            </w:r>
          </w:p>
          <w:p w14:paraId="02055CE2" w14:textId="578F4B69" w:rsidR="00BE2C32" w:rsidRDefault="00BE2C32" w:rsidP="00BE2C32">
            <w:pPr>
              <w:spacing w:after="0"/>
              <w:ind w:left="-25"/>
            </w:pPr>
            <w:r>
              <w:t xml:space="preserve">Contact </w:t>
            </w:r>
            <w:proofErr w:type="gramStart"/>
            <w:r>
              <w:t>number</w:t>
            </w:r>
            <w:r w:rsidR="008868AF">
              <w:t xml:space="preserve"> (#</w:t>
            </w:r>
            <w:proofErr w:type="gramEnd"/>
            <w:r w:rsidR="008868AF">
              <w:t>)</w:t>
            </w:r>
          </w:p>
        </w:tc>
        <w:tc>
          <w:tcPr>
            <w:tcW w:w="1283" w:type="dxa"/>
          </w:tcPr>
          <w:p w14:paraId="22C90021" w14:textId="77777777" w:rsidR="00BE2C32" w:rsidRDefault="00BE2C32" w:rsidP="00BE2C32">
            <w:pPr>
              <w:spacing w:after="0"/>
              <w:ind w:left="-25"/>
            </w:pPr>
            <w:r>
              <w:t>Role held</w:t>
            </w:r>
          </w:p>
          <w:p w14:paraId="1416A40C" w14:textId="77777777" w:rsidR="00BE2C32" w:rsidRPr="00BE2C32" w:rsidRDefault="00BE2C32" w:rsidP="00BE2C32">
            <w:pPr>
              <w:spacing w:after="0"/>
              <w:ind w:left="-25"/>
            </w:pPr>
            <w:r>
              <w:t>(M, P or A)</w:t>
            </w:r>
          </w:p>
        </w:tc>
        <w:tc>
          <w:tcPr>
            <w:tcW w:w="5857" w:type="dxa"/>
          </w:tcPr>
          <w:p w14:paraId="43A0115D" w14:textId="5BB694B9" w:rsidR="00BE2C32" w:rsidRPr="00BE2C32" w:rsidRDefault="00BE2C32" w:rsidP="00BE2C32">
            <w:pPr>
              <w:spacing w:after="0"/>
              <w:ind w:left="-25"/>
            </w:pPr>
            <w:r w:rsidRPr="00BE2C32">
              <w:t>Project Title</w:t>
            </w:r>
            <w:r w:rsidR="00245258">
              <w:t xml:space="preserve"> </w:t>
            </w:r>
            <w:r w:rsidRPr="00BE2C32">
              <w:t xml:space="preserve">/ Description of work undertaken - </w:t>
            </w:r>
            <w:r w:rsidRPr="00760C07">
              <w:rPr>
                <w:u w:val="single"/>
              </w:rPr>
              <w:t>at least three</w:t>
            </w:r>
            <w:r w:rsidRPr="00BE2C32">
              <w:t xml:space="preserve"> projects that demonstrate</w:t>
            </w:r>
            <w:r w:rsidR="00760C07">
              <w:t>d</w:t>
            </w:r>
            <w:r w:rsidRPr="00BE2C32">
              <w:t xml:space="preserve"> your competency as a management consultant</w:t>
            </w:r>
            <w:r w:rsidR="00760C07">
              <w:t xml:space="preserve"> including but not limited to </w:t>
            </w:r>
            <w:r w:rsidR="00760C07" w:rsidRPr="00760C07">
              <w:t>add</w:t>
            </w:r>
            <w:r w:rsidR="00760C07">
              <w:t>ed</w:t>
            </w:r>
            <w:r w:rsidR="00760C07" w:rsidRPr="00760C07">
              <w:t xml:space="preserve"> value to the client</w:t>
            </w:r>
            <w:r w:rsidR="00760C07">
              <w:t xml:space="preserve">, </w:t>
            </w:r>
            <w:r w:rsidR="00760C07" w:rsidRPr="00760C07">
              <w:t>appropriate use of consulting tools and techniques</w:t>
            </w:r>
            <w:r w:rsidR="00760C07">
              <w:t xml:space="preserve"> etc.</w:t>
            </w:r>
          </w:p>
        </w:tc>
      </w:tr>
      <w:tr w:rsidR="00BE2C32" w14:paraId="553C3E02" w14:textId="77777777" w:rsidTr="00BE2C32">
        <w:trPr>
          <w:trHeight w:val="996"/>
        </w:trPr>
        <w:tc>
          <w:tcPr>
            <w:tcW w:w="1188" w:type="dxa"/>
          </w:tcPr>
          <w:p w14:paraId="60BF7781" w14:textId="77777777" w:rsidR="00BE2C32" w:rsidRDefault="00BE2C32" w:rsidP="00BE2C32">
            <w:pPr>
              <w:spacing w:after="0"/>
              <w:ind w:left="-25"/>
            </w:pPr>
          </w:p>
          <w:p w14:paraId="2C587817" w14:textId="77777777" w:rsidR="00BE2C32" w:rsidRDefault="00BE2C32" w:rsidP="00BE2C32">
            <w:pPr>
              <w:spacing w:after="0"/>
              <w:ind w:left="-25"/>
            </w:pPr>
          </w:p>
          <w:p w14:paraId="1AC0F1A0" w14:textId="77777777" w:rsidR="009A0130" w:rsidRDefault="009A0130" w:rsidP="00BE2C32">
            <w:pPr>
              <w:spacing w:after="0"/>
              <w:ind w:left="-25"/>
            </w:pPr>
          </w:p>
          <w:p w14:paraId="77024B28" w14:textId="77777777" w:rsidR="009A0130" w:rsidRDefault="009A0130" w:rsidP="00BE2C32">
            <w:pPr>
              <w:spacing w:after="0"/>
              <w:ind w:left="-25"/>
            </w:pPr>
          </w:p>
          <w:p w14:paraId="2E0A3B0A" w14:textId="77777777" w:rsidR="009A0130" w:rsidRDefault="009A0130" w:rsidP="00BE2C32">
            <w:pPr>
              <w:spacing w:after="0"/>
              <w:ind w:left="-25"/>
            </w:pPr>
          </w:p>
          <w:p w14:paraId="5987ABB3" w14:textId="77777777" w:rsidR="009A0130" w:rsidRDefault="009A0130" w:rsidP="00BE2C32">
            <w:pPr>
              <w:spacing w:after="0"/>
              <w:ind w:left="-25"/>
            </w:pPr>
          </w:p>
          <w:p w14:paraId="44D2CD4A" w14:textId="77777777" w:rsidR="009A0130" w:rsidRDefault="009A0130" w:rsidP="00BE2C32">
            <w:pPr>
              <w:spacing w:after="0"/>
              <w:ind w:left="-25"/>
            </w:pPr>
          </w:p>
          <w:p w14:paraId="661A72DC" w14:textId="77777777" w:rsidR="009A0130" w:rsidRDefault="009A0130" w:rsidP="00BE2C32">
            <w:pPr>
              <w:spacing w:after="0"/>
              <w:ind w:left="-25"/>
            </w:pPr>
          </w:p>
          <w:p w14:paraId="1FB5601A" w14:textId="77777777" w:rsidR="009A0130" w:rsidRDefault="009A0130" w:rsidP="00BE2C32">
            <w:pPr>
              <w:spacing w:after="0"/>
              <w:ind w:left="-25"/>
            </w:pPr>
          </w:p>
          <w:p w14:paraId="0C349ACB" w14:textId="78910F14" w:rsidR="009A0130" w:rsidRDefault="009A0130" w:rsidP="00BE2C32">
            <w:pPr>
              <w:spacing w:after="0"/>
              <w:ind w:left="-25"/>
            </w:pPr>
          </w:p>
          <w:p w14:paraId="6FFC5FBC" w14:textId="77777777" w:rsidR="008868AF" w:rsidRDefault="008868AF" w:rsidP="00BE2C32">
            <w:pPr>
              <w:spacing w:after="0"/>
              <w:ind w:left="-25"/>
            </w:pPr>
          </w:p>
          <w:p w14:paraId="59230CF3" w14:textId="77777777" w:rsidR="009A0130" w:rsidRDefault="009A0130" w:rsidP="00BE2C32">
            <w:pPr>
              <w:spacing w:after="0"/>
              <w:ind w:left="-25"/>
            </w:pPr>
          </w:p>
          <w:p w14:paraId="30B4B0C0" w14:textId="77777777" w:rsidR="009A0130" w:rsidRDefault="009A0130" w:rsidP="00BE2C32">
            <w:pPr>
              <w:spacing w:after="0"/>
              <w:ind w:left="-25"/>
            </w:pPr>
          </w:p>
          <w:p w14:paraId="1EED93DD" w14:textId="77777777" w:rsidR="009A0130" w:rsidRDefault="009A0130" w:rsidP="00BE2C32">
            <w:pPr>
              <w:spacing w:after="0"/>
              <w:ind w:left="-25"/>
            </w:pPr>
          </w:p>
        </w:tc>
        <w:tc>
          <w:tcPr>
            <w:tcW w:w="2040" w:type="dxa"/>
          </w:tcPr>
          <w:p w14:paraId="1B4E3E29" w14:textId="77777777" w:rsidR="00BE2C32" w:rsidRDefault="00BE2C32" w:rsidP="00BE2C32">
            <w:pPr>
              <w:spacing w:after="0"/>
              <w:ind w:left="-25"/>
            </w:pPr>
          </w:p>
        </w:tc>
        <w:tc>
          <w:tcPr>
            <w:tcW w:w="1283" w:type="dxa"/>
          </w:tcPr>
          <w:p w14:paraId="23B35934" w14:textId="77777777" w:rsidR="00BE2C32" w:rsidRDefault="00BE2C32" w:rsidP="00BE2C32">
            <w:pPr>
              <w:spacing w:after="0"/>
              <w:ind w:left="-25"/>
            </w:pPr>
          </w:p>
        </w:tc>
        <w:tc>
          <w:tcPr>
            <w:tcW w:w="5857" w:type="dxa"/>
          </w:tcPr>
          <w:p w14:paraId="3271DD1C" w14:textId="77777777" w:rsidR="00BE2C32" w:rsidRDefault="00BE2C32" w:rsidP="00BE2C32">
            <w:pPr>
              <w:spacing w:after="0"/>
              <w:ind w:left="-25"/>
            </w:pPr>
          </w:p>
        </w:tc>
      </w:tr>
    </w:tbl>
    <w:p w14:paraId="0323AD78" w14:textId="372F344C" w:rsidR="0086519F" w:rsidRDefault="009A0130" w:rsidP="0042052F">
      <w:pPr>
        <w:spacing w:after="0"/>
      </w:pPr>
      <w:r w:rsidRPr="009A0130">
        <w:t>Photocopy and make additional sheets if needed</w:t>
      </w:r>
    </w:p>
    <w:p w14:paraId="28F60919" w14:textId="77777777" w:rsidR="008868AF" w:rsidRDefault="008868AF" w:rsidP="0042052F">
      <w:pPr>
        <w:spacing w:after="0"/>
      </w:pPr>
    </w:p>
    <w:p w14:paraId="3411BC82" w14:textId="13442E7E" w:rsidR="008868AF" w:rsidRPr="008868AF" w:rsidRDefault="008868AF" w:rsidP="009A0130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868AF">
        <w:rPr>
          <w:rFonts w:ascii="Arial" w:eastAsia="Times New Roman" w:hAnsi="Arial" w:cs="Arial" w:hint="eastAsia"/>
          <w:sz w:val="20"/>
          <w:szCs w:val="20"/>
        </w:rPr>
        <w:t>#</w:t>
      </w:r>
      <w:r w:rsidRPr="008868AF">
        <w:rPr>
          <w:rFonts w:ascii="Arial" w:eastAsia="Times New Roman" w:hAnsi="Arial" w:cs="Arial"/>
          <w:sz w:val="20"/>
          <w:szCs w:val="20"/>
        </w:rPr>
        <w:t xml:space="preserve"> </w:t>
      </w:r>
      <w:r w:rsidR="007059A1" w:rsidRPr="007059A1">
        <w:rPr>
          <w:rFonts w:ascii="Arial" w:eastAsia="Times New Roman" w:hAnsi="Arial" w:cs="Arial"/>
          <w:sz w:val="20"/>
          <w:szCs w:val="20"/>
          <w:u w:val="single"/>
        </w:rPr>
        <w:t>At least 2 c</w:t>
      </w:r>
      <w:r w:rsidRPr="007059A1">
        <w:rPr>
          <w:rFonts w:ascii="Arial" w:eastAsia="Times New Roman" w:hAnsi="Arial" w:cs="Arial"/>
          <w:sz w:val="20"/>
          <w:szCs w:val="20"/>
          <w:u w:val="single"/>
        </w:rPr>
        <w:t>lients</w:t>
      </w:r>
      <w:r w:rsidRPr="008868AF">
        <w:rPr>
          <w:rFonts w:ascii="Arial" w:eastAsia="Times New Roman" w:hAnsi="Arial" w:cs="Arial"/>
          <w:sz w:val="20"/>
          <w:szCs w:val="20"/>
        </w:rPr>
        <w:t xml:space="preserve"> will be contacted for verbal feedback or written references/ / testimonials</w:t>
      </w:r>
    </w:p>
    <w:p w14:paraId="0AC286CD" w14:textId="2F4CE59E" w:rsidR="009A0130" w:rsidRDefault="009A0130" w:rsidP="009A0130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9A0130">
        <w:rPr>
          <w:rFonts w:ascii="Arial" w:eastAsia="Times New Roman" w:hAnsi="Arial" w:cs="Arial"/>
          <w:sz w:val="20"/>
          <w:szCs w:val="20"/>
        </w:rPr>
        <w:t>M: Managing a project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</w:p>
    <w:p w14:paraId="63BA0E69" w14:textId="0B05085C" w:rsidR="009A0130" w:rsidRPr="008868AF" w:rsidRDefault="009A0130" w:rsidP="0042052F">
      <w:pPr>
        <w:spacing w:after="0"/>
        <w:rPr>
          <w:rFonts w:ascii="Arial" w:eastAsia="Times New Roman" w:hAnsi="Arial" w:cs="Arial"/>
          <w:sz w:val="20"/>
          <w:szCs w:val="20"/>
        </w:rPr>
      </w:pPr>
      <w:r w:rsidRPr="008868AF">
        <w:rPr>
          <w:rFonts w:ascii="Arial" w:eastAsia="Times New Roman" w:hAnsi="Arial" w:cs="Arial"/>
          <w:sz w:val="20"/>
          <w:szCs w:val="20"/>
        </w:rPr>
        <w:t xml:space="preserve">P: Participating </w:t>
      </w:r>
      <w:r w:rsidR="00400D9C">
        <w:rPr>
          <w:rFonts w:ascii="Arial" w:eastAsia="Times New Roman" w:hAnsi="Arial" w:cs="Arial"/>
          <w:sz w:val="20"/>
          <w:szCs w:val="20"/>
        </w:rPr>
        <w:t xml:space="preserve">in </w:t>
      </w:r>
      <w:r w:rsidRPr="008868AF">
        <w:rPr>
          <w:rFonts w:ascii="Arial" w:eastAsia="Times New Roman" w:hAnsi="Arial" w:cs="Arial"/>
          <w:sz w:val="20"/>
          <w:szCs w:val="20"/>
        </w:rPr>
        <w:t>and leading the work in one part of the project</w:t>
      </w:r>
    </w:p>
    <w:p w14:paraId="73C7BBDB" w14:textId="77777777" w:rsidR="009A0130" w:rsidRPr="008868AF" w:rsidRDefault="009A0130" w:rsidP="0042052F">
      <w:pPr>
        <w:spacing w:after="0"/>
        <w:rPr>
          <w:rFonts w:ascii="Arial" w:eastAsia="Times New Roman" w:hAnsi="Arial" w:cs="Arial"/>
          <w:sz w:val="20"/>
          <w:szCs w:val="20"/>
        </w:rPr>
      </w:pPr>
      <w:r w:rsidRPr="008868AF">
        <w:rPr>
          <w:rFonts w:ascii="Arial" w:eastAsia="Times New Roman" w:hAnsi="Arial" w:cs="Arial"/>
          <w:sz w:val="20"/>
          <w:szCs w:val="20"/>
        </w:rPr>
        <w:t>A: Assisting in the project</w:t>
      </w:r>
    </w:p>
    <w:p w14:paraId="507EBCCA" w14:textId="77777777" w:rsidR="009A0130" w:rsidRPr="009A0130" w:rsidRDefault="009A0130" w:rsidP="0042052F">
      <w:pPr>
        <w:spacing w:after="0"/>
      </w:pPr>
    </w:p>
    <w:p w14:paraId="291D7184" w14:textId="77777777" w:rsidR="0086519F" w:rsidRPr="0026093E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="Arial" w:eastAsia="新細明體" w:hAnsi="Arial"/>
          <w:sz w:val="20"/>
          <w:u w:val="single"/>
          <w:lang w:eastAsia="zh-HK"/>
        </w:rPr>
      </w:pPr>
      <w:r w:rsidRPr="0026093E">
        <w:rPr>
          <w:rFonts w:ascii="Arial" w:eastAsia="新細明體" w:hAnsi="Arial"/>
          <w:sz w:val="20"/>
          <w:u w:val="single"/>
          <w:lang w:eastAsia="zh-HK"/>
        </w:rPr>
        <w:lastRenderedPageBreak/>
        <w:t>MEMBERSHIP LISTING</w:t>
      </w:r>
      <w:r w:rsidR="009D693A">
        <w:rPr>
          <w:rFonts w:ascii="Arial" w:eastAsia="新細明體" w:hAnsi="Arial"/>
          <w:sz w:val="20"/>
          <w:u w:val="single"/>
          <w:lang w:eastAsia="zh-HK"/>
        </w:rPr>
        <w:t xml:space="preserve"> IN IMCHK WEBSITE</w:t>
      </w:r>
    </w:p>
    <w:p w14:paraId="6998B083" w14:textId="6F280441" w:rsidR="0086519F" w:rsidRPr="0026093E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="Arial" w:eastAsia="新細明體" w:hAnsi="Arial"/>
          <w:sz w:val="20"/>
          <w:lang w:eastAsia="zh-HK"/>
        </w:rPr>
      </w:pPr>
      <w:r w:rsidRPr="0026093E">
        <w:rPr>
          <w:rFonts w:ascii="Arial" w:eastAsia="新細明體" w:hAnsi="Arial"/>
          <w:sz w:val="20"/>
          <w:lang w:eastAsia="zh-HK"/>
        </w:rPr>
        <w:t xml:space="preserve">I </w:t>
      </w:r>
      <w:r>
        <w:rPr>
          <w:rFonts w:ascii="Arial" w:eastAsia="新細明體" w:hAnsi="Arial" w:hint="eastAsia"/>
          <w:sz w:val="20"/>
          <w:lang w:eastAsia="zh-HK"/>
        </w:rPr>
        <w:t>a</w:t>
      </w:r>
      <w:r w:rsidRPr="0026093E">
        <w:rPr>
          <w:rFonts w:ascii="Arial" w:eastAsia="新細明體" w:hAnsi="Arial" w:hint="eastAsia"/>
          <w:sz w:val="20"/>
          <w:lang w:eastAsia="zh-HK"/>
        </w:rPr>
        <w:t>uthorize IMCHK</w:t>
      </w:r>
      <w:r w:rsidRPr="0026093E">
        <w:rPr>
          <w:rFonts w:ascii="Arial" w:eastAsia="新細明體" w:hAnsi="Arial"/>
          <w:sz w:val="20"/>
          <w:lang w:eastAsia="zh-HK"/>
        </w:rPr>
        <w:t xml:space="preserve"> to post my</w:t>
      </w:r>
      <w:r w:rsidR="00400D9C">
        <w:rPr>
          <w:rFonts w:ascii="Arial" w:eastAsia="新細明體" w:hAnsi="Arial"/>
          <w:sz w:val="20"/>
          <w:lang w:eastAsia="zh-HK"/>
        </w:rPr>
        <w:t xml:space="preserve"> following</w:t>
      </w:r>
      <w:r w:rsidRPr="0026093E">
        <w:rPr>
          <w:rFonts w:ascii="Arial" w:eastAsia="新細明體" w:hAnsi="Arial"/>
          <w:sz w:val="20"/>
          <w:lang w:eastAsia="zh-HK"/>
        </w:rPr>
        <w:t xml:space="preserve"> information on IMCHK Website</w:t>
      </w:r>
      <w:r w:rsidR="00400D9C">
        <w:rPr>
          <w:rFonts w:ascii="Arial" w:eastAsia="新細明體" w:hAnsi="Arial"/>
          <w:sz w:val="20"/>
          <w:lang w:eastAsia="zh-HK"/>
        </w:rPr>
        <w:t>:</w:t>
      </w:r>
    </w:p>
    <w:p w14:paraId="21B89072" w14:textId="77777777" w:rsidR="0086519F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line="240" w:lineRule="auto"/>
        <w:rPr>
          <w:rFonts w:ascii="Arial" w:eastAsia="新細明體" w:hAnsi="Arial"/>
          <w:sz w:val="20"/>
          <w:lang w:eastAsia="zh-HK"/>
        </w:rPr>
      </w:pPr>
      <w:r>
        <w:rPr>
          <w:rFonts w:ascii="Arial" w:eastAsia="新細明體" w:hAnsi="Arial"/>
          <w:sz w:val="20"/>
          <w:lang w:eastAsia="zh-HK"/>
        </w:rPr>
        <w:t xml:space="preserve">First Name: </w:t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 w:rsidRPr="0026093E">
        <w:rPr>
          <w:rFonts w:ascii="Arial" w:eastAsia="新細明體" w:hAnsi="Arial"/>
          <w:sz w:val="20"/>
          <w:lang w:eastAsia="zh-HK"/>
        </w:rPr>
        <w:t xml:space="preserve">Last </w:t>
      </w:r>
      <w:r w:rsidRPr="0026093E">
        <w:rPr>
          <w:rFonts w:ascii="Arial" w:eastAsia="新細明體" w:hAnsi="Arial" w:hint="eastAsia"/>
          <w:sz w:val="20"/>
          <w:lang w:eastAsia="zh-HK"/>
        </w:rPr>
        <w:t>Name:</w:t>
      </w:r>
    </w:p>
    <w:p w14:paraId="408A2CBF" w14:textId="77777777" w:rsidR="009D693A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line="240" w:lineRule="auto"/>
        <w:rPr>
          <w:rFonts w:ascii="Arial" w:eastAsia="新細明體" w:hAnsi="Arial"/>
          <w:sz w:val="20"/>
          <w:lang w:eastAsia="zh-HK"/>
        </w:rPr>
      </w:pPr>
      <w:r>
        <w:rPr>
          <w:rFonts w:ascii="Arial" w:eastAsia="新細明體" w:hAnsi="Arial"/>
          <w:sz w:val="20"/>
          <w:lang w:eastAsia="zh-HK"/>
        </w:rPr>
        <w:t>Email:</w:t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 w:rsidR="009D693A">
        <w:rPr>
          <w:rFonts w:ascii="Arial" w:eastAsia="新細明體" w:hAnsi="Arial"/>
          <w:sz w:val="20"/>
          <w:lang w:eastAsia="zh-HK"/>
        </w:rPr>
        <w:t>Profession:</w:t>
      </w:r>
    </w:p>
    <w:p w14:paraId="0FE3723B" w14:textId="77777777" w:rsidR="0086519F" w:rsidRDefault="009D693A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line="240" w:lineRule="auto"/>
        <w:rPr>
          <w:rFonts w:ascii="Arial" w:eastAsia="新細明體" w:hAnsi="Arial"/>
          <w:sz w:val="20"/>
          <w:lang w:eastAsia="zh-HK"/>
        </w:rPr>
      </w:pPr>
      <w:r>
        <w:rPr>
          <w:rFonts w:ascii="Arial" w:eastAsia="新細明體" w:hAnsi="Arial"/>
          <w:sz w:val="20"/>
          <w:lang w:eastAsia="zh-HK"/>
        </w:rPr>
        <w:t>Qualification:</w:t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>
        <w:rPr>
          <w:rFonts w:ascii="Arial" w:eastAsia="新細明體" w:hAnsi="Arial"/>
          <w:sz w:val="20"/>
          <w:lang w:eastAsia="zh-HK"/>
        </w:rPr>
        <w:tab/>
      </w:r>
      <w:r w:rsidR="0086519F" w:rsidRPr="0026093E">
        <w:rPr>
          <w:rFonts w:ascii="Arial" w:eastAsia="新細明體" w:hAnsi="Arial"/>
          <w:sz w:val="20"/>
          <w:lang w:eastAsia="zh-HK"/>
        </w:rPr>
        <w:t>Specialties (</w:t>
      </w:r>
      <w:r w:rsidR="0086519F">
        <w:rPr>
          <w:rFonts w:ascii="Arial" w:eastAsia="新細明體" w:hAnsi="Arial"/>
          <w:sz w:val="20"/>
          <w:lang w:eastAsia="zh-HK"/>
        </w:rPr>
        <w:t>up to</w:t>
      </w:r>
      <w:r w:rsidR="0086519F" w:rsidRPr="0026093E">
        <w:rPr>
          <w:rFonts w:ascii="Arial" w:eastAsia="新細明體" w:hAnsi="Arial"/>
          <w:sz w:val="20"/>
          <w:lang w:eastAsia="zh-HK"/>
        </w:rPr>
        <w:t xml:space="preserve"> 3</w:t>
      </w:r>
      <w:r w:rsidR="0086519F">
        <w:rPr>
          <w:rFonts w:ascii="Arial" w:eastAsia="新細明體" w:hAnsi="Arial"/>
          <w:sz w:val="20"/>
          <w:lang w:eastAsia="zh-HK"/>
        </w:rPr>
        <w:t xml:space="preserve"> points</w:t>
      </w:r>
      <w:r w:rsidR="0086519F" w:rsidRPr="0026093E">
        <w:rPr>
          <w:rFonts w:ascii="Arial" w:eastAsia="新細明體" w:hAnsi="Arial"/>
          <w:sz w:val="20"/>
          <w:lang w:eastAsia="zh-HK"/>
        </w:rPr>
        <w:t xml:space="preserve">): </w:t>
      </w:r>
    </w:p>
    <w:p w14:paraId="23A208EB" w14:textId="310F16E1" w:rsidR="0086519F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line="240" w:lineRule="auto"/>
        <w:rPr>
          <w:rFonts w:ascii="Arial" w:eastAsia="新細明體" w:hAnsi="Arial"/>
          <w:sz w:val="20"/>
          <w:lang w:eastAsia="zh-HK"/>
        </w:rPr>
      </w:pPr>
    </w:p>
    <w:p w14:paraId="2AED8337" w14:textId="77777777" w:rsidR="00193172" w:rsidRDefault="00193172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line="240" w:lineRule="auto"/>
        <w:rPr>
          <w:rFonts w:ascii="Arial" w:eastAsia="新細明體" w:hAnsi="Arial"/>
          <w:sz w:val="20"/>
          <w:lang w:eastAsia="zh-HK"/>
        </w:rPr>
      </w:pPr>
    </w:p>
    <w:p w14:paraId="0569FD2A" w14:textId="77777777" w:rsidR="00337B64" w:rsidRPr="0026093E" w:rsidRDefault="00337B64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line="240" w:lineRule="auto"/>
        <w:rPr>
          <w:rFonts w:ascii="Arial" w:eastAsia="新細明體" w:hAnsi="Arial"/>
          <w:sz w:val="20"/>
          <w:lang w:eastAsia="zh-HK"/>
        </w:rPr>
      </w:pPr>
    </w:p>
    <w:p w14:paraId="2C154DA0" w14:textId="77777777" w:rsidR="0086519F" w:rsidRPr="0026093E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="Arial" w:eastAsia="新細明體" w:hAnsi="Arial"/>
          <w:b/>
          <w:sz w:val="20"/>
          <w:lang w:eastAsia="zh-HK"/>
        </w:rPr>
      </w:pPr>
      <w:r>
        <w:rPr>
          <w:rFonts w:ascii="Arial" w:eastAsia="新細明體" w:hAnsi="Arial"/>
          <w:b/>
          <w:sz w:val="20"/>
          <w:lang w:eastAsia="zh-HK"/>
        </w:rPr>
        <w:tab/>
      </w:r>
      <w:r>
        <w:rPr>
          <w:rFonts w:ascii="Arial" w:eastAsia="新細明體" w:hAnsi="Arial"/>
          <w:b/>
          <w:sz w:val="20"/>
          <w:lang w:eastAsia="zh-HK"/>
        </w:rPr>
        <w:tab/>
      </w:r>
      <w:r>
        <w:rPr>
          <w:rFonts w:ascii="Arial" w:eastAsia="新細明體" w:hAnsi="Arial"/>
          <w:b/>
          <w:sz w:val="20"/>
          <w:lang w:eastAsia="zh-HK"/>
        </w:rPr>
        <w:tab/>
      </w:r>
      <w:r>
        <w:rPr>
          <w:rFonts w:ascii="Arial" w:eastAsia="新細明體" w:hAnsi="Arial"/>
          <w:b/>
          <w:sz w:val="20"/>
          <w:lang w:eastAsia="zh-HK"/>
        </w:rPr>
        <w:tab/>
      </w:r>
      <w:r>
        <w:rPr>
          <w:rFonts w:ascii="Arial" w:eastAsia="新細明體" w:hAnsi="Arial"/>
          <w:b/>
          <w:sz w:val="20"/>
          <w:lang w:eastAsia="zh-HK"/>
        </w:rPr>
        <w:tab/>
      </w:r>
      <w:r>
        <w:rPr>
          <w:rFonts w:ascii="Arial" w:eastAsia="新細明體" w:hAnsi="Arial"/>
          <w:b/>
          <w:sz w:val="20"/>
          <w:lang w:eastAsia="zh-HK"/>
        </w:rPr>
        <w:tab/>
      </w:r>
      <w:r>
        <w:rPr>
          <w:rFonts w:ascii="Arial" w:eastAsia="新細明體" w:hAnsi="Arial"/>
          <w:b/>
          <w:sz w:val="20"/>
          <w:lang w:eastAsia="zh-HK"/>
        </w:rPr>
        <w:tab/>
      </w:r>
    </w:p>
    <w:p w14:paraId="484FB24A" w14:textId="77777777" w:rsidR="0086519F" w:rsidRPr="0026093E" w:rsidRDefault="0086519F" w:rsidP="0086519F">
      <w:pPr>
        <w:rPr>
          <w:sz w:val="6"/>
        </w:rPr>
      </w:pPr>
    </w:p>
    <w:p w14:paraId="34779F71" w14:textId="6E2442C4" w:rsidR="0086519F" w:rsidRPr="00F312AC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="Arial" w:eastAsia="新細明體" w:hAnsi="Arial"/>
          <w:b/>
          <w:sz w:val="20"/>
          <w:u w:val="single"/>
          <w:lang w:eastAsia="zh-HK"/>
        </w:rPr>
      </w:pPr>
      <w:r w:rsidRPr="00F312AC">
        <w:rPr>
          <w:rFonts w:ascii="Arial" w:eastAsia="新細明體" w:hAnsi="Arial"/>
          <w:b/>
          <w:sz w:val="20"/>
          <w:u w:val="single"/>
          <w:lang w:eastAsia="zh-HK"/>
        </w:rPr>
        <w:t xml:space="preserve">PERSONAL DATA (PRIVACY) </w:t>
      </w:r>
      <w:r w:rsidR="00400D9C">
        <w:rPr>
          <w:rFonts w:ascii="Arial" w:eastAsia="新細明體" w:hAnsi="Arial"/>
          <w:b/>
          <w:sz w:val="20"/>
          <w:u w:val="single"/>
          <w:lang w:eastAsia="zh-HK"/>
        </w:rPr>
        <w:t xml:space="preserve">PROTECTION </w:t>
      </w:r>
      <w:r w:rsidRPr="00F312AC">
        <w:rPr>
          <w:rFonts w:ascii="Arial" w:eastAsia="新細明體" w:hAnsi="Arial"/>
          <w:b/>
          <w:sz w:val="20"/>
          <w:u w:val="single"/>
          <w:lang w:eastAsia="zh-HK"/>
        </w:rPr>
        <w:t>NOTICE</w:t>
      </w:r>
    </w:p>
    <w:p w14:paraId="6C2C94BB" w14:textId="215426FB" w:rsidR="0086519F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/>
          <w:sz w:val="20"/>
          <w:lang w:eastAsia="zh-HK"/>
        </w:rPr>
      </w:pPr>
      <w:r w:rsidRPr="00D92344">
        <w:rPr>
          <w:rFonts w:ascii="Arial" w:eastAsia="新細明體" w:hAnsi="Arial"/>
          <w:b/>
          <w:sz w:val="24"/>
          <w:lang w:eastAsia="zh-HK"/>
        </w:rPr>
        <w:sym w:font="Wingdings" w:char="F0A8"/>
      </w:r>
      <w:r w:rsidRPr="00D92344">
        <w:rPr>
          <w:rFonts w:ascii="Arial" w:eastAsia="新細明體" w:hAnsi="Arial"/>
          <w:b/>
          <w:sz w:val="18"/>
          <w:lang w:eastAsia="zh-HK"/>
        </w:rPr>
        <w:t xml:space="preserve"> </w:t>
      </w:r>
      <w:r>
        <w:rPr>
          <w:rFonts w:ascii="Arial" w:eastAsia="新細明體" w:hAnsi="Arial"/>
          <w:b/>
          <w:sz w:val="20"/>
          <w:lang w:eastAsia="zh-HK"/>
        </w:rPr>
        <w:t>I</w:t>
      </w:r>
      <w:r w:rsidR="00400D9C">
        <w:rPr>
          <w:rFonts w:ascii="Arial" w:eastAsia="新細明體" w:hAnsi="Arial"/>
          <w:b/>
          <w:sz w:val="20"/>
          <w:lang w:eastAsia="zh-HK"/>
        </w:rPr>
        <w:t xml:space="preserve">T IS </w:t>
      </w:r>
      <w:r>
        <w:rPr>
          <w:rFonts w:ascii="Arial" w:eastAsia="新細明體" w:hAnsi="Arial"/>
          <w:b/>
          <w:sz w:val="20"/>
          <w:lang w:eastAsia="zh-HK"/>
        </w:rPr>
        <w:t>AGREE</w:t>
      </w:r>
      <w:r w:rsidR="00400D9C">
        <w:rPr>
          <w:rFonts w:ascii="Arial" w:eastAsia="新細明體" w:hAnsi="Arial"/>
          <w:b/>
          <w:sz w:val="20"/>
          <w:lang w:eastAsia="zh-HK"/>
        </w:rPr>
        <w:t>D THAT</w:t>
      </w:r>
      <w:r>
        <w:rPr>
          <w:rFonts w:ascii="Arial" w:eastAsia="新細明體" w:hAnsi="Arial"/>
          <w:b/>
          <w:sz w:val="20"/>
          <w:lang w:eastAsia="zh-HK"/>
        </w:rPr>
        <w:t xml:space="preserve">: </w:t>
      </w:r>
    </w:p>
    <w:p w14:paraId="0552AC3E" w14:textId="77777777" w:rsidR="0086519F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/>
          <w:sz w:val="20"/>
          <w:lang w:eastAsia="zh-HK"/>
        </w:rPr>
      </w:pPr>
      <w:r>
        <w:rPr>
          <w:rFonts w:ascii="Arial" w:eastAsia="新細明體" w:hAnsi="Arial"/>
          <w:b/>
          <w:sz w:val="20"/>
          <w:lang w:eastAsia="zh-HK"/>
        </w:rPr>
        <w:t xml:space="preserve">1. </w:t>
      </w:r>
      <w:r w:rsidRPr="008C7978">
        <w:rPr>
          <w:rFonts w:ascii="Arial" w:eastAsia="新細明體" w:hAnsi="Arial" w:hint="eastAsia"/>
          <w:b/>
          <w:sz w:val="20"/>
          <w:lang w:eastAsia="zh-HK"/>
        </w:rPr>
        <w:t xml:space="preserve">The personal data collected in this form will be kept strictly confidential and made available only to IMCHK to use for purposes of membership record, marketing and </w:t>
      </w:r>
      <w:r w:rsidRPr="00924D23">
        <w:rPr>
          <w:rFonts w:ascii="Arial" w:eastAsia="新細明體" w:hAnsi="Arial"/>
          <w:b/>
          <w:sz w:val="20"/>
          <w:lang w:eastAsia="zh-HK"/>
        </w:rPr>
        <w:t>communication</w:t>
      </w:r>
      <w:r w:rsidRPr="00924D23">
        <w:rPr>
          <w:rFonts w:ascii="Arial" w:eastAsia="新細明體" w:hAnsi="Arial" w:hint="eastAsia"/>
          <w:b/>
          <w:sz w:val="20"/>
          <w:lang w:eastAsia="zh-HK"/>
        </w:rPr>
        <w:t xml:space="preserve"> with you. </w:t>
      </w:r>
    </w:p>
    <w:p w14:paraId="4FA685FD" w14:textId="20846DD3" w:rsidR="0086519F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/>
          <w:sz w:val="20"/>
          <w:lang w:eastAsia="zh-HK"/>
        </w:rPr>
      </w:pPr>
      <w:r>
        <w:rPr>
          <w:rFonts w:ascii="Arial" w:eastAsia="新細明體" w:hAnsi="Arial"/>
          <w:b/>
          <w:sz w:val="20"/>
          <w:lang w:eastAsia="zh-HK"/>
        </w:rPr>
        <w:t xml:space="preserve">2. After an application for assessment has been duly processed, the application papers of the candidates will be retained in a file established by the IMCHK for each applicant. Such information will be </w:t>
      </w:r>
      <w:r w:rsidR="00AB7477">
        <w:rPr>
          <w:rFonts w:ascii="Arial" w:eastAsia="新細明體" w:hAnsi="Arial"/>
          <w:b/>
          <w:sz w:val="20"/>
          <w:lang w:eastAsia="zh-HK"/>
        </w:rPr>
        <w:t xml:space="preserve">retained </w:t>
      </w:r>
      <w:r>
        <w:rPr>
          <w:rFonts w:ascii="Arial" w:eastAsia="新細明體" w:hAnsi="Arial"/>
          <w:b/>
          <w:sz w:val="20"/>
          <w:lang w:eastAsia="zh-HK"/>
        </w:rPr>
        <w:t>by IMCHK for as long as</w:t>
      </w:r>
      <w:r w:rsidR="00AB7477">
        <w:rPr>
          <w:rFonts w:ascii="Arial" w:eastAsia="新細明體" w:hAnsi="Arial"/>
          <w:b/>
          <w:sz w:val="20"/>
          <w:lang w:eastAsia="zh-HK"/>
        </w:rPr>
        <w:t xml:space="preserve"> required by applicable </w:t>
      </w:r>
      <w:r w:rsidR="00400D9C">
        <w:rPr>
          <w:rFonts w:ascii="Arial" w:eastAsia="新細明體" w:hAnsi="Arial"/>
          <w:b/>
          <w:sz w:val="20"/>
          <w:lang w:eastAsia="zh-HK"/>
        </w:rPr>
        <w:t>l</w:t>
      </w:r>
      <w:r w:rsidR="00AB7477">
        <w:rPr>
          <w:rFonts w:ascii="Arial" w:eastAsia="新細明體" w:hAnsi="Arial"/>
          <w:b/>
          <w:sz w:val="20"/>
          <w:lang w:eastAsia="zh-HK"/>
        </w:rPr>
        <w:t xml:space="preserve">aws and regulations, and after which it will be </w:t>
      </w:r>
      <w:proofErr w:type="gramStart"/>
      <w:r w:rsidR="00AB7477">
        <w:rPr>
          <w:rFonts w:ascii="Arial" w:eastAsia="新細明體" w:hAnsi="Arial"/>
          <w:b/>
          <w:sz w:val="20"/>
          <w:lang w:eastAsia="zh-HK"/>
        </w:rPr>
        <w:t>destructed</w:t>
      </w:r>
      <w:proofErr w:type="gramEnd"/>
      <w:r>
        <w:rPr>
          <w:rFonts w:ascii="Arial" w:eastAsia="新細明體" w:hAnsi="Arial"/>
          <w:b/>
          <w:sz w:val="20"/>
          <w:lang w:eastAsia="zh-HK"/>
        </w:rPr>
        <w:t>.</w:t>
      </w:r>
    </w:p>
    <w:p w14:paraId="080CE9AD" w14:textId="77777777" w:rsidR="00AB7477" w:rsidRDefault="00AB7477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/>
          <w:sz w:val="20"/>
          <w:lang w:eastAsia="zh-HK"/>
        </w:rPr>
      </w:pPr>
    </w:p>
    <w:p w14:paraId="7A6C7154" w14:textId="4E8ED637" w:rsidR="007F79C8" w:rsidRDefault="00AB7477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Cs/>
          <w:sz w:val="20"/>
          <w:lang w:eastAsia="zh-HK"/>
        </w:rPr>
      </w:pPr>
      <w:r>
        <w:rPr>
          <w:rFonts w:ascii="Arial" w:eastAsia="新細明體" w:hAnsi="Arial"/>
          <w:bCs/>
          <w:sz w:val="20"/>
          <w:lang w:eastAsia="zh-HK"/>
        </w:rPr>
        <w:t xml:space="preserve">Please refer to </w:t>
      </w:r>
      <w:hyperlink r:id="rId10" w:history="1">
        <w:r w:rsidRPr="00C01E48">
          <w:rPr>
            <w:rStyle w:val="Hyperlink"/>
            <w:rFonts w:ascii="Arial" w:eastAsia="新細明體" w:hAnsi="Arial"/>
            <w:bCs/>
            <w:sz w:val="20"/>
            <w:lang w:eastAsia="zh-HK"/>
          </w:rPr>
          <w:t>www.imchk.com.hk</w:t>
        </w:r>
      </w:hyperlink>
      <w:r>
        <w:rPr>
          <w:rFonts w:ascii="Arial" w:eastAsia="新細明體" w:hAnsi="Arial"/>
          <w:bCs/>
          <w:sz w:val="20"/>
          <w:lang w:eastAsia="zh-HK"/>
        </w:rPr>
        <w:t xml:space="preserve"> for details of IMCHK Privacy Policy Statement (PPS)</w:t>
      </w:r>
    </w:p>
    <w:p w14:paraId="58BCC8DB" w14:textId="77777777" w:rsidR="00AB7477" w:rsidRPr="00AB7477" w:rsidRDefault="00AB7477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Cs/>
          <w:sz w:val="20"/>
          <w:lang w:eastAsia="zh-HK"/>
        </w:rPr>
      </w:pPr>
    </w:p>
    <w:p w14:paraId="399E8561" w14:textId="77777777" w:rsidR="0086519F" w:rsidRPr="00FC5A7B" w:rsidRDefault="0086519F" w:rsidP="0086519F">
      <w:pPr>
        <w:pStyle w:val="Heading2"/>
        <w:rPr>
          <w:rFonts w:asciiTheme="minorHAnsi" w:hAnsiTheme="minorHAnsi"/>
          <w:b/>
          <w:color w:val="2F5496" w:themeColor="accent5" w:themeShade="BF"/>
          <w:lang w:eastAsia="ja-JP"/>
        </w:rPr>
      </w:pPr>
      <w:r w:rsidRPr="000310D1">
        <w:rPr>
          <w:rFonts w:asciiTheme="minorHAnsi" w:hAnsiTheme="minorHAnsi"/>
          <w:b/>
          <w:color w:val="002060"/>
          <w:lang w:eastAsia="ja-JP"/>
        </w:rPr>
        <w:t>Declaration by Applicant for Membership</w:t>
      </w:r>
    </w:p>
    <w:p w14:paraId="116FBE0C" w14:textId="24AC4350" w:rsidR="0086519F" w:rsidRDefault="0086519F" w:rsidP="0086519F">
      <w:pPr>
        <w:spacing w:line="240" w:lineRule="exact"/>
        <w:rPr>
          <w:lang w:eastAsia="ja-JP"/>
        </w:rPr>
      </w:pPr>
      <w:r>
        <w:rPr>
          <w:lang w:eastAsia="ja-JP"/>
        </w:rPr>
        <w:t xml:space="preserve">I, the undersigned, </w:t>
      </w:r>
      <w:r w:rsidR="00400D9C">
        <w:rPr>
          <w:lang w:eastAsia="ja-JP"/>
        </w:rPr>
        <w:t>apply for</w:t>
      </w:r>
      <w:r>
        <w:rPr>
          <w:lang w:eastAsia="ja-JP"/>
        </w:rPr>
        <w:t xml:space="preserve"> </w:t>
      </w:r>
      <w:r w:rsidRPr="007E52A0">
        <w:rPr>
          <w:lang w:eastAsia="ja-JP"/>
        </w:rPr>
        <w:t xml:space="preserve">Membership status </w:t>
      </w:r>
      <w:r w:rsidR="00D565BB">
        <w:rPr>
          <w:lang w:eastAsia="ja-JP"/>
        </w:rPr>
        <w:t>given by</w:t>
      </w:r>
      <w:r w:rsidRPr="007E52A0">
        <w:rPr>
          <w:lang w:eastAsia="ja-JP"/>
        </w:rPr>
        <w:t xml:space="preserve"> </w:t>
      </w:r>
      <w:r w:rsidR="00D565BB">
        <w:rPr>
          <w:lang w:eastAsia="ja-JP"/>
        </w:rPr>
        <w:t>T</w:t>
      </w:r>
      <w:r w:rsidRPr="007E52A0">
        <w:rPr>
          <w:lang w:eastAsia="ja-JP"/>
        </w:rPr>
        <w:t>he Insti</w:t>
      </w:r>
      <w:r>
        <w:rPr>
          <w:lang w:eastAsia="ja-JP"/>
        </w:rPr>
        <w:t>tute of Management Consultants</w:t>
      </w:r>
      <w:r w:rsidRPr="007E52A0">
        <w:rPr>
          <w:lang w:eastAsia="ja-JP"/>
        </w:rPr>
        <w:t xml:space="preserve"> Hong Kong (IMCHK). I have an</w:t>
      </w:r>
      <w:r>
        <w:rPr>
          <w:lang w:eastAsia="ja-JP"/>
        </w:rPr>
        <w:t xml:space="preserve"> </w:t>
      </w:r>
      <w:r w:rsidRPr="007E52A0">
        <w:rPr>
          <w:lang w:eastAsia="ja-JP"/>
        </w:rPr>
        <w:t xml:space="preserve">interest in advancing the profession of management consulting in Hong Kong. I acknowledge </w:t>
      </w:r>
      <w:r>
        <w:rPr>
          <w:lang w:eastAsia="ja-JP"/>
        </w:rPr>
        <w:t>and agree to abide by the IMCHK</w:t>
      </w:r>
      <w:r w:rsidRPr="007E52A0">
        <w:rPr>
          <w:lang w:eastAsia="ja-JP"/>
        </w:rPr>
        <w:t xml:space="preserve"> Code of Professional Conduct</w:t>
      </w:r>
      <w:r>
        <w:rPr>
          <w:lang w:eastAsia="ja-JP"/>
        </w:rPr>
        <w:t xml:space="preserve">, </w:t>
      </w:r>
      <w:r w:rsidR="00D565BB">
        <w:rPr>
          <w:lang w:eastAsia="ja-JP"/>
        </w:rPr>
        <w:t xml:space="preserve">updated </w:t>
      </w:r>
      <w:r>
        <w:rPr>
          <w:lang w:eastAsia="ja-JP"/>
        </w:rPr>
        <w:t xml:space="preserve">from time </w:t>
      </w:r>
      <w:r w:rsidRPr="007E52A0">
        <w:rPr>
          <w:lang w:eastAsia="ja-JP"/>
        </w:rPr>
        <w:t>to time,</w:t>
      </w:r>
      <w:r w:rsidR="00400D9C">
        <w:rPr>
          <w:lang w:eastAsia="ja-JP"/>
        </w:rPr>
        <w:t xml:space="preserve"> </w:t>
      </w:r>
      <w:r w:rsidRPr="007E52A0">
        <w:rPr>
          <w:lang w:eastAsia="ja-JP"/>
        </w:rPr>
        <w:t xml:space="preserve">by the IMCHK </w:t>
      </w:r>
      <w:r>
        <w:rPr>
          <w:lang w:eastAsia="ja-JP"/>
        </w:rPr>
        <w:t>Council</w:t>
      </w:r>
      <w:r w:rsidRPr="007E52A0">
        <w:rPr>
          <w:lang w:eastAsia="ja-JP"/>
        </w:rPr>
        <w:t>.</w:t>
      </w:r>
      <w:r>
        <w:rPr>
          <w:lang w:eastAsia="ja-JP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84"/>
        <w:gridCol w:w="5146"/>
      </w:tblGrid>
      <w:tr w:rsidR="0086519F" w14:paraId="20F060DC" w14:textId="77777777" w:rsidTr="005439EE">
        <w:trPr>
          <w:trHeight w:val="507"/>
        </w:trPr>
        <w:tc>
          <w:tcPr>
            <w:tcW w:w="5098" w:type="dxa"/>
            <w:tcBorders>
              <w:bottom w:val="single" w:sz="4" w:space="0" w:color="auto"/>
            </w:tcBorders>
          </w:tcPr>
          <w:p w14:paraId="06DA83BE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07FCB80A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052D0AF6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2C0A431B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20BD1E14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1237B2BF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7DD0F5D1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284" w:type="dxa"/>
          </w:tcPr>
          <w:p w14:paraId="5473481D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5146" w:type="dxa"/>
            <w:tcBorders>
              <w:bottom w:val="single" w:sz="4" w:space="0" w:color="auto"/>
            </w:tcBorders>
          </w:tcPr>
          <w:p w14:paraId="65A25DAB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</w:tc>
      </w:tr>
      <w:tr w:rsidR="0086519F" w14:paraId="6DDB9FC3" w14:textId="77777777" w:rsidTr="005439EE">
        <w:trPr>
          <w:trHeight w:val="506"/>
        </w:trPr>
        <w:tc>
          <w:tcPr>
            <w:tcW w:w="5098" w:type="dxa"/>
            <w:tcBorders>
              <w:top w:val="single" w:sz="4" w:space="0" w:color="auto"/>
            </w:tcBorders>
          </w:tcPr>
          <w:p w14:paraId="40C09570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  <w:r>
              <w:rPr>
                <w:lang w:eastAsia="ja-JP"/>
              </w:rPr>
              <w:t>Signature</w:t>
            </w:r>
          </w:p>
        </w:tc>
        <w:tc>
          <w:tcPr>
            <w:tcW w:w="284" w:type="dxa"/>
          </w:tcPr>
          <w:p w14:paraId="3731C866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5146" w:type="dxa"/>
            <w:tcBorders>
              <w:top w:val="single" w:sz="4" w:space="0" w:color="auto"/>
            </w:tcBorders>
          </w:tcPr>
          <w:p w14:paraId="0BE1BB50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  <w:r>
              <w:rPr>
                <w:lang w:eastAsia="ja-JP"/>
              </w:rPr>
              <w:t>Date</w:t>
            </w:r>
          </w:p>
        </w:tc>
      </w:tr>
    </w:tbl>
    <w:p w14:paraId="043CFA90" w14:textId="6CE85F1F" w:rsidR="00337B64" w:rsidRDefault="003E4D83">
      <w:r w:rsidRPr="007B0FAB">
        <w:rPr>
          <w:rFonts w:ascii="Century" w:eastAsia="Times New Roman" w:hAnsi="Century" w:cs="Arial"/>
          <w:i/>
          <w:iCs/>
          <w:sz w:val="18"/>
          <w:szCs w:val="18"/>
        </w:rPr>
        <w:t>By signing the application form, you will permit IMCHK representatives to contact the proposers and the clients directly for clarification of evidence submitted, if needed.</w:t>
      </w:r>
      <w:r w:rsidR="00337B64">
        <w:br w:type="page"/>
      </w:r>
    </w:p>
    <w:p w14:paraId="154BD525" w14:textId="7456421C" w:rsidR="00775560" w:rsidRDefault="00775560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b/>
          <w:bCs/>
          <w:i/>
          <w:iCs/>
          <w:sz w:val="20"/>
          <w:szCs w:val="20"/>
        </w:rPr>
      </w:pPr>
      <w:r w:rsidRPr="007B0FAB">
        <w:rPr>
          <w:rFonts w:ascii="Century" w:eastAsia="Times New Roman" w:hAnsi="Century" w:cs="Arial"/>
          <w:b/>
          <w:bCs/>
          <w:sz w:val="20"/>
          <w:szCs w:val="20"/>
        </w:rPr>
        <w:lastRenderedPageBreak/>
        <w:t xml:space="preserve">Proposer </w:t>
      </w:r>
      <w:r w:rsidRPr="007B0FAB">
        <w:rPr>
          <w:rFonts w:ascii="Century" w:eastAsia="Times New Roman" w:hAnsi="Century" w:cs="Arial"/>
          <w:b/>
          <w:bCs/>
          <w:i/>
          <w:iCs/>
          <w:sz w:val="20"/>
          <w:szCs w:val="20"/>
        </w:rPr>
        <w:t>(</w:t>
      </w:r>
      <w:r w:rsidR="00B2685A">
        <w:rPr>
          <w:rFonts w:ascii="Century" w:eastAsia="Times New Roman" w:hAnsi="Century" w:cs="Arial"/>
          <w:b/>
          <w:bCs/>
          <w:i/>
          <w:iCs/>
          <w:sz w:val="20"/>
          <w:szCs w:val="20"/>
        </w:rPr>
        <w:t xml:space="preserve">optional to sponsor </w:t>
      </w:r>
      <w:r w:rsidRPr="007B0FAB">
        <w:rPr>
          <w:rFonts w:ascii="Century" w:eastAsia="Times New Roman" w:hAnsi="Century" w:cs="Arial"/>
          <w:b/>
          <w:bCs/>
          <w:i/>
          <w:iCs/>
          <w:sz w:val="20"/>
          <w:szCs w:val="20"/>
        </w:rPr>
        <w:t xml:space="preserve">Fellow, Certified and Full </w:t>
      </w:r>
      <w:r w:rsidR="00872157">
        <w:rPr>
          <w:rFonts w:ascii="Century" w:eastAsia="Times New Roman" w:hAnsi="Century" w:cs="Arial"/>
          <w:b/>
          <w:bCs/>
          <w:i/>
          <w:iCs/>
          <w:sz w:val="20"/>
          <w:szCs w:val="20"/>
        </w:rPr>
        <w:t>M</w:t>
      </w:r>
      <w:r w:rsidRPr="007B0FAB">
        <w:rPr>
          <w:rFonts w:ascii="Century" w:eastAsia="Times New Roman" w:hAnsi="Century" w:cs="Arial"/>
          <w:b/>
          <w:bCs/>
          <w:i/>
          <w:iCs/>
          <w:sz w:val="20"/>
          <w:szCs w:val="20"/>
        </w:rPr>
        <w:t>embership applications)</w:t>
      </w:r>
    </w:p>
    <w:p w14:paraId="00FAA569" w14:textId="2545F8B3" w:rsidR="00775560" w:rsidRDefault="00775560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Bookman Old Style" w:eastAsia="Times New Roman" w:hAnsi="Bookman Old Style" w:cs="Arial"/>
          <w:i/>
          <w:iCs/>
          <w:sz w:val="18"/>
          <w:szCs w:val="18"/>
        </w:rPr>
      </w:pPr>
      <w:r w:rsidRPr="007B0FAB">
        <w:rPr>
          <w:rFonts w:ascii="Bookman Old Style" w:eastAsia="Times New Roman" w:hAnsi="Bookman Old Style" w:cs="Arial"/>
          <w:i/>
          <w:iCs/>
          <w:sz w:val="18"/>
          <w:szCs w:val="18"/>
        </w:rPr>
        <w:t xml:space="preserve">The first proposer </w:t>
      </w:r>
      <w:r w:rsidR="00B2685A">
        <w:rPr>
          <w:rFonts w:ascii="Bookman Old Style" w:eastAsia="Times New Roman" w:hAnsi="Bookman Old Style" w:cs="Arial"/>
          <w:i/>
          <w:iCs/>
          <w:sz w:val="18"/>
          <w:szCs w:val="18"/>
        </w:rPr>
        <w:t>may</w:t>
      </w:r>
      <w:r w:rsidRPr="007B0FAB">
        <w:rPr>
          <w:rFonts w:ascii="Bookman Old Style" w:eastAsia="Times New Roman" w:hAnsi="Bookman Old Style" w:cs="Arial"/>
          <w:i/>
          <w:iCs/>
          <w:sz w:val="18"/>
          <w:szCs w:val="18"/>
        </w:rPr>
        <w:t xml:space="preserve"> be </w:t>
      </w:r>
      <w:r w:rsidR="00B2685A">
        <w:rPr>
          <w:rFonts w:ascii="Bookman Old Style" w:eastAsia="Times New Roman" w:hAnsi="Bookman Old Style" w:cs="Arial"/>
          <w:i/>
          <w:iCs/>
          <w:sz w:val="18"/>
          <w:szCs w:val="18"/>
        </w:rPr>
        <w:t xml:space="preserve">a </w:t>
      </w:r>
      <w:r w:rsidRPr="007B0FAB">
        <w:rPr>
          <w:rFonts w:ascii="Bookman Old Style" w:eastAsia="Times New Roman" w:hAnsi="Bookman Old Style" w:cs="Arial"/>
          <w:i/>
          <w:iCs/>
          <w:sz w:val="18"/>
          <w:szCs w:val="18"/>
        </w:rPr>
        <w:t>member of IMC</w:t>
      </w:r>
      <w:r w:rsidR="00D42581">
        <w:rPr>
          <w:rFonts w:ascii="Bookman Old Style" w:eastAsia="Times New Roman" w:hAnsi="Bookman Old Style" w:cs="Arial"/>
          <w:i/>
          <w:iCs/>
          <w:sz w:val="18"/>
          <w:szCs w:val="18"/>
        </w:rPr>
        <w:t>HK</w:t>
      </w:r>
      <w:r w:rsidRPr="007B0FAB">
        <w:rPr>
          <w:rFonts w:ascii="Bookman Old Style" w:eastAsia="Times New Roman" w:hAnsi="Bookman Old Style" w:cs="Arial"/>
          <w:i/>
          <w:iCs/>
          <w:sz w:val="18"/>
          <w:szCs w:val="18"/>
        </w:rPr>
        <w:t xml:space="preserve"> </w:t>
      </w:r>
      <w:r w:rsidR="00B2685A">
        <w:rPr>
          <w:rFonts w:ascii="Bookman Old Style" w:eastAsia="Times New Roman" w:hAnsi="Bookman Old Style" w:cs="Arial"/>
          <w:i/>
          <w:iCs/>
          <w:sz w:val="18"/>
          <w:szCs w:val="18"/>
        </w:rPr>
        <w:t>or relevant</w:t>
      </w:r>
      <w:r w:rsidR="007059A1">
        <w:rPr>
          <w:rFonts w:ascii="Bookman Old Style" w:eastAsia="Times New Roman" w:hAnsi="Bookman Old Style" w:cs="Arial"/>
          <w:i/>
          <w:iCs/>
          <w:sz w:val="18"/>
          <w:szCs w:val="18"/>
        </w:rPr>
        <w:t xml:space="preserve"> </w:t>
      </w:r>
      <w:r w:rsidR="006B6350">
        <w:rPr>
          <w:rFonts w:ascii="Bookman Old Style" w:eastAsia="Times New Roman" w:hAnsi="Bookman Old Style" w:cs="Arial"/>
          <w:i/>
          <w:iCs/>
          <w:sz w:val="18"/>
          <w:szCs w:val="18"/>
        </w:rPr>
        <w:t>p</w:t>
      </w:r>
      <w:r w:rsidR="00B2685A">
        <w:rPr>
          <w:rFonts w:ascii="Bookman Old Style" w:eastAsia="Times New Roman" w:hAnsi="Bookman Old Style" w:cs="Arial"/>
          <w:i/>
          <w:iCs/>
          <w:sz w:val="18"/>
          <w:szCs w:val="18"/>
        </w:rPr>
        <w:t xml:space="preserve">rofessional bodies, who </w:t>
      </w:r>
      <w:proofErr w:type="gramStart"/>
      <w:r w:rsidR="00B2685A">
        <w:rPr>
          <w:rFonts w:ascii="Bookman Old Style" w:eastAsia="Times New Roman" w:hAnsi="Bookman Old Style" w:cs="Arial"/>
          <w:i/>
          <w:iCs/>
          <w:sz w:val="18"/>
          <w:szCs w:val="18"/>
        </w:rPr>
        <w:t>has</w:t>
      </w:r>
      <w:proofErr w:type="gramEnd"/>
      <w:r w:rsidR="00B2685A">
        <w:rPr>
          <w:rFonts w:ascii="Bookman Old Style" w:eastAsia="Times New Roman" w:hAnsi="Bookman Old Style" w:cs="Arial"/>
          <w:i/>
          <w:iCs/>
          <w:sz w:val="18"/>
          <w:szCs w:val="18"/>
        </w:rPr>
        <w:t xml:space="preserve"> </w:t>
      </w:r>
      <w:r w:rsidRPr="007B0FAB">
        <w:rPr>
          <w:rFonts w:ascii="Bookman Old Style" w:eastAsia="Times New Roman" w:hAnsi="Bookman Old Style" w:cs="Arial"/>
          <w:i/>
          <w:iCs/>
          <w:sz w:val="18"/>
          <w:szCs w:val="18"/>
        </w:rPr>
        <w:t xml:space="preserve">worked </w:t>
      </w:r>
      <w:r w:rsidR="00872157">
        <w:rPr>
          <w:rFonts w:ascii="Bookman Old Style" w:eastAsia="Times New Roman" w:hAnsi="Bookman Old Style" w:cs="Arial"/>
          <w:i/>
          <w:iCs/>
          <w:sz w:val="18"/>
          <w:szCs w:val="18"/>
        </w:rPr>
        <w:t>with</w:t>
      </w:r>
      <w:r w:rsidRPr="007B0FAB">
        <w:rPr>
          <w:rFonts w:ascii="Bookman Old Style" w:eastAsia="Times New Roman" w:hAnsi="Bookman Old Style" w:cs="Arial"/>
          <w:i/>
          <w:iCs/>
          <w:sz w:val="18"/>
          <w:szCs w:val="18"/>
        </w:rPr>
        <w:t xml:space="preserve"> the applicant and knows the applicant personally.  Friends or acquaintances, without personal knowledge of the applicant's work, are not acceptable as the proposer.  The second proposer is a client that has received consultancy services from you in the </w:t>
      </w:r>
      <w:r w:rsidR="003A22B2">
        <w:rPr>
          <w:rFonts w:ascii="Bookman Old Style" w:eastAsia="Times New Roman" w:hAnsi="Bookman Old Style" w:cs="Arial"/>
          <w:i/>
          <w:iCs/>
          <w:sz w:val="18"/>
          <w:szCs w:val="18"/>
        </w:rPr>
        <w:t>past</w:t>
      </w:r>
      <w:r w:rsidRPr="007B0FAB">
        <w:rPr>
          <w:rFonts w:ascii="Bookman Old Style" w:eastAsia="Times New Roman" w:hAnsi="Bookman Old Style" w:cs="Arial"/>
          <w:i/>
          <w:iCs/>
          <w:sz w:val="18"/>
          <w:szCs w:val="18"/>
        </w:rPr>
        <w:t>.</w:t>
      </w:r>
    </w:p>
    <w:p w14:paraId="058DEFFD" w14:textId="313C5F9A" w:rsidR="00775560" w:rsidRPr="00775560" w:rsidRDefault="00775560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Bookman Old Style" w:hAnsi="Bookman Old Style" w:cs="Arial"/>
          <w:i/>
          <w:iCs/>
          <w:sz w:val="18"/>
          <w:szCs w:val="18"/>
        </w:rPr>
      </w:pPr>
    </w:p>
    <w:p w14:paraId="742C749A" w14:textId="527022EF" w:rsidR="00775560" w:rsidRDefault="00775560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  <w:u w:val="single"/>
        </w:rPr>
      </w:pPr>
      <w:r w:rsidRPr="007B0FAB">
        <w:rPr>
          <w:rFonts w:ascii="Century" w:eastAsia="Times New Roman" w:hAnsi="Century" w:cs="Arial"/>
          <w:sz w:val="20"/>
          <w:szCs w:val="20"/>
          <w:u w:val="single"/>
        </w:rPr>
        <w:t>First Proposer</w:t>
      </w:r>
    </w:p>
    <w:p w14:paraId="32F91D77" w14:textId="4AEAFA08" w:rsidR="00775560" w:rsidRDefault="00775560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</w:rPr>
      </w:pPr>
      <w:r w:rsidRPr="007B0FAB">
        <w:rPr>
          <w:rFonts w:ascii="Century" w:eastAsia="Times New Roman" w:hAnsi="Century" w:cs="Arial"/>
          <w:sz w:val="20"/>
          <w:szCs w:val="20"/>
        </w:rPr>
        <w:t>Having known the applicant from ___________ to ___________ and being familiar with his/her</w:t>
      </w:r>
      <w:r>
        <w:rPr>
          <w:rFonts w:ascii="Century" w:eastAsia="Times New Roman" w:hAnsi="Century" w:cs="Arial"/>
          <w:sz w:val="20"/>
          <w:szCs w:val="20"/>
        </w:rPr>
        <w:t xml:space="preserve"> </w:t>
      </w:r>
      <w:r w:rsidRPr="007B0FAB">
        <w:rPr>
          <w:rFonts w:ascii="Century" w:eastAsia="Times New Roman" w:hAnsi="Century" w:cs="Arial"/>
          <w:sz w:val="20"/>
          <w:szCs w:val="20"/>
        </w:rPr>
        <w:t>experience of management consultancy, I propose and recommend him/her as a proper person for</w:t>
      </w:r>
      <w:r>
        <w:rPr>
          <w:rFonts w:ascii="Century" w:eastAsia="Times New Roman" w:hAnsi="Century" w:cs="Arial"/>
          <w:sz w:val="20"/>
          <w:szCs w:val="20"/>
        </w:rPr>
        <w:t xml:space="preserve"> </w:t>
      </w:r>
      <w:r w:rsidRPr="007B0FAB">
        <w:rPr>
          <w:rFonts w:ascii="Century" w:eastAsia="Times New Roman" w:hAnsi="Century" w:cs="Arial"/>
          <w:sz w:val="20"/>
          <w:szCs w:val="20"/>
        </w:rPr>
        <w:t xml:space="preserve">admission to membership of </w:t>
      </w:r>
      <w:r>
        <w:rPr>
          <w:rFonts w:ascii="Century" w:eastAsia="Times New Roman" w:hAnsi="Century" w:cs="Arial"/>
          <w:sz w:val="20"/>
          <w:szCs w:val="20"/>
        </w:rPr>
        <w:t>T</w:t>
      </w:r>
      <w:r w:rsidRPr="007B0FAB">
        <w:rPr>
          <w:rFonts w:ascii="Century" w:eastAsia="Times New Roman" w:hAnsi="Century" w:cs="Arial"/>
          <w:sz w:val="20"/>
          <w:szCs w:val="20"/>
        </w:rPr>
        <w:t>he Institute of Management Consultant Hong Kong Chapter</w:t>
      </w:r>
      <w:r>
        <w:rPr>
          <w:rFonts w:ascii="Century" w:eastAsia="Times New Roman" w:hAnsi="Century" w:cs="Arial"/>
          <w:sz w:val="20"/>
          <w:szCs w:val="20"/>
        </w:rPr>
        <w:t>.</w:t>
      </w:r>
    </w:p>
    <w:p w14:paraId="005FD34F" w14:textId="77777777" w:rsidR="00D42581" w:rsidRDefault="00D42581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</w:rPr>
      </w:pPr>
    </w:p>
    <w:p w14:paraId="3386E005" w14:textId="340B21AE" w:rsidR="00D42581" w:rsidRDefault="00D42581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hAnsi="Century" w:cs="Arial"/>
          <w:sz w:val="20"/>
          <w:szCs w:val="20"/>
        </w:rPr>
      </w:pPr>
      <w:r w:rsidRPr="007B0FAB">
        <w:rPr>
          <w:rFonts w:ascii="Century" w:eastAsia="Times New Roman" w:hAnsi="Century" w:cs="Arial"/>
          <w:sz w:val="20"/>
          <w:szCs w:val="20"/>
        </w:rPr>
        <w:t>Signature of 1st Proposer</w:t>
      </w:r>
      <w:r>
        <w:rPr>
          <w:rFonts w:ascii="Century" w:eastAsia="Times New Roman" w:hAnsi="Century" w:cs="Arial"/>
          <w:sz w:val="20"/>
          <w:szCs w:val="20"/>
        </w:rPr>
        <w:t>: _________________________________________________</w:t>
      </w:r>
      <w:proofErr w:type="gramStart"/>
      <w:r>
        <w:rPr>
          <w:rFonts w:ascii="Century" w:eastAsia="Times New Roman" w:hAnsi="Century" w:cs="Arial"/>
          <w:sz w:val="20"/>
          <w:szCs w:val="20"/>
        </w:rPr>
        <w:t>_  Date</w:t>
      </w:r>
      <w:proofErr w:type="gramEnd"/>
      <w:r>
        <w:rPr>
          <w:rFonts w:ascii="Century" w:eastAsia="Times New Roman" w:hAnsi="Century" w:cs="Arial"/>
          <w:sz w:val="20"/>
          <w:szCs w:val="20"/>
        </w:rPr>
        <w:t>: _______________________</w:t>
      </w:r>
    </w:p>
    <w:p w14:paraId="1B5A7BFC" w14:textId="4F6EA362" w:rsidR="00D42581" w:rsidRDefault="00D42581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</w:rPr>
      </w:pPr>
      <w:r w:rsidRPr="007B0FAB">
        <w:rPr>
          <w:rFonts w:ascii="Century" w:eastAsia="Times New Roman" w:hAnsi="Century" w:cs="Arial"/>
          <w:sz w:val="20"/>
          <w:szCs w:val="20"/>
        </w:rPr>
        <w:t>Last Name (please print):</w:t>
      </w:r>
      <w:r w:rsidRPr="00D42581">
        <w:rPr>
          <w:rFonts w:ascii="Century" w:eastAsia="Times New Roman" w:hAnsi="Century" w:cs="Arial"/>
          <w:sz w:val="20"/>
          <w:szCs w:val="20"/>
        </w:rPr>
        <w:t xml:space="preserve"> </w:t>
      </w:r>
      <w:r>
        <w:rPr>
          <w:rFonts w:ascii="Century" w:eastAsia="Times New Roman" w:hAnsi="Century" w:cs="Arial"/>
          <w:sz w:val="20"/>
          <w:szCs w:val="20"/>
        </w:rPr>
        <w:t xml:space="preserve">________________________ </w:t>
      </w:r>
      <w:r w:rsidRPr="007B0FAB">
        <w:rPr>
          <w:rFonts w:ascii="Century" w:eastAsia="Times New Roman" w:hAnsi="Century" w:cs="Arial"/>
          <w:sz w:val="20"/>
          <w:szCs w:val="20"/>
        </w:rPr>
        <w:t>First Name (please print)</w:t>
      </w:r>
      <w:r>
        <w:rPr>
          <w:rFonts w:ascii="Century" w:eastAsia="Times New Roman" w:hAnsi="Century" w:cs="Arial"/>
          <w:sz w:val="20"/>
          <w:szCs w:val="20"/>
        </w:rPr>
        <w:t>: _______________________________</w:t>
      </w:r>
    </w:p>
    <w:p w14:paraId="627ECF0D" w14:textId="0A545CB7" w:rsidR="00D42581" w:rsidRDefault="003E4D83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</w:rPr>
      </w:pPr>
      <w:r w:rsidRPr="007B0FAB">
        <w:rPr>
          <w:rFonts w:ascii="Century" w:eastAsia="Times New Roman" w:hAnsi="Century" w:cs="Arial"/>
          <w:sz w:val="20"/>
          <w:szCs w:val="20"/>
        </w:rPr>
        <w:t>Designatory Letters:</w:t>
      </w:r>
      <w:r>
        <w:rPr>
          <w:rFonts w:ascii="Century" w:eastAsia="Times New Roman" w:hAnsi="Century" w:cs="Arial"/>
          <w:sz w:val="20"/>
          <w:szCs w:val="20"/>
        </w:rPr>
        <w:t xml:space="preserve"> _____________________________</w:t>
      </w:r>
    </w:p>
    <w:p w14:paraId="61758549" w14:textId="230D6911" w:rsidR="003E4D83" w:rsidRDefault="003E4D83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</w:rPr>
      </w:pPr>
      <w:r w:rsidRPr="007B0FAB">
        <w:rPr>
          <w:rFonts w:ascii="Century" w:eastAsia="Times New Roman" w:hAnsi="Century" w:cs="Arial"/>
          <w:sz w:val="20"/>
          <w:szCs w:val="20"/>
        </w:rPr>
        <w:t>Position and Name and Address of Business:</w:t>
      </w:r>
      <w:r w:rsidR="00051F2D">
        <w:rPr>
          <w:rFonts w:ascii="Century" w:eastAsia="Times New Roman" w:hAnsi="Century" w:cs="Arial"/>
          <w:sz w:val="20"/>
          <w:szCs w:val="20"/>
        </w:rPr>
        <w:t xml:space="preserve"> _______________________________________________________________</w:t>
      </w:r>
    </w:p>
    <w:p w14:paraId="548479EE" w14:textId="3156D451" w:rsidR="00051F2D" w:rsidRPr="00051F2D" w:rsidRDefault="00051F2D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hAnsi="Century" w:cs="Arial"/>
          <w:sz w:val="20"/>
          <w:szCs w:val="20"/>
        </w:rPr>
      </w:pPr>
      <w:r>
        <w:rPr>
          <w:rFonts w:ascii="Century" w:hAnsi="Century" w:cs="Arial" w:hint="eastAsia"/>
          <w:sz w:val="20"/>
          <w:szCs w:val="20"/>
        </w:rPr>
        <w:t>_</w:t>
      </w:r>
      <w:r>
        <w:rPr>
          <w:rFonts w:ascii="Century" w:hAnsi="Century" w:cs="Arial"/>
          <w:sz w:val="20"/>
          <w:szCs w:val="20"/>
        </w:rPr>
        <w:t>________________________________________________________________________________________________________</w:t>
      </w:r>
    </w:p>
    <w:p w14:paraId="18F21C65" w14:textId="77777777" w:rsidR="003A22B2" w:rsidRDefault="003A22B2" w:rsidP="003A22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  <w:u w:val="single"/>
        </w:rPr>
      </w:pPr>
    </w:p>
    <w:p w14:paraId="7D9276DE" w14:textId="5912EA78" w:rsidR="003A22B2" w:rsidRDefault="003A22B2" w:rsidP="003A22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  <w:u w:val="single"/>
        </w:rPr>
      </w:pPr>
      <w:r>
        <w:rPr>
          <w:rFonts w:ascii="Century" w:eastAsia="Times New Roman" w:hAnsi="Century" w:cs="Arial"/>
          <w:sz w:val="20"/>
          <w:szCs w:val="20"/>
          <w:u w:val="single"/>
        </w:rPr>
        <w:t>Second</w:t>
      </w:r>
      <w:r w:rsidRPr="007B0FAB">
        <w:rPr>
          <w:rFonts w:ascii="Century" w:eastAsia="Times New Roman" w:hAnsi="Century" w:cs="Arial"/>
          <w:sz w:val="20"/>
          <w:szCs w:val="20"/>
          <w:u w:val="single"/>
        </w:rPr>
        <w:t xml:space="preserve"> Proposer</w:t>
      </w:r>
      <w:r>
        <w:rPr>
          <w:rFonts w:ascii="Century" w:eastAsia="Times New Roman" w:hAnsi="Century" w:cs="Arial"/>
          <w:sz w:val="20"/>
          <w:szCs w:val="20"/>
          <w:u w:val="single"/>
        </w:rPr>
        <w:t xml:space="preserve"> (one of your clients)</w:t>
      </w:r>
    </w:p>
    <w:p w14:paraId="550D36E8" w14:textId="77003DC4" w:rsidR="003E4D83" w:rsidRDefault="003E4D83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hAnsi="Century" w:cs="Arial"/>
          <w:sz w:val="20"/>
          <w:szCs w:val="20"/>
        </w:rPr>
      </w:pPr>
    </w:p>
    <w:p w14:paraId="75607703" w14:textId="5C920F3F" w:rsidR="003A22B2" w:rsidRDefault="003A22B2" w:rsidP="003A22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hAnsi="Century" w:cs="Arial"/>
          <w:sz w:val="20"/>
          <w:szCs w:val="20"/>
        </w:rPr>
      </w:pPr>
      <w:r w:rsidRPr="007B0FAB">
        <w:rPr>
          <w:rFonts w:ascii="Century" w:eastAsia="Times New Roman" w:hAnsi="Century" w:cs="Arial"/>
          <w:sz w:val="20"/>
          <w:szCs w:val="20"/>
        </w:rPr>
        <w:t xml:space="preserve">Signature of </w:t>
      </w:r>
      <w:r>
        <w:rPr>
          <w:rFonts w:ascii="Century" w:eastAsia="Times New Roman" w:hAnsi="Century" w:cs="Arial"/>
          <w:sz w:val="20"/>
          <w:szCs w:val="20"/>
        </w:rPr>
        <w:t>2nd</w:t>
      </w:r>
      <w:r w:rsidRPr="007B0FAB">
        <w:rPr>
          <w:rFonts w:ascii="Century" w:eastAsia="Times New Roman" w:hAnsi="Century" w:cs="Arial"/>
          <w:sz w:val="20"/>
          <w:szCs w:val="20"/>
        </w:rPr>
        <w:t xml:space="preserve"> Proposer</w:t>
      </w:r>
      <w:r>
        <w:rPr>
          <w:rFonts w:ascii="Century" w:eastAsia="Times New Roman" w:hAnsi="Century" w:cs="Arial"/>
          <w:sz w:val="20"/>
          <w:szCs w:val="20"/>
        </w:rPr>
        <w:t>: _________________________________________________</w:t>
      </w:r>
      <w:proofErr w:type="gramStart"/>
      <w:r>
        <w:rPr>
          <w:rFonts w:ascii="Century" w:eastAsia="Times New Roman" w:hAnsi="Century" w:cs="Arial"/>
          <w:sz w:val="20"/>
          <w:szCs w:val="20"/>
        </w:rPr>
        <w:t>_  Date</w:t>
      </w:r>
      <w:proofErr w:type="gramEnd"/>
      <w:r>
        <w:rPr>
          <w:rFonts w:ascii="Century" w:eastAsia="Times New Roman" w:hAnsi="Century" w:cs="Arial"/>
          <w:sz w:val="20"/>
          <w:szCs w:val="20"/>
        </w:rPr>
        <w:t>: _______________________</w:t>
      </w:r>
    </w:p>
    <w:p w14:paraId="10C2956B" w14:textId="77777777" w:rsidR="003A22B2" w:rsidRDefault="003A22B2" w:rsidP="003A22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</w:rPr>
      </w:pPr>
      <w:r w:rsidRPr="007B0FAB">
        <w:rPr>
          <w:rFonts w:ascii="Century" w:eastAsia="Times New Roman" w:hAnsi="Century" w:cs="Arial"/>
          <w:sz w:val="20"/>
          <w:szCs w:val="20"/>
        </w:rPr>
        <w:t>Last Name (please print):</w:t>
      </w:r>
      <w:r w:rsidRPr="00D42581">
        <w:rPr>
          <w:rFonts w:ascii="Century" w:eastAsia="Times New Roman" w:hAnsi="Century" w:cs="Arial"/>
          <w:sz w:val="20"/>
          <w:szCs w:val="20"/>
        </w:rPr>
        <w:t xml:space="preserve"> </w:t>
      </w:r>
      <w:r>
        <w:rPr>
          <w:rFonts w:ascii="Century" w:eastAsia="Times New Roman" w:hAnsi="Century" w:cs="Arial"/>
          <w:sz w:val="20"/>
          <w:szCs w:val="20"/>
        </w:rPr>
        <w:t xml:space="preserve">________________________ </w:t>
      </w:r>
      <w:r w:rsidRPr="007B0FAB">
        <w:rPr>
          <w:rFonts w:ascii="Century" w:eastAsia="Times New Roman" w:hAnsi="Century" w:cs="Arial"/>
          <w:sz w:val="20"/>
          <w:szCs w:val="20"/>
        </w:rPr>
        <w:t>First Name (please print)</w:t>
      </w:r>
      <w:r>
        <w:rPr>
          <w:rFonts w:ascii="Century" w:eastAsia="Times New Roman" w:hAnsi="Century" w:cs="Arial"/>
          <w:sz w:val="20"/>
          <w:szCs w:val="20"/>
        </w:rPr>
        <w:t>: _______________________________</w:t>
      </w:r>
    </w:p>
    <w:p w14:paraId="13EAEFEF" w14:textId="50FA64A8" w:rsidR="003A22B2" w:rsidRDefault="003A22B2" w:rsidP="003A22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eastAsia="Times New Roman" w:hAnsi="Century" w:cs="Arial"/>
          <w:sz w:val="20"/>
          <w:szCs w:val="20"/>
        </w:rPr>
      </w:pPr>
      <w:r>
        <w:rPr>
          <w:rFonts w:ascii="Century" w:eastAsia="Times New Roman" w:hAnsi="Century" w:cs="Arial"/>
          <w:sz w:val="20"/>
          <w:szCs w:val="20"/>
        </w:rPr>
        <w:t>Title / Position</w:t>
      </w:r>
      <w:r w:rsidRPr="007B0FAB">
        <w:rPr>
          <w:rFonts w:ascii="Century" w:eastAsia="Times New Roman" w:hAnsi="Century" w:cs="Arial"/>
          <w:sz w:val="20"/>
          <w:szCs w:val="20"/>
        </w:rPr>
        <w:t>:</w:t>
      </w:r>
      <w:r>
        <w:rPr>
          <w:rFonts w:ascii="Century" w:eastAsia="Times New Roman" w:hAnsi="Century" w:cs="Arial"/>
          <w:sz w:val="20"/>
          <w:szCs w:val="20"/>
        </w:rPr>
        <w:t xml:space="preserve"> _____________________________</w:t>
      </w:r>
    </w:p>
    <w:p w14:paraId="370350EF" w14:textId="69A789F7" w:rsidR="003A22B2" w:rsidRDefault="003A22B2" w:rsidP="003A22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="Century" w:eastAsia="Times New Roman" w:hAnsi="Century" w:cs="Arial"/>
          <w:sz w:val="20"/>
          <w:szCs w:val="20"/>
        </w:rPr>
      </w:pPr>
      <w:r w:rsidRPr="007B0FAB">
        <w:rPr>
          <w:rFonts w:ascii="Century" w:eastAsia="Times New Roman" w:hAnsi="Century" w:cs="Arial"/>
          <w:sz w:val="20"/>
          <w:szCs w:val="20"/>
        </w:rPr>
        <w:t>Brief Description of Consultancy Services Received from Ap</w:t>
      </w:r>
      <w:r>
        <w:rPr>
          <w:rFonts w:ascii="Century" w:eastAsia="Times New Roman" w:hAnsi="Century" w:cs="Arial"/>
          <w:sz w:val="20"/>
          <w:szCs w:val="20"/>
        </w:rPr>
        <w:t>plicant</w:t>
      </w:r>
      <w:r w:rsidRPr="007B0FAB">
        <w:rPr>
          <w:rFonts w:ascii="Century" w:eastAsia="Times New Roman" w:hAnsi="Century" w:cs="Arial"/>
          <w:sz w:val="20"/>
          <w:szCs w:val="20"/>
        </w:rPr>
        <w:t>:</w:t>
      </w:r>
      <w:r>
        <w:rPr>
          <w:rFonts w:ascii="Century" w:eastAsia="Times New Roman" w:hAnsi="Century" w:cs="Arial"/>
          <w:sz w:val="20"/>
          <w:szCs w:val="20"/>
        </w:rPr>
        <w:t xml:space="preserve"> _________________________________________________________________________________________________________</w:t>
      </w:r>
    </w:p>
    <w:p w14:paraId="1544A1A4" w14:textId="77777777" w:rsidR="003A22B2" w:rsidRPr="00051F2D" w:rsidRDefault="003A22B2" w:rsidP="003A22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Century" w:hAnsi="Century" w:cs="Arial"/>
          <w:sz w:val="20"/>
          <w:szCs w:val="20"/>
        </w:rPr>
      </w:pPr>
      <w:r>
        <w:rPr>
          <w:rFonts w:ascii="Century" w:hAnsi="Century" w:cs="Arial" w:hint="eastAsia"/>
          <w:sz w:val="20"/>
          <w:szCs w:val="20"/>
        </w:rPr>
        <w:t>_</w:t>
      </w:r>
      <w:r>
        <w:rPr>
          <w:rFonts w:ascii="Century" w:hAnsi="Century" w:cs="Arial"/>
          <w:sz w:val="20"/>
          <w:szCs w:val="20"/>
        </w:rPr>
        <w:t>________________________________________________________________________________________________________</w:t>
      </w:r>
    </w:p>
    <w:p w14:paraId="5F4E8016" w14:textId="77777777" w:rsidR="003E4D83" w:rsidRPr="003E4D83" w:rsidRDefault="003E4D83" w:rsidP="00775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hAnsi="Arial"/>
          <w:bCs/>
          <w:sz w:val="20"/>
          <w:lang w:eastAsia="zh-HK"/>
        </w:rPr>
      </w:pPr>
    </w:p>
    <w:p w14:paraId="1D8CE26B" w14:textId="193CB427" w:rsidR="00775560" w:rsidRDefault="00775560">
      <w:r>
        <w:br w:type="page"/>
      </w:r>
    </w:p>
    <w:p w14:paraId="4E7E05B8" w14:textId="77777777" w:rsidR="0086519F" w:rsidRDefault="0086519F"/>
    <w:tbl>
      <w:tblPr>
        <w:tblStyle w:val="TableGrid"/>
        <w:tblW w:w="10692" w:type="dxa"/>
        <w:shd w:val="clear" w:color="auto" w:fill="0D0D0D" w:themeFill="text1" w:themeFillTint="F2"/>
        <w:tblLook w:val="04A0" w:firstRow="1" w:lastRow="0" w:firstColumn="1" w:lastColumn="0" w:noHBand="0" w:noVBand="1"/>
      </w:tblPr>
      <w:tblGrid>
        <w:gridCol w:w="10692"/>
      </w:tblGrid>
      <w:tr w:rsidR="004E64E8" w14:paraId="10C0F9C7" w14:textId="77777777" w:rsidTr="00C70E87">
        <w:trPr>
          <w:trHeight w:hRule="exact" w:val="397"/>
        </w:trPr>
        <w:tc>
          <w:tcPr>
            <w:tcW w:w="10692" w:type="dxa"/>
            <w:shd w:val="clear" w:color="auto" w:fill="0D0D0D" w:themeFill="text1" w:themeFillTint="F2"/>
            <w:vAlign w:val="center"/>
          </w:tcPr>
          <w:p w14:paraId="40D6EFF9" w14:textId="77777777" w:rsidR="004E64E8" w:rsidRDefault="00EA086D" w:rsidP="00C70E87">
            <w:pPr>
              <w:rPr>
                <w:lang w:val="en-HK"/>
              </w:rPr>
            </w:pPr>
            <w:r>
              <w:rPr>
                <w:rFonts w:ascii="Arial" w:hAnsi="Arial" w:cs="Arial"/>
                <w:b/>
                <w:i/>
                <w:color w:val="FFFFFF" w:themeColor="background1"/>
                <w:sz w:val="24"/>
                <w:lang w:val="en-HK"/>
              </w:rPr>
              <w:t>Part B</w:t>
            </w:r>
          </w:p>
        </w:tc>
      </w:tr>
    </w:tbl>
    <w:p w14:paraId="563B045C" w14:textId="77777777" w:rsidR="004E64E8" w:rsidRPr="00434282" w:rsidRDefault="004E64E8" w:rsidP="0042052F">
      <w:pPr>
        <w:spacing w:after="0"/>
        <w:rPr>
          <w:color w:val="2F5496" w:themeColor="accent5" w:themeShade="BF"/>
        </w:rPr>
      </w:pPr>
    </w:p>
    <w:p w14:paraId="312318B0" w14:textId="77777777" w:rsidR="00D96ECB" w:rsidRPr="000310D1" w:rsidRDefault="00D96ECB" w:rsidP="00434282">
      <w:pPr>
        <w:pStyle w:val="Heading2"/>
        <w:rPr>
          <w:rFonts w:asciiTheme="minorHAnsi" w:hAnsiTheme="minorHAnsi"/>
          <w:b/>
          <w:color w:val="002060"/>
        </w:rPr>
      </w:pPr>
      <w:r w:rsidRPr="000310D1">
        <w:rPr>
          <w:rFonts w:asciiTheme="minorHAnsi" w:hAnsiTheme="minorHAnsi"/>
          <w:b/>
          <w:color w:val="002060"/>
        </w:rPr>
        <w:t xml:space="preserve">CMC </w:t>
      </w:r>
      <w:r w:rsidR="00434282" w:rsidRPr="000310D1">
        <w:rPr>
          <w:rFonts w:asciiTheme="minorHAnsi" w:hAnsiTheme="minorHAnsi"/>
          <w:b/>
          <w:color w:val="002060"/>
        </w:rPr>
        <w:t>Certification</w:t>
      </w:r>
    </w:p>
    <w:p w14:paraId="2A76D48E" w14:textId="2BDA0B4C" w:rsidR="003047DF" w:rsidRPr="002B4121" w:rsidRDefault="00434282" w:rsidP="00434282">
      <w:pPr>
        <w:rPr>
          <w:b/>
        </w:rPr>
      </w:pPr>
      <w:proofErr w:type="gramStart"/>
      <w:r w:rsidRPr="002B4121">
        <w:rPr>
          <w:b/>
        </w:rPr>
        <w:t>Applicants having</w:t>
      </w:r>
      <w:proofErr w:type="gramEnd"/>
      <w:r w:rsidR="009226AE">
        <w:rPr>
          <w:b/>
        </w:rPr>
        <w:t xml:space="preserve"> at least</w:t>
      </w:r>
      <w:r w:rsidRPr="002B4121">
        <w:rPr>
          <w:b/>
        </w:rPr>
        <w:t xml:space="preserve"> 3 years</w:t>
      </w:r>
      <w:r w:rsidR="009226AE">
        <w:rPr>
          <w:b/>
        </w:rPr>
        <w:t xml:space="preserve"> of</w:t>
      </w:r>
      <w:r w:rsidRPr="002B4121">
        <w:rPr>
          <w:b/>
        </w:rPr>
        <w:t xml:space="preserve"> ma</w:t>
      </w:r>
      <w:r w:rsidR="00370DD1" w:rsidRPr="002B4121">
        <w:rPr>
          <w:b/>
        </w:rPr>
        <w:t>nagement consulting experience and</w:t>
      </w:r>
      <w:r w:rsidRPr="002B4121">
        <w:rPr>
          <w:b/>
        </w:rPr>
        <w:t xml:space="preserve"> a</w:t>
      </w:r>
      <w:r w:rsidR="009226AE">
        <w:rPr>
          <w:b/>
        </w:rPr>
        <w:t>n academic</w:t>
      </w:r>
      <w:r w:rsidRPr="002B4121">
        <w:rPr>
          <w:b/>
        </w:rPr>
        <w:t xml:space="preserve"> degree or </w:t>
      </w:r>
      <w:proofErr w:type="gramStart"/>
      <w:r w:rsidRPr="002B4121">
        <w:rPr>
          <w:b/>
        </w:rPr>
        <w:t>equivalence,</w:t>
      </w:r>
      <w:proofErr w:type="gramEnd"/>
      <w:r w:rsidRPr="002B4121">
        <w:rPr>
          <w:b/>
        </w:rPr>
        <w:t xml:space="preserve"> </w:t>
      </w:r>
      <w:proofErr w:type="gramStart"/>
      <w:r w:rsidR="001359EB" w:rsidRPr="002B4121">
        <w:rPr>
          <w:b/>
        </w:rPr>
        <w:t>is</w:t>
      </w:r>
      <w:proofErr w:type="gramEnd"/>
      <w:r w:rsidR="001359EB" w:rsidRPr="002B4121">
        <w:rPr>
          <w:b/>
        </w:rPr>
        <w:t xml:space="preserve"> eligible to </w:t>
      </w:r>
      <w:r w:rsidR="00370DD1" w:rsidRPr="002B4121">
        <w:rPr>
          <w:b/>
        </w:rPr>
        <w:t>apply for</w:t>
      </w:r>
      <w:r w:rsidR="00400D9C">
        <w:rPr>
          <w:b/>
        </w:rPr>
        <w:t xml:space="preserve"> the</w:t>
      </w:r>
      <w:r w:rsidR="00370DD1" w:rsidRPr="002B4121">
        <w:rPr>
          <w:b/>
        </w:rPr>
        <w:t xml:space="preserve"> CMC C</w:t>
      </w:r>
      <w:r w:rsidR="001359EB" w:rsidRPr="002B4121">
        <w:rPr>
          <w:b/>
        </w:rPr>
        <w:t>ertification</w:t>
      </w:r>
      <w:r w:rsidR="005500AB" w:rsidRPr="002B4121">
        <w:rPr>
          <w:b/>
        </w:rPr>
        <w:t xml:space="preserve">. </w:t>
      </w:r>
    </w:p>
    <w:p w14:paraId="2BC52367" w14:textId="2586CC12" w:rsidR="002853D8" w:rsidRDefault="006F3299" w:rsidP="00434282">
      <w:pPr>
        <w:pStyle w:val="Heading2"/>
        <w:rPr>
          <w:rFonts w:asciiTheme="minorHAnsi" w:hAnsiTheme="minorHAnsi"/>
          <w:b/>
          <w:color w:val="auto"/>
          <w:sz w:val="22"/>
        </w:rPr>
      </w:pPr>
      <w:r>
        <w:rPr>
          <w:rFonts w:asciiTheme="minorHAnsi" w:hAnsiTheme="minorHAnsi"/>
          <w:b/>
          <w:color w:val="auto"/>
          <w:sz w:val="22"/>
        </w:rPr>
        <w:t xml:space="preserve">Applicants need to provide </w:t>
      </w:r>
      <w:r w:rsidRPr="006F3299">
        <w:rPr>
          <w:rFonts w:asciiTheme="minorHAnsi" w:hAnsiTheme="minorHAnsi"/>
          <w:b/>
          <w:color w:val="auto"/>
          <w:sz w:val="22"/>
        </w:rPr>
        <w:t xml:space="preserve">at least 3 </w:t>
      </w:r>
      <w:proofErr w:type="gramStart"/>
      <w:r w:rsidRPr="006F3299">
        <w:rPr>
          <w:rFonts w:asciiTheme="minorHAnsi" w:hAnsiTheme="minorHAnsi"/>
          <w:b/>
          <w:color w:val="auto"/>
          <w:sz w:val="22"/>
        </w:rPr>
        <w:t>fairly detailed</w:t>
      </w:r>
      <w:proofErr w:type="gramEnd"/>
      <w:r w:rsidRPr="006F3299">
        <w:rPr>
          <w:rFonts w:asciiTheme="minorHAnsi" w:hAnsiTheme="minorHAnsi"/>
          <w:b/>
          <w:color w:val="auto"/>
          <w:sz w:val="22"/>
        </w:rPr>
        <w:t xml:space="preserve"> written</w:t>
      </w:r>
      <w:r w:rsidR="009226AE">
        <w:rPr>
          <w:rFonts w:asciiTheme="minorHAnsi" w:hAnsiTheme="minorHAnsi"/>
          <w:b/>
          <w:color w:val="auto"/>
          <w:sz w:val="22"/>
        </w:rPr>
        <w:t xml:space="preserve"> consulting project</w:t>
      </w:r>
      <w:r w:rsidRPr="006F3299">
        <w:rPr>
          <w:rFonts w:asciiTheme="minorHAnsi" w:hAnsiTheme="minorHAnsi"/>
          <w:b/>
          <w:color w:val="auto"/>
          <w:sz w:val="22"/>
        </w:rPr>
        <w:t xml:space="preserve"> </w:t>
      </w:r>
      <w:proofErr w:type="gramStart"/>
      <w:r w:rsidRPr="006F3299">
        <w:rPr>
          <w:rFonts w:asciiTheme="minorHAnsi" w:hAnsiTheme="minorHAnsi"/>
          <w:b/>
          <w:color w:val="auto"/>
          <w:sz w:val="22"/>
        </w:rPr>
        <w:t>assignment</w:t>
      </w:r>
      <w:proofErr w:type="gramEnd"/>
      <w:r w:rsidRPr="006F3299">
        <w:rPr>
          <w:rFonts w:asciiTheme="minorHAnsi" w:hAnsiTheme="minorHAnsi"/>
          <w:b/>
          <w:color w:val="auto"/>
          <w:sz w:val="22"/>
        </w:rPr>
        <w:t xml:space="preserve"> </w:t>
      </w:r>
      <w:r w:rsidR="00400D9C">
        <w:rPr>
          <w:rFonts w:asciiTheme="minorHAnsi" w:hAnsiTheme="minorHAnsi"/>
          <w:b/>
          <w:color w:val="auto"/>
          <w:sz w:val="22"/>
        </w:rPr>
        <w:t xml:space="preserve">in </w:t>
      </w:r>
      <w:r w:rsidRPr="006F3299">
        <w:rPr>
          <w:rFonts w:asciiTheme="minorHAnsi" w:hAnsiTheme="minorHAnsi"/>
          <w:b/>
          <w:color w:val="auto"/>
          <w:sz w:val="22"/>
        </w:rPr>
        <w:t>a defined format (</w:t>
      </w:r>
      <w:r w:rsidR="00D80378">
        <w:rPr>
          <w:rFonts w:asciiTheme="minorHAnsi" w:hAnsiTheme="minorHAnsi"/>
          <w:b/>
          <w:color w:val="auto"/>
          <w:sz w:val="22"/>
        </w:rPr>
        <w:t>refer to the appendix</w:t>
      </w:r>
      <w:r w:rsidRPr="006F3299">
        <w:rPr>
          <w:rFonts w:asciiTheme="minorHAnsi" w:hAnsiTheme="minorHAnsi"/>
          <w:b/>
          <w:color w:val="auto"/>
          <w:sz w:val="22"/>
        </w:rPr>
        <w:t>), and client contact information for each assignment.</w:t>
      </w:r>
    </w:p>
    <w:p w14:paraId="44EBFBC3" w14:textId="77777777" w:rsidR="002B4121" w:rsidRPr="002B4121" w:rsidRDefault="002B4121" w:rsidP="002B4121"/>
    <w:p w14:paraId="2C263D69" w14:textId="7DB9CDC8" w:rsidR="002B4121" w:rsidRDefault="002B4121" w:rsidP="002B4121">
      <w:pPr>
        <w:pStyle w:val="Heading2"/>
        <w:rPr>
          <w:rFonts w:asciiTheme="minorHAnsi" w:hAnsiTheme="minorHAnsi"/>
          <w:b/>
          <w:color w:val="auto"/>
          <w:sz w:val="22"/>
        </w:rPr>
      </w:pPr>
      <w:r>
        <w:rPr>
          <w:rFonts w:asciiTheme="minorHAnsi" w:hAnsiTheme="minorHAnsi"/>
          <w:b/>
          <w:color w:val="auto"/>
          <w:sz w:val="22"/>
        </w:rPr>
        <w:t xml:space="preserve">Our </w:t>
      </w:r>
      <w:r w:rsidR="00073115">
        <w:rPr>
          <w:rFonts w:asciiTheme="minorHAnsi" w:hAnsiTheme="minorHAnsi"/>
          <w:b/>
          <w:color w:val="auto"/>
          <w:sz w:val="22"/>
        </w:rPr>
        <w:t xml:space="preserve">Certification &amp; </w:t>
      </w:r>
      <w:r>
        <w:rPr>
          <w:rFonts w:asciiTheme="minorHAnsi" w:hAnsiTheme="minorHAnsi"/>
          <w:b/>
          <w:color w:val="auto"/>
          <w:sz w:val="22"/>
        </w:rPr>
        <w:t xml:space="preserve">Membership committee will invite the applicant for </w:t>
      </w:r>
      <w:proofErr w:type="gramStart"/>
      <w:r>
        <w:rPr>
          <w:rFonts w:asciiTheme="minorHAnsi" w:hAnsiTheme="minorHAnsi"/>
          <w:b/>
          <w:color w:val="auto"/>
          <w:sz w:val="22"/>
        </w:rPr>
        <w:t>case</w:t>
      </w:r>
      <w:proofErr w:type="gramEnd"/>
      <w:r w:rsidR="00400D9C">
        <w:rPr>
          <w:rFonts w:asciiTheme="minorHAnsi" w:hAnsiTheme="minorHAnsi"/>
          <w:b/>
          <w:color w:val="auto"/>
          <w:sz w:val="22"/>
        </w:rPr>
        <w:t xml:space="preserve"> study</w:t>
      </w:r>
      <w:r>
        <w:rPr>
          <w:rFonts w:asciiTheme="minorHAnsi" w:hAnsiTheme="minorHAnsi"/>
          <w:b/>
          <w:color w:val="auto"/>
          <w:sz w:val="22"/>
        </w:rPr>
        <w:t xml:space="preserve"> presentation and panel interview if we decide the applicant’s experience is qualified for CMC certification</w:t>
      </w:r>
      <w:r w:rsidRPr="006F3299">
        <w:rPr>
          <w:rFonts w:asciiTheme="minorHAnsi" w:hAnsiTheme="minorHAnsi"/>
          <w:b/>
          <w:color w:val="auto"/>
          <w:sz w:val="22"/>
        </w:rPr>
        <w:t>.</w:t>
      </w:r>
    </w:p>
    <w:p w14:paraId="520EA941" w14:textId="77777777" w:rsidR="002B4121" w:rsidRPr="002B4121" w:rsidRDefault="002B4121" w:rsidP="002B4121"/>
    <w:p w14:paraId="178000BA" w14:textId="77777777" w:rsidR="002B4121" w:rsidRDefault="002B4121" w:rsidP="002B4121">
      <w:pPr>
        <w:pStyle w:val="Heading2"/>
        <w:rPr>
          <w:rFonts w:asciiTheme="minorHAnsi" w:hAnsiTheme="minorHAnsi"/>
          <w:b/>
          <w:color w:val="auto"/>
          <w:sz w:val="22"/>
        </w:rPr>
      </w:pPr>
      <w:r>
        <w:rPr>
          <w:rFonts w:asciiTheme="minorHAnsi" w:hAnsiTheme="minorHAnsi"/>
          <w:b/>
          <w:color w:val="auto"/>
          <w:sz w:val="22"/>
        </w:rPr>
        <w:t xml:space="preserve">If the applicant failed in the case presentation and panel interview, we </w:t>
      </w:r>
      <w:proofErr w:type="gramStart"/>
      <w:r>
        <w:rPr>
          <w:rFonts w:asciiTheme="minorHAnsi" w:hAnsiTheme="minorHAnsi"/>
          <w:b/>
          <w:color w:val="auto"/>
          <w:sz w:val="22"/>
        </w:rPr>
        <w:t>can</w:t>
      </w:r>
      <w:proofErr w:type="gramEnd"/>
      <w:r>
        <w:rPr>
          <w:rFonts w:asciiTheme="minorHAnsi" w:hAnsiTheme="minorHAnsi"/>
          <w:b/>
          <w:color w:val="auto"/>
          <w:sz w:val="22"/>
        </w:rPr>
        <w:t xml:space="preserve"> allow the applicant to retake within six months </w:t>
      </w:r>
      <w:proofErr w:type="gramStart"/>
      <w:r>
        <w:rPr>
          <w:rFonts w:asciiTheme="minorHAnsi" w:hAnsiTheme="minorHAnsi"/>
          <w:b/>
          <w:color w:val="auto"/>
          <w:sz w:val="22"/>
        </w:rPr>
        <w:t>provided that</w:t>
      </w:r>
      <w:proofErr w:type="gramEnd"/>
      <w:r>
        <w:rPr>
          <w:rFonts w:asciiTheme="minorHAnsi" w:hAnsiTheme="minorHAnsi"/>
          <w:b/>
          <w:color w:val="auto"/>
          <w:sz w:val="22"/>
        </w:rPr>
        <w:t xml:space="preserve"> applicant has paid the fee for retake.</w:t>
      </w:r>
    </w:p>
    <w:p w14:paraId="3A861CF4" w14:textId="77777777" w:rsidR="00C60C43" w:rsidRDefault="00C60C43" w:rsidP="00C60C43">
      <w:pPr>
        <w:pStyle w:val="Heading2"/>
        <w:rPr>
          <w:rFonts w:asciiTheme="minorHAnsi" w:hAnsiTheme="minorHAnsi"/>
          <w:b/>
          <w:color w:val="auto"/>
          <w:sz w:val="22"/>
        </w:rPr>
      </w:pPr>
    </w:p>
    <w:p w14:paraId="46118120" w14:textId="77777777" w:rsidR="00C60C43" w:rsidRDefault="00C60C43" w:rsidP="00C60C43">
      <w:pPr>
        <w:pStyle w:val="Heading2"/>
        <w:rPr>
          <w:rFonts w:asciiTheme="minorHAnsi" w:hAnsiTheme="minorHAnsi"/>
          <w:b/>
          <w:color w:val="auto"/>
          <w:sz w:val="22"/>
        </w:rPr>
      </w:pPr>
      <w:r>
        <w:rPr>
          <w:rFonts w:asciiTheme="minorHAnsi" w:hAnsiTheme="minorHAnsi"/>
          <w:b/>
          <w:color w:val="auto"/>
          <w:sz w:val="22"/>
        </w:rPr>
        <w:t xml:space="preserve">Certification Fee </w:t>
      </w:r>
    </w:p>
    <w:tbl>
      <w:tblPr>
        <w:tblStyle w:val="GridTable1Light-Accent31"/>
        <w:tblW w:w="8926" w:type="dxa"/>
        <w:tblLayout w:type="fixed"/>
        <w:tblLook w:val="04A0" w:firstRow="1" w:lastRow="0" w:firstColumn="1" w:lastColumn="0" w:noHBand="0" w:noVBand="1"/>
      </w:tblPr>
      <w:tblGrid>
        <w:gridCol w:w="4673"/>
        <w:gridCol w:w="709"/>
        <w:gridCol w:w="3544"/>
      </w:tblGrid>
      <w:tr w:rsidR="00C60C43" w14:paraId="1180FA38" w14:textId="77777777" w:rsidTr="00400D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2"/>
            <w:shd w:val="clear" w:color="auto" w:fill="7F7F7F" w:themeFill="text1" w:themeFillTint="80"/>
          </w:tcPr>
          <w:p w14:paraId="28938337" w14:textId="77777777" w:rsidR="00C60C43" w:rsidRDefault="00C60C43" w:rsidP="00051449">
            <w:pPr>
              <w:rPr>
                <w:b w:val="0"/>
                <w:bCs w:val="0"/>
                <w:color w:val="FFFFFF" w:themeColor="background1"/>
              </w:rPr>
            </w:pPr>
          </w:p>
        </w:tc>
        <w:tc>
          <w:tcPr>
            <w:tcW w:w="3544" w:type="dxa"/>
            <w:shd w:val="clear" w:color="auto" w:fill="7F7F7F" w:themeFill="text1" w:themeFillTint="80"/>
          </w:tcPr>
          <w:p w14:paraId="3E1D9F9C" w14:textId="77777777" w:rsidR="00C60C43" w:rsidRDefault="00C60C43" w:rsidP="00051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</w:rPr>
            </w:pPr>
            <w:r>
              <w:rPr>
                <w:color w:val="FFFFFF" w:themeColor="background1"/>
              </w:rPr>
              <w:t>Certification F</w:t>
            </w:r>
            <w:r>
              <w:rPr>
                <w:rFonts w:hint="eastAsia"/>
                <w:color w:val="FFFFFF" w:themeColor="background1"/>
              </w:rPr>
              <w:t>e</w:t>
            </w:r>
            <w:r>
              <w:rPr>
                <w:color w:val="FFFFFF" w:themeColor="background1"/>
              </w:rPr>
              <w:t>e (HK$)</w:t>
            </w:r>
          </w:p>
        </w:tc>
      </w:tr>
      <w:tr w:rsidR="00C60C43" w14:paraId="799BBE3C" w14:textId="77777777" w:rsidTr="00400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2"/>
          </w:tcPr>
          <w:p w14:paraId="1C0BE1F4" w14:textId="1FFADBB5" w:rsidR="00C60C43" w:rsidRDefault="00C60C43" w:rsidP="00051449">
            <w:pPr>
              <w:rPr>
                <w:b w:val="0"/>
                <w:bCs w:val="0"/>
              </w:rPr>
            </w:pPr>
            <w:r>
              <w:t xml:space="preserve">First Time Certification which </w:t>
            </w:r>
            <w:proofErr w:type="gramStart"/>
            <w:r>
              <w:t>include</w:t>
            </w:r>
            <w:proofErr w:type="gramEnd"/>
            <w:r>
              <w:t xml:space="preserve"> the following:</w:t>
            </w:r>
          </w:p>
        </w:tc>
        <w:tc>
          <w:tcPr>
            <w:tcW w:w="3544" w:type="dxa"/>
          </w:tcPr>
          <w:p w14:paraId="0EE81C8B" w14:textId="77777777" w:rsidR="00C60C43" w:rsidRDefault="00C60C43" w:rsidP="00051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,500</w:t>
            </w:r>
          </w:p>
        </w:tc>
      </w:tr>
      <w:tr w:rsidR="00C60C43" w14:paraId="20E7131E" w14:textId="77777777" w:rsidTr="00400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2"/>
          </w:tcPr>
          <w:p w14:paraId="66DDF769" w14:textId="1240785C" w:rsidR="00C60C43" w:rsidRPr="00C60C43" w:rsidRDefault="00C60C43" w:rsidP="00C60C43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 w:rsidRPr="00C60C43">
              <w:rPr>
                <w:b w:val="0"/>
                <w:bCs w:val="0"/>
              </w:rPr>
              <w:t xml:space="preserve">Part I – Written Examination </w:t>
            </w:r>
          </w:p>
        </w:tc>
        <w:tc>
          <w:tcPr>
            <w:tcW w:w="3544" w:type="dxa"/>
          </w:tcPr>
          <w:p w14:paraId="6C695B79" w14:textId="77777777" w:rsidR="00C60C43" w:rsidRDefault="00C60C43" w:rsidP="00051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000</w:t>
            </w:r>
          </w:p>
        </w:tc>
      </w:tr>
      <w:tr w:rsidR="00C60C43" w14:paraId="35F0AD20" w14:textId="77777777" w:rsidTr="00400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2"/>
          </w:tcPr>
          <w:p w14:paraId="3822359C" w14:textId="0C63F15A" w:rsidR="00C60C43" w:rsidRPr="00C60C43" w:rsidRDefault="00C60C43" w:rsidP="00C60C43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 w:rsidRPr="00C60C43">
              <w:rPr>
                <w:b w:val="0"/>
                <w:bCs w:val="0"/>
              </w:rPr>
              <w:t>Part II – Case Study</w:t>
            </w:r>
            <w:r w:rsidR="00400D9C">
              <w:rPr>
                <w:b w:val="0"/>
                <w:bCs w:val="0"/>
              </w:rPr>
              <w:t xml:space="preserve"> Presentation</w:t>
            </w:r>
            <w:r w:rsidRPr="00C60C43">
              <w:rPr>
                <w:b w:val="0"/>
                <w:bCs w:val="0"/>
              </w:rPr>
              <w:t xml:space="preserve"> and Panel Interview </w:t>
            </w:r>
          </w:p>
        </w:tc>
        <w:tc>
          <w:tcPr>
            <w:tcW w:w="3544" w:type="dxa"/>
          </w:tcPr>
          <w:p w14:paraId="136F7538" w14:textId="77777777" w:rsidR="00C60C43" w:rsidRDefault="00C60C43" w:rsidP="00051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,500</w:t>
            </w:r>
          </w:p>
        </w:tc>
      </w:tr>
      <w:tr w:rsidR="00C60C43" w14:paraId="26232EA7" w14:textId="77777777" w:rsidTr="00400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2"/>
          </w:tcPr>
          <w:p w14:paraId="6D2E7EE9" w14:textId="20702A19" w:rsidR="00C60C43" w:rsidRPr="00C60C43" w:rsidRDefault="00C60C43" w:rsidP="00051449">
            <w:pPr>
              <w:rPr>
                <w:rFonts w:eastAsiaTheme="minorEastAsia"/>
              </w:rPr>
            </w:pPr>
            <w:r w:rsidRPr="00C60C43">
              <w:rPr>
                <w:rFonts w:eastAsiaTheme="minorEastAsia"/>
              </w:rPr>
              <w:t>Notes:</w:t>
            </w:r>
          </w:p>
        </w:tc>
        <w:tc>
          <w:tcPr>
            <w:tcW w:w="3544" w:type="dxa"/>
          </w:tcPr>
          <w:p w14:paraId="2BC7AC21" w14:textId="2DF49E9F" w:rsidR="00C60C43" w:rsidRDefault="00C60C43" w:rsidP="00051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60C43" w14:paraId="51AE4F43" w14:textId="77777777" w:rsidTr="00400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21FB15B" w14:textId="0A0BCFFC" w:rsidR="00C60C43" w:rsidRPr="00C60C43" w:rsidRDefault="00C60C43" w:rsidP="00051449">
            <w:pPr>
              <w:rPr>
                <w:b w:val="0"/>
                <w:bCs w:val="0"/>
              </w:rPr>
            </w:pPr>
            <w:r w:rsidRPr="00C60C43">
              <w:rPr>
                <w:b w:val="0"/>
                <w:bCs w:val="0"/>
              </w:rPr>
              <w:t>Re</w:t>
            </w:r>
            <w:r>
              <w:rPr>
                <w:b w:val="0"/>
                <w:bCs w:val="0"/>
              </w:rPr>
              <w:t>-</w:t>
            </w:r>
            <w:r w:rsidRPr="00C60C43">
              <w:rPr>
                <w:b w:val="0"/>
                <w:bCs w:val="0"/>
              </w:rPr>
              <w:t xml:space="preserve">sit for Written Examination </w:t>
            </w:r>
          </w:p>
        </w:tc>
        <w:tc>
          <w:tcPr>
            <w:tcW w:w="4253" w:type="dxa"/>
            <w:gridSpan w:val="2"/>
          </w:tcPr>
          <w:p w14:paraId="24E3C94D" w14:textId="77777777" w:rsidR="00C60C43" w:rsidRPr="00C60C43" w:rsidRDefault="00C60C43" w:rsidP="00D565BB">
            <w:pPr>
              <w:ind w:leftChars="300" w:left="6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0C43">
              <w:t xml:space="preserve">   250</w:t>
            </w:r>
          </w:p>
        </w:tc>
      </w:tr>
      <w:tr w:rsidR="00C60C43" w14:paraId="5C915888" w14:textId="77777777" w:rsidTr="00400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4ED52DC" w14:textId="2C0D1178" w:rsidR="00C60C43" w:rsidRPr="00C60C43" w:rsidRDefault="00C60C43" w:rsidP="00051449">
            <w:pPr>
              <w:rPr>
                <w:b w:val="0"/>
                <w:bCs w:val="0"/>
              </w:rPr>
            </w:pPr>
            <w:r w:rsidRPr="00C60C43">
              <w:rPr>
                <w:b w:val="0"/>
                <w:bCs w:val="0"/>
              </w:rPr>
              <w:t>Re</w:t>
            </w:r>
            <w:r>
              <w:rPr>
                <w:b w:val="0"/>
                <w:bCs w:val="0"/>
              </w:rPr>
              <w:t>-</w:t>
            </w:r>
            <w:r w:rsidRPr="00C60C43">
              <w:rPr>
                <w:b w:val="0"/>
                <w:bCs w:val="0"/>
              </w:rPr>
              <w:t xml:space="preserve">sit for Case Study </w:t>
            </w:r>
            <w:r w:rsidR="00400D9C">
              <w:rPr>
                <w:b w:val="0"/>
                <w:bCs w:val="0"/>
              </w:rPr>
              <w:t xml:space="preserve">Presentation </w:t>
            </w:r>
            <w:r w:rsidRPr="00C60C43">
              <w:rPr>
                <w:b w:val="0"/>
                <w:bCs w:val="0"/>
              </w:rPr>
              <w:t xml:space="preserve">and Panel Interview </w:t>
            </w:r>
          </w:p>
        </w:tc>
        <w:tc>
          <w:tcPr>
            <w:tcW w:w="4253" w:type="dxa"/>
            <w:gridSpan w:val="2"/>
          </w:tcPr>
          <w:p w14:paraId="2F90AEDE" w14:textId="77777777" w:rsidR="00C60C43" w:rsidRPr="00C60C43" w:rsidRDefault="00C60C43" w:rsidP="00D565BB">
            <w:pPr>
              <w:ind w:leftChars="300" w:left="6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0C43">
              <w:t>1,000</w:t>
            </w:r>
          </w:p>
        </w:tc>
      </w:tr>
    </w:tbl>
    <w:p w14:paraId="57FF0B42" w14:textId="78427378" w:rsidR="001359EB" w:rsidRDefault="00621517" w:rsidP="00C60C43">
      <w:r>
        <w:t xml:space="preserve">                       </w:t>
      </w:r>
    </w:p>
    <w:p w14:paraId="6E5FCE92" w14:textId="24BF0B73" w:rsidR="0042052F" w:rsidRPr="0042052F" w:rsidRDefault="0042052F" w:rsidP="0042052F">
      <w:pPr>
        <w:pStyle w:val="ListParagraph"/>
        <w:numPr>
          <w:ilvl w:val="0"/>
          <w:numId w:val="1"/>
        </w:numPr>
        <w:spacing w:line="240" w:lineRule="exact"/>
        <w:ind w:left="284" w:hanging="284"/>
      </w:pPr>
      <w:r w:rsidRPr="0042052F">
        <w:t xml:space="preserve">The </w:t>
      </w:r>
      <w:r>
        <w:t>Certification</w:t>
      </w:r>
      <w:r w:rsidRPr="0042052F">
        <w:t xml:space="preserve"> Fee is due </w:t>
      </w:r>
      <w:r w:rsidR="002D73D2">
        <w:t xml:space="preserve">after our </w:t>
      </w:r>
      <w:r w:rsidR="00073115">
        <w:t xml:space="preserve">Certification &amp; </w:t>
      </w:r>
      <w:r w:rsidR="002D73D2">
        <w:t xml:space="preserve">Membership Committee reviewed the application and confirmed the applicant is qualified for </w:t>
      </w:r>
      <w:r w:rsidR="002B4121">
        <w:t>case presentation and panel interview</w:t>
      </w:r>
      <w:r w:rsidRPr="0042052F">
        <w:t>. Below are the payment details.</w:t>
      </w:r>
    </w:p>
    <w:p w14:paraId="6C84B0F2" w14:textId="77777777" w:rsidR="0042052F" w:rsidRPr="0042052F" w:rsidRDefault="0042052F" w:rsidP="0042052F">
      <w:pPr>
        <w:spacing w:after="0" w:line="240" w:lineRule="exact"/>
        <w:ind w:left="284"/>
        <w:rPr>
          <w:b/>
          <w:u w:val="single"/>
        </w:rPr>
      </w:pPr>
      <w:r w:rsidRPr="0042052F">
        <w:rPr>
          <w:b/>
          <w:u w:val="single"/>
        </w:rPr>
        <w:t>By Cheque</w:t>
      </w:r>
    </w:p>
    <w:p w14:paraId="39852222" w14:textId="77777777" w:rsidR="00471C2D" w:rsidRPr="000274F5" w:rsidRDefault="0042052F" w:rsidP="00471C2D">
      <w:pPr>
        <w:spacing w:after="0" w:line="240" w:lineRule="exact"/>
        <w:ind w:left="284"/>
        <w:rPr>
          <w:lang w:val="en-HK"/>
        </w:rPr>
      </w:pPr>
      <w:r w:rsidRPr="0042052F">
        <w:t>Post the completed Application Form with a cheque payable to "</w:t>
      </w:r>
      <w:r w:rsidR="006D2D7A">
        <w:t>IMCHK Limited</w:t>
      </w:r>
      <w:r w:rsidRPr="0042052F">
        <w:t xml:space="preserve">." to </w:t>
      </w:r>
      <w:r w:rsidR="00471C2D">
        <w:rPr>
          <w:i/>
          <w:lang w:val="en-HK"/>
        </w:rPr>
        <w:t>“</w:t>
      </w:r>
      <w:r w:rsidR="00471C2D" w:rsidRPr="000274F5">
        <w:rPr>
          <w:lang w:val="en-HK"/>
        </w:rPr>
        <w:t>Rm 1905, Nan Fung Centre, 264 Castle Peak Road, Tsuen Wan, Hong Kong”</w:t>
      </w:r>
    </w:p>
    <w:p w14:paraId="437B53AF" w14:textId="77777777" w:rsidR="00471C2D" w:rsidRPr="0042052F" w:rsidRDefault="00471C2D" w:rsidP="00471C2D">
      <w:pPr>
        <w:spacing w:after="0" w:line="240" w:lineRule="exact"/>
        <w:ind w:left="644"/>
        <w:rPr>
          <w:b/>
          <w:u w:val="single"/>
        </w:rPr>
      </w:pPr>
    </w:p>
    <w:p w14:paraId="6D46388A" w14:textId="77777777" w:rsidR="0042052F" w:rsidRPr="0042052F" w:rsidRDefault="0042052F" w:rsidP="0042052F">
      <w:pPr>
        <w:spacing w:after="0" w:line="240" w:lineRule="exact"/>
        <w:ind w:left="284"/>
        <w:rPr>
          <w:b/>
          <w:u w:val="single"/>
        </w:rPr>
      </w:pPr>
      <w:r w:rsidRPr="0042052F">
        <w:rPr>
          <w:b/>
          <w:u w:val="single"/>
        </w:rPr>
        <w:t>By Transfer</w:t>
      </w:r>
    </w:p>
    <w:p w14:paraId="39F3E96A" w14:textId="77777777" w:rsidR="0042052F" w:rsidRPr="0042052F" w:rsidRDefault="0042052F" w:rsidP="0042052F">
      <w:pPr>
        <w:spacing w:after="0" w:line="240" w:lineRule="exact"/>
        <w:ind w:left="284"/>
        <w:rPr>
          <w:lang w:val="en-HK"/>
        </w:rPr>
      </w:pPr>
      <w:r w:rsidRPr="0042052F">
        <w:t xml:space="preserve">Send the completed Application Form and the bank-in slip to </w:t>
      </w:r>
      <w:r w:rsidRPr="0042052F">
        <w:rPr>
          <w:i/>
        </w:rPr>
        <w:t>adminsec@imchk.com.hk</w:t>
      </w:r>
      <w:r w:rsidRPr="0042052F">
        <w:t>.</w:t>
      </w:r>
    </w:p>
    <w:p w14:paraId="5D4E54E8" w14:textId="77777777" w:rsidR="0042052F" w:rsidRPr="0042052F" w:rsidRDefault="0042052F" w:rsidP="0042052F">
      <w:pPr>
        <w:spacing w:after="0" w:line="240" w:lineRule="exact"/>
        <w:ind w:left="284"/>
        <w:rPr>
          <w:lang w:val="en-HK"/>
        </w:rPr>
      </w:pPr>
      <w:r w:rsidRPr="0042052F">
        <w:rPr>
          <w:lang w:val="en-HK"/>
        </w:rPr>
        <w:t xml:space="preserve">Bank Name: </w:t>
      </w:r>
      <w:r w:rsidRPr="0042052F">
        <w:rPr>
          <w:lang w:val="en-HK"/>
        </w:rPr>
        <w:tab/>
      </w:r>
      <w:r>
        <w:rPr>
          <w:lang w:val="en-HK"/>
        </w:rPr>
        <w:t xml:space="preserve">     </w:t>
      </w:r>
      <w:r w:rsidRPr="0042052F">
        <w:rPr>
          <w:lang w:val="en-HK"/>
        </w:rPr>
        <w:t>HSBC Hong Kong</w:t>
      </w:r>
    </w:p>
    <w:p w14:paraId="211C3A79" w14:textId="77777777" w:rsidR="0042052F" w:rsidRDefault="0042052F" w:rsidP="0042052F">
      <w:pPr>
        <w:spacing w:after="0" w:line="240" w:lineRule="exact"/>
        <w:ind w:left="284"/>
        <w:rPr>
          <w:rFonts w:eastAsia="MS PGothic" w:cs="Arial"/>
          <w:lang w:eastAsia="ja-JP"/>
        </w:rPr>
      </w:pPr>
      <w:r w:rsidRPr="0042052F">
        <w:rPr>
          <w:lang w:val="en-HK"/>
        </w:rPr>
        <w:t xml:space="preserve">Bank Account: </w:t>
      </w:r>
      <w:r>
        <w:rPr>
          <w:lang w:val="en-HK"/>
        </w:rPr>
        <w:t xml:space="preserve">  </w:t>
      </w:r>
      <w:r w:rsidRPr="0042052F">
        <w:rPr>
          <w:rFonts w:eastAsia="MS PGothic" w:cs="Arial"/>
          <w:lang w:eastAsia="ja-JP"/>
        </w:rPr>
        <w:t>500-742507-001</w:t>
      </w:r>
    </w:p>
    <w:p w14:paraId="52FC06E7" w14:textId="77777777" w:rsidR="00594557" w:rsidRPr="0042052F" w:rsidRDefault="00594557" w:rsidP="0042052F">
      <w:pPr>
        <w:spacing w:after="0" w:line="240" w:lineRule="exact"/>
        <w:ind w:left="284"/>
        <w:rPr>
          <w:rFonts w:eastAsia="MS PGothic" w:cs="Arial"/>
          <w:lang w:eastAsia="ja-JP"/>
        </w:rPr>
      </w:pPr>
    </w:p>
    <w:p w14:paraId="29A1A8AE" w14:textId="16DE155D" w:rsidR="004E64E8" w:rsidRPr="000310D1" w:rsidRDefault="004E64E8" w:rsidP="00FC55E6">
      <w:pPr>
        <w:pStyle w:val="Heading2"/>
        <w:rPr>
          <w:rFonts w:asciiTheme="minorHAnsi" w:hAnsiTheme="minorHAnsi"/>
          <w:b/>
          <w:color w:val="002060"/>
        </w:rPr>
      </w:pPr>
      <w:r w:rsidRPr="000310D1">
        <w:rPr>
          <w:rFonts w:asciiTheme="minorHAnsi" w:hAnsiTheme="minorHAnsi"/>
          <w:b/>
          <w:color w:val="002060"/>
          <w:lang w:eastAsia="ja-JP"/>
        </w:rPr>
        <w:t xml:space="preserve">Declaration by Applicant for </w:t>
      </w:r>
      <w:r w:rsidR="00957677">
        <w:rPr>
          <w:rFonts w:asciiTheme="minorHAnsi" w:hAnsiTheme="minorHAnsi"/>
          <w:b/>
          <w:color w:val="002060"/>
          <w:lang w:eastAsia="ja-JP"/>
        </w:rPr>
        <w:t xml:space="preserve">CMC </w:t>
      </w:r>
      <w:r w:rsidRPr="000310D1">
        <w:rPr>
          <w:rFonts w:asciiTheme="minorHAnsi" w:hAnsiTheme="minorHAnsi"/>
          <w:b/>
          <w:color w:val="002060"/>
          <w:lang w:eastAsia="ja-JP"/>
        </w:rPr>
        <w:t>Certification</w:t>
      </w:r>
    </w:p>
    <w:p w14:paraId="39D0F01B" w14:textId="633FF13B" w:rsidR="004E64E8" w:rsidRDefault="004E64E8" w:rsidP="004E64E8">
      <w:pPr>
        <w:spacing w:line="240" w:lineRule="exact"/>
        <w:rPr>
          <w:lang w:eastAsia="ja-JP"/>
        </w:rPr>
      </w:pPr>
      <w:r>
        <w:rPr>
          <w:lang w:eastAsia="ja-JP"/>
        </w:rPr>
        <w:t xml:space="preserve">I, the undersigned, </w:t>
      </w:r>
      <w:r w:rsidR="00400D9C">
        <w:rPr>
          <w:lang w:eastAsia="ja-JP"/>
        </w:rPr>
        <w:t>apply for CMC</w:t>
      </w:r>
      <w:r w:rsidR="00957677">
        <w:rPr>
          <w:lang w:eastAsia="ja-JP"/>
        </w:rPr>
        <w:t xml:space="preserve"> </w:t>
      </w:r>
      <w:r w:rsidR="00D565BB">
        <w:rPr>
          <w:lang w:eastAsia="ja-JP"/>
        </w:rPr>
        <w:t>given by T</w:t>
      </w:r>
      <w:r w:rsidRPr="007E52A0">
        <w:rPr>
          <w:lang w:eastAsia="ja-JP"/>
        </w:rPr>
        <w:t>he Insti</w:t>
      </w:r>
      <w:r>
        <w:rPr>
          <w:lang w:eastAsia="ja-JP"/>
        </w:rPr>
        <w:t>tute of Management Consultants</w:t>
      </w:r>
      <w:r w:rsidRPr="007E52A0">
        <w:rPr>
          <w:lang w:eastAsia="ja-JP"/>
        </w:rPr>
        <w:t xml:space="preserve"> Hong Kong (IMCHK). I have an</w:t>
      </w:r>
      <w:r>
        <w:rPr>
          <w:lang w:eastAsia="ja-JP"/>
        </w:rPr>
        <w:t xml:space="preserve"> </w:t>
      </w:r>
      <w:r w:rsidRPr="007E52A0">
        <w:rPr>
          <w:lang w:eastAsia="ja-JP"/>
        </w:rPr>
        <w:t xml:space="preserve">interest in advancing the profession of management consulting in Hong Kong. I acknowledge </w:t>
      </w:r>
      <w:r>
        <w:rPr>
          <w:lang w:eastAsia="ja-JP"/>
        </w:rPr>
        <w:t>and agree to abide by the IMCHK</w:t>
      </w:r>
      <w:r w:rsidRPr="007E52A0">
        <w:rPr>
          <w:lang w:eastAsia="ja-JP"/>
        </w:rPr>
        <w:t xml:space="preserve"> Code of Professional Conduct</w:t>
      </w:r>
      <w:r>
        <w:rPr>
          <w:lang w:eastAsia="ja-JP"/>
        </w:rPr>
        <w:t xml:space="preserve">, </w:t>
      </w:r>
      <w:r w:rsidR="00B77022">
        <w:rPr>
          <w:lang w:eastAsia="ja-JP"/>
        </w:rPr>
        <w:t xml:space="preserve">updated </w:t>
      </w:r>
      <w:r>
        <w:rPr>
          <w:lang w:eastAsia="ja-JP"/>
        </w:rPr>
        <w:t xml:space="preserve">from time </w:t>
      </w:r>
      <w:r w:rsidRPr="007E52A0">
        <w:rPr>
          <w:lang w:eastAsia="ja-JP"/>
        </w:rPr>
        <w:t xml:space="preserve">to time, by the IMCHK </w:t>
      </w:r>
      <w:r>
        <w:rPr>
          <w:lang w:eastAsia="ja-JP"/>
        </w:rPr>
        <w:t>Council</w:t>
      </w:r>
      <w:r w:rsidRPr="007E52A0">
        <w:rPr>
          <w:lang w:eastAsia="ja-JP"/>
        </w:rPr>
        <w:t>.</w:t>
      </w:r>
      <w:r>
        <w:rPr>
          <w:lang w:eastAsia="ja-JP"/>
        </w:rPr>
        <w:t xml:space="preserve"> </w:t>
      </w:r>
      <w:r w:rsidR="007A1634">
        <w:rPr>
          <w:lang w:eastAsia="ja-JP"/>
        </w:rPr>
        <w:t>I undertake to pay the annual</w:t>
      </w:r>
      <w:r w:rsidR="00120261">
        <w:rPr>
          <w:lang w:eastAsia="ja-JP"/>
        </w:rPr>
        <w:t xml:space="preserve"> subscription</w:t>
      </w:r>
      <w:r w:rsidR="007A1634">
        <w:rPr>
          <w:lang w:eastAsia="ja-JP"/>
        </w:rPr>
        <w:t xml:space="preserve"> </w:t>
      </w:r>
      <w:proofErr w:type="gramStart"/>
      <w:r w:rsidR="007A1634">
        <w:rPr>
          <w:lang w:eastAsia="ja-JP"/>
        </w:rPr>
        <w:t>in order</w:t>
      </w:r>
      <w:r w:rsidR="00120261">
        <w:rPr>
          <w:lang w:eastAsia="ja-JP"/>
        </w:rPr>
        <w:t xml:space="preserve"> </w:t>
      </w:r>
      <w:r w:rsidR="007A1634">
        <w:rPr>
          <w:lang w:eastAsia="ja-JP"/>
        </w:rPr>
        <w:t>to</w:t>
      </w:r>
      <w:proofErr w:type="gramEnd"/>
      <w:r w:rsidR="007A1634">
        <w:rPr>
          <w:lang w:eastAsia="ja-JP"/>
        </w:rPr>
        <w:t xml:space="preserve"> maintain the CMC designation. </w:t>
      </w:r>
      <w:r w:rsidRPr="007E52A0">
        <w:rPr>
          <w:lang w:eastAsia="ja-JP"/>
        </w:rPr>
        <w:t xml:space="preserve">I declare that the information given in this application is true and accurate in </w:t>
      </w:r>
      <w:proofErr w:type="gramStart"/>
      <w:r w:rsidRPr="007E52A0">
        <w:rPr>
          <w:lang w:eastAsia="ja-JP"/>
        </w:rPr>
        <w:t>each and every</w:t>
      </w:r>
      <w:proofErr w:type="gramEnd"/>
      <w:r w:rsidRPr="007E52A0">
        <w:rPr>
          <w:lang w:eastAsia="ja-JP"/>
        </w:rPr>
        <w:t xml:space="preserve"> respect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84"/>
        <w:gridCol w:w="5146"/>
      </w:tblGrid>
      <w:tr w:rsidR="004E64E8" w14:paraId="688CAE71" w14:textId="77777777" w:rsidTr="0012172E">
        <w:trPr>
          <w:trHeight w:val="507"/>
        </w:trPr>
        <w:tc>
          <w:tcPr>
            <w:tcW w:w="5098" w:type="dxa"/>
            <w:tcBorders>
              <w:bottom w:val="single" w:sz="4" w:space="0" w:color="auto"/>
            </w:tcBorders>
          </w:tcPr>
          <w:p w14:paraId="1F980DEF" w14:textId="77777777" w:rsidR="00FC55E6" w:rsidRDefault="00FC55E6" w:rsidP="0012172E">
            <w:pPr>
              <w:spacing w:line="240" w:lineRule="exact"/>
              <w:rPr>
                <w:lang w:eastAsia="ja-JP"/>
              </w:rPr>
            </w:pPr>
          </w:p>
          <w:p w14:paraId="093D1E4B" w14:textId="77777777" w:rsidR="0086519F" w:rsidRDefault="0086519F" w:rsidP="0012172E">
            <w:pPr>
              <w:spacing w:line="240" w:lineRule="exact"/>
              <w:rPr>
                <w:lang w:eastAsia="ja-JP"/>
              </w:rPr>
            </w:pPr>
          </w:p>
          <w:p w14:paraId="08BFDC32" w14:textId="77777777" w:rsidR="0086519F" w:rsidRPr="002D4492" w:rsidRDefault="0086519F" w:rsidP="0012172E">
            <w:pPr>
              <w:spacing w:line="240" w:lineRule="exact"/>
              <w:rPr>
                <w:rFonts w:eastAsia="MS Mincho"/>
                <w:lang w:eastAsia="ja-JP"/>
              </w:rPr>
            </w:pPr>
          </w:p>
          <w:p w14:paraId="436F1F70" w14:textId="77777777" w:rsidR="0086519F" w:rsidRDefault="0086519F" w:rsidP="0012172E">
            <w:pPr>
              <w:spacing w:line="240" w:lineRule="exact"/>
              <w:rPr>
                <w:lang w:eastAsia="ja-JP"/>
              </w:rPr>
            </w:pPr>
          </w:p>
          <w:p w14:paraId="1915EB26" w14:textId="77777777" w:rsidR="00FC55E6" w:rsidRDefault="00FC55E6" w:rsidP="0012172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284" w:type="dxa"/>
          </w:tcPr>
          <w:p w14:paraId="78EAD403" w14:textId="77777777" w:rsidR="004E64E8" w:rsidRDefault="004E64E8" w:rsidP="0012172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5146" w:type="dxa"/>
            <w:tcBorders>
              <w:bottom w:val="single" w:sz="4" w:space="0" w:color="auto"/>
            </w:tcBorders>
          </w:tcPr>
          <w:p w14:paraId="63D474AB" w14:textId="77777777" w:rsidR="004E64E8" w:rsidRDefault="004E64E8" w:rsidP="0012172E">
            <w:pPr>
              <w:spacing w:line="240" w:lineRule="exact"/>
              <w:rPr>
                <w:lang w:eastAsia="ja-JP"/>
              </w:rPr>
            </w:pPr>
          </w:p>
        </w:tc>
      </w:tr>
      <w:tr w:rsidR="004E64E8" w14:paraId="0AAB3396" w14:textId="77777777" w:rsidTr="002D4492">
        <w:trPr>
          <w:trHeight w:val="506"/>
        </w:trPr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</w:tcPr>
          <w:p w14:paraId="780D1B96" w14:textId="77777777" w:rsidR="004E64E8" w:rsidRDefault="004E64E8" w:rsidP="0012172E">
            <w:pPr>
              <w:spacing w:line="240" w:lineRule="exact"/>
              <w:rPr>
                <w:lang w:eastAsia="ja-JP"/>
              </w:rPr>
            </w:pPr>
            <w:r>
              <w:rPr>
                <w:lang w:eastAsia="ja-JP"/>
              </w:rPr>
              <w:t>Signature</w:t>
            </w:r>
          </w:p>
        </w:tc>
        <w:tc>
          <w:tcPr>
            <w:tcW w:w="284" w:type="dxa"/>
          </w:tcPr>
          <w:p w14:paraId="29E830F8" w14:textId="77777777" w:rsidR="004E64E8" w:rsidRDefault="004E64E8" w:rsidP="0012172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5146" w:type="dxa"/>
            <w:tcBorders>
              <w:top w:val="single" w:sz="4" w:space="0" w:color="auto"/>
              <w:bottom w:val="single" w:sz="4" w:space="0" w:color="auto"/>
            </w:tcBorders>
          </w:tcPr>
          <w:p w14:paraId="4BAB6E17" w14:textId="77777777" w:rsidR="004E64E8" w:rsidRDefault="004E64E8" w:rsidP="0012172E">
            <w:pPr>
              <w:spacing w:line="240" w:lineRule="exact"/>
              <w:rPr>
                <w:lang w:eastAsia="ja-JP"/>
              </w:rPr>
            </w:pPr>
            <w:r>
              <w:rPr>
                <w:lang w:eastAsia="ja-JP"/>
              </w:rPr>
              <w:t>Date</w:t>
            </w:r>
          </w:p>
        </w:tc>
      </w:tr>
      <w:tr w:rsidR="002D4492" w14:paraId="40836A90" w14:textId="77777777" w:rsidTr="0012172E">
        <w:trPr>
          <w:trHeight w:val="506"/>
        </w:trPr>
        <w:tc>
          <w:tcPr>
            <w:tcW w:w="5098" w:type="dxa"/>
            <w:tcBorders>
              <w:top w:val="single" w:sz="4" w:space="0" w:color="auto"/>
            </w:tcBorders>
          </w:tcPr>
          <w:p w14:paraId="64E6C30D" w14:textId="77777777" w:rsidR="002D4492" w:rsidRPr="002D4492" w:rsidRDefault="002D4492" w:rsidP="0012172E">
            <w:pPr>
              <w:spacing w:line="240" w:lineRule="exact"/>
              <w:rPr>
                <w:rFonts w:eastAsia="MS Mincho"/>
                <w:lang w:eastAsia="ja-JP"/>
              </w:rPr>
            </w:pPr>
          </w:p>
        </w:tc>
        <w:tc>
          <w:tcPr>
            <w:tcW w:w="284" w:type="dxa"/>
          </w:tcPr>
          <w:p w14:paraId="03D5C775" w14:textId="77777777" w:rsidR="002D4492" w:rsidRDefault="002D4492" w:rsidP="0012172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5146" w:type="dxa"/>
            <w:tcBorders>
              <w:top w:val="single" w:sz="4" w:space="0" w:color="auto"/>
            </w:tcBorders>
          </w:tcPr>
          <w:p w14:paraId="3B517F0A" w14:textId="77777777" w:rsidR="002D4492" w:rsidRDefault="002D4492" w:rsidP="0012172E">
            <w:pPr>
              <w:spacing w:line="240" w:lineRule="exact"/>
              <w:rPr>
                <w:lang w:eastAsia="ja-JP"/>
              </w:rPr>
            </w:pPr>
          </w:p>
        </w:tc>
      </w:tr>
    </w:tbl>
    <w:tbl>
      <w:tblPr>
        <w:tblW w:w="1076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770"/>
        <w:gridCol w:w="70"/>
        <w:gridCol w:w="2960"/>
        <w:gridCol w:w="960"/>
        <w:gridCol w:w="500"/>
        <w:gridCol w:w="1360"/>
        <w:gridCol w:w="960"/>
        <w:gridCol w:w="1180"/>
      </w:tblGrid>
      <w:tr w:rsidR="0095692C" w:rsidRPr="0095692C" w14:paraId="20275EA0" w14:textId="77777777" w:rsidTr="0095692C">
        <w:trPr>
          <w:trHeight w:val="312"/>
        </w:trPr>
        <w:tc>
          <w:tcPr>
            <w:tcW w:w="2840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01E64" w14:textId="7BFD4BE6" w:rsidR="0095692C" w:rsidRPr="0095692C" w:rsidRDefault="0095692C" w:rsidP="009569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For </w:t>
            </w:r>
            <w:r w:rsidRPr="0095692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Office Use Only</w:t>
            </w:r>
          </w:p>
        </w:tc>
        <w:tc>
          <w:tcPr>
            <w:tcW w:w="2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BF2B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48A1F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9543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2088D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EE191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3113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</w:tr>
      <w:tr w:rsidR="00872157" w:rsidRPr="0095692C" w14:paraId="51C8EB91" w14:textId="77777777" w:rsidTr="0095692C">
        <w:trPr>
          <w:trHeight w:val="312"/>
        </w:trPr>
        <w:tc>
          <w:tcPr>
            <w:tcW w:w="2840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2E61D8" w14:textId="77777777" w:rsidR="00872157" w:rsidRDefault="00872157" w:rsidP="009569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C93CE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6F14BC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B5468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61C0AA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294461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30F236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</w:tr>
      <w:tr w:rsidR="0095692C" w:rsidRPr="0095692C" w14:paraId="7CEC22D4" w14:textId="77777777" w:rsidTr="0095692C">
        <w:trPr>
          <w:trHeight w:val="264"/>
        </w:trPr>
        <w:tc>
          <w:tcPr>
            <w:tcW w:w="277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F25C" w14:textId="2E00FA6A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>
              <w:rPr>
                <w:rFonts w:ascii="Century" w:eastAsia="Times New Roman" w:hAnsi="Century" w:cs="Arial"/>
                <w:sz w:val="20"/>
                <w:szCs w:val="20"/>
              </w:rPr>
              <w:t>Application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 </w:t>
            </w:r>
            <w:r>
              <w:rPr>
                <w:rFonts w:ascii="Century" w:eastAsia="Times New Roman" w:hAnsi="Century" w:cs="Arial"/>
                <w:sz w:val="20"/>
                <w:szCs w:val="20"/>
              </w:rPr>
              <w:t>Number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:</w:t>
            </w:r>
          </w:p>
        </w:tc>
        <w:tc>
          <w:tcPr>
            <w:tcW w:w="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F8787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F2EE7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748CF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0EE77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906B9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3C996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96C4B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92C" w:rsidRPr="0095692C" w14:paraId="287B051B" w14:textId="77777777" w:rsidTr="00E92459">
        <w:trPr>
          <w:trHeight w:val="264"/>
        </w:trPr>
        <w:tc>
          <w:tcPr>
            <w:tcW w:w="277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117F4" w14:textId="76F5DB1A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Membership</w:t>
            </w:r>
            <w:r w:rsidR="00E92459">
              <w:rPr>
                <w:rFonts w:ascii="Century" w:eastAsia="Times New Roman" w:hAnsi="Century" w:cs="Arial"/>
                <w:sz w:val="20"/>
                <w:szCs w:val="20"/>
              </w:rPr>
              <w:t xml:space="preserve"> applied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:</w:t>
            </w:r>
          </w:p>
        </w:tc>
        <w:tc>
          <w:tcPr>
            <w:tcW w:w="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A5B5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20831" w14:textId="11A5531B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F</w:t>
            </w:r>
            <w:r w:rsidR="00E92459">
              <w:rPr>
                <w:rFonts w:ascii="Century" w:eastAsia="Times New Roman" w:hAnsi="Century" w:cs="Arial"/>
                <w:sz w:val="20"/>
                <w:szCs w:val="20"/>
              </w:rPr>
              <w:t>C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MC </w:t>
            </w:r>
            <w:r w:rsidR="00E92459">
              <w:rPr>
                <w:rFonts w:ascii="Century" w:eastAsia="Times New Roman" w:hAnsi="Century" w:cs="Arial"/>
                <w:sz w:val="20"/>
                <w:szCs w:val="20"/>
              </w:rPr>
              <w:t xml:space="preserve">/ 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F</w:t>
            </w:r>
            <w:r w:rsidR="00E92459">
              <w:rPr>
                <w:rFonts w:ascii="Century" w:eastAsia="Times New Roman" w:hAnsi="Century" w:cs="Arial"/>
                <w:sz w:val="20"/>
                <w:szCs w:val="20"/>
              </w:rPr>
              <w:t>I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MC</w:t>
            </w:r>
            <w:r w:rsidR="00E92459">
              <w:rPr>
                <w:rFonts w:ascii="Century" w:eastAsia="Times New Roman" w:hAnsi="Century" w:cs="Arial"/>
                <w:sz w:val="20"/>
                <w:szCs w:val="20"/>
              </w:rPr>
              <w:t xml:space="preserve"> / CMC / MIMC /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6107CE" w14:textId="3E8DF838" w:rsidR="0095692C" w:rsidRPr="0095692C" w:rsidRDefault="00E92459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  <w:r>
              <w:rPr>
                <w:rFonts w:ascii="Century" w:hAnsi="Century" w:cs="Arial" w:hint="eastAsia"/>
                <w:sz w:val="20"/>
                <w:szCs w:val="20"/>
              </w:rPr>
              <w:t>A</w:t>
            </w:r>
            <w:r>
              <w:rPr>
                <w:rFonts w:ascii="Century" w:hAnsi="Century" w:cs="Arial"/>
                <w:sz w:val="20"/>
                <w:szCs w:val="20"/>
              </w:rPr>
              <w:t xml:space="preserve">ssociate 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755909" w14:textId="6E1EF85A" w:rsidR="0095692C" w:rsidRPr="0095692C" w:rsidRDefault="00E92459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  <w:r>
              <w:rPr>
                <w:rFonts w:ascii="Century" w:hAnsi="Century" w:cs="Arial" w:hint="eastAsia"/>
                <w:sz w:val="20"/>
                <w:szCs w:val="20"/>
              </w:rPr>
              <w:t>/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E550AA" w14:textId="001BA5A6" w:rsidR="0095692C" w:rsidRPr="0095692C" w:rsidRDefault="00E92459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  <w:r>
              <w:rPr>
                <w:rFonts w:ascii="Century" w:hAnsi="Century" w:cs="Arial" w:hint="eastAsia"/>
                <w:sz w:val="20"/>
                <w:szCs w:val="20"/>
              </w:rPr>
              <w:t>A</w:t>
            </w:r>
            <w:r>
              <w:rPr>
                <w:rFonts w:ascii="Century" w:hAnsi="Century" w:cs="Arial"/>
                <w:sz w:val="20"/>
                <w:szCs w:val="20"/>
              </w:rPr>
              <w:t xml:space="preserve">ffiliate /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44B8B" w14:textId="2BA0ECD3" w:rsidR="0095692C" w:rsidRPr="0095692C" w:rsidRDefault="0095692C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2FFC6" w14:textId="6013AE9F" w:rsidR="0095692C" w:rsidRPr="0095692C" w:rsidRDefault="0095692C" w:rsidP="0095692C">
            <w:pPr>
              <w:spacing w:after="0" w:line="240" w:lineRule="auto"/>
              <w:jc w:val="right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</w:tr>
      <w:tr w:rsidR="0095692C" w:rsidRPr="0095692C" w14:paraId="08A7588F" w14:textId="77777777" w:rsidTr="0095692C">
        <w:trPr>
          <w:trHeight w:val="264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F9CCD" w14:textId="794C8836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Date </w:t>
            </w:r>
            <w:r w:rsidR="00942896">
              <w:rPr>
                <w:rFonts w:ascii="Century" w:eastAsia="Times New Roman" w:hAnsi="Century" w:cs="Arial"/>
                <w:sz w:val="20"/>
                <w:szCs w:val="20"/>
              </w:rPr>
              <w:t>F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orm received: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AF1C98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E8CEEF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66E3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2F7EA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DC9F7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9C92C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92C" w:rsidRPr="0095692C" w14:paraId="2021DB8E" w14:textId="77777777" w:rsidTr="0095692C">
        <w:trPr>
          <w:trHeight w:val="264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D0E13" w14:textId="1EC69975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Professional record</w:t>
            </w:r>
            <w:r>
              <w:rPr>
                <w:rFonts w:ascii="Century" w:eastAsia="Times New Roman" w:hAnsi="Century" w:cs="Arial"/>
                <w:sz w:val="20"/>
                <w:szCs w:val="20"/>
              </w:rPr>
              <w:t>s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 verified: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11BFDE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A5206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96C02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7748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9F28E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EC8E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92C" w:rsidRPr="0095692C" w14:paraId="7143F6EB" w14:textId="77777777" w:rsidTr="0095692C">
        <w:trPr>
          <w:trHeight w:val="264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09381" w14:textId="3122CAB0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Qualification</w:t>
            </w:r>
            <w:r>
              <w:rPr>
                <w:rFonts w:ascii="Century" w:eastAsia="Times New Roman" w:hAnsi="Century" w:cs="Arial"/>
                <w:sz w:val="20"/>
                <w:szCs w:val="20"/>
              </w:rPr>
              <w:t>s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 verified: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578931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6E1A9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BE775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B7642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4741B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6F724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92C" w:rsidRPr="0095692C" w14:paraId="0D7CBF0A" w14:textId="77777777" w:rsidTr="0095692C">
        <w:trPr>
          <w:trHeight w:val="264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8337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Panel Interview arranged:</w:t>
            </w:r>
          </w:p>
        </w:tc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B9E9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N/</w:t>
            </w:r>
            <w:proofErr w:type="gramStart"/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A  _</w:t>
            </w:r>
            <w:proofErr w:type="gramEnd"/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___ </w:t>
            </w:r>
            <w:proofErr w:type="gramStart"/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Yes __</w:t>
            </w:r>
            <w:proofErr w:type="gramEnd"/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___      Outcome: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AECD3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AC1194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2B13B6" w14:textId="62B8F482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  <w:u w:val="single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A008C1" w14:textId="43F9D6F9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  <w:u w:val="single"/>
              </w:rPr>
            </w:pPr>
          </w:p>
        </w:tc>
      </w:tr>
      <w:tr w:rsidR="0095692C" w:rsidRPr="0095692C" w14:paraId="54CAB4C8" w14:textId="77777777" w:rsidTr="0095692C">
        <w:trPr>
          <w:trHeight w:val="264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99DD4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Reference checked: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89486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6AF99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B4F08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3C691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5684A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EC0E3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92C" w:rsidRPr="0095692C" w14:paraId="076BB1BD" w14:textId="77777777" w:rsidTr="0095692C">
        <w:trPr>
          <w:trHeight w:val="264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64135" w14:textId="2F61722D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Code of </w:t>
            </w:r>
            <w:r w:rsidR="00A975F2">
              <w:rPr>
                <w:rFonts w:ascii="Century" w:eastAsia="Times New Roman" w:hAnsi="Century" w:cs="Arial"/>
                <w:sz w:val="20"/>
                <w:szCs w:val="20"/>
              </w:rPr>
              <w:t xml:space="preserve">Professional </w:t>
            </w:r>
            <w:proofErr w:type="spellStart"/>
            <w:r w:rsidR="00A975F2">
              <w:rPr>
                <w:rFonts w:ascii="Century" w:eastAsia="Times New Roman" w:hAnsi="Century" w:cs="Arial"/>
                <w:sz w:val="20"/>
                <w:szCs w:val="20"/>
              </w:rPr>
              <w:t>C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conduct</w:t>
            </w:r>
            <w:proofErr w:type="spellEnd"/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 signed: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08550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74007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30F2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29D0A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F5C67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B81A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92C" w:rsidRPr="0095692C" w14:paraId="02DCF676" w14:textId="77777777" w:rsidTr="0095692C">
        <w:trPr>
          <w:trHeight w:val="276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E4F8A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Application fee paid: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E3D97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DCF9B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229A1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2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C16E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Payment reference no: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07ECB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</w:tr>
      <w:tr w:rsidR="0095692C" w:rsidRPr="0095692C" w14:paraId="013D84AA" w14:textId="77777777" w:rsidTr="00872157">
        <w:trPr>
          <w:trHeight w:val="276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3D9D29" w14:textId="6069B80D" w:rsidR="0095692C" w:rsidRPr="0095692C" w:rsidRDefault="0095692C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  <w:r>
              <w:rPr>
                <w:rFonts w:ascii="Century" w:hAnsi="Century" w:cs="Arial" w:hint="eastAsia"/>
                <w:sz w:val="20"/>
                <w:szCs w:val="20"/>
              </w:rPr>
              <w:t>M</w:t>
            </w:r>
            <w:r>
              <w:rPr>
                <w:rFonts w:ascii="Century" w:hAnsi="Century" w:cs="Arial"/>
                <w:sz w:val="20"/>
                <w:szCs w:val="20"/>
              </w:rPr>
              <w:t>embership No: (</w:t>
            </w:r>
            <w:proofErr w:type="spellStart"/>
            <w:r>
              <w:rPr>
                <w:rFonts w:ascii="Century" w:hAnsi="Century" w:cs="Arial"/>
                <w:sz w:val="20"/>
                <w:szCs w:val="20"/>
              </w:rPr>
              <w:t>YYnn</w:t>
            </w:r>
            <w:proofErr w:type="spellEnd"/>
            <w:r>
              <w:rPr>
                <w:rFonts w:ascii="Century" w:hAnsi="Century" w:cs="Arial"/>
                <w:sz w:val="20"/>
                <w:szCs w:val="20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31A78" w14:textId="77777777" w:rsidR="0095692C" w:rsidRPr="0095692C" w:rsidRDefault="0095692C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DB28A4" w14:textId="77777777" w:rsidR="0095692C" w:rsidRPr="0095692C" w:rsidRDefault="0095692C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2D426" w14:textId="77777777" w:rsidR="0095692C" w:rsidRPr="0095692C" w:rsidRDefault="0095692C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194F8" w14:textId="77777777" w:rsidR="0095692C" w:rsidRPr="00872157" w:rsidRDefault="0095692C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3C956E" w14:textId="77777777" w:rsidR="0095692C" w:rsidRPr="0095692C" w:rsidRDefault="0095692C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</w:tr>
      <w:tr w:rsidR="00872157" w:rsidRPr="0095692C" w14:paraId="7AE19B35" w14:textId="77777777" w:rsidTr="0095692C">
        <w:trPr>
          <w:trHeight w:val="276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9F55E26" w14:textId="77777777" w:rsidR="00872157" w:rsidRDefault="00872157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  <w:p w14:paraId="7010E33A" w14:textId="3C0C2BB4" w:rsidR="00872157" w:rsidRDefault="00872157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2EA11F1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8BF3DB6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BAF7649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559C26E" w14:textId="77777777" w:rsidR="00872157" w:rsidRPr="00872157" w:rsidRDefault="00872157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F84F617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</w:tr>
    </w:tbl>
    <w:p w14:paraId="0C9BFE8B" w14:textId="77777777" w:rsidR="004A02F1" w:rsidRPr="002D4492" w:rsidRDefault="004A02F1" w:rsidP="00370DD1">
      <w:pPr>
        <w:spacing w:after="0" w:line="240" w:lineRule="exact"/>
        <w:rPr>
          <w:rFonts w:eastAsia="MS Mincho"/>
          <w:sz w:val="18"/>
          <w:szCs w:val="18"/>
          <w:lang w:eastAsia="ja-JP"/>
        </w:rPr>
      </w:pPr>
    </w:p>
    <w:sectPr w:rsidR="004A02F1" w:rsidRPr="002D4492" w:rsidSect="00BB00AF">
      <w:headerReference w:type="default" r:id="rId11"/>
      <w:footerReference w:type="default" r:id="rId12"/>
      <w:pgSz w:w="12240" w:h="15840"/>
      <w:pgMar w:top="425" w:right="851" w:bottom="142" w:left="851" w:header="425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9D9FA" w14:textId="77777777" w:rsidR="00C53206" w:rsidRDefault="00C53206" w:rsidP="002F7551">
      <w:pPr>
        <w:spacing w:after="0" w:line="240" w:lineRule="auto"/>
      </w:pPr>
      <w:r>
        <w:separator/>
      </w:r>
    </w:p>
  </w:endnote>
  <w:endnote w:type="continuationSeparator" w:id="0">
    <w:p w14:paraId="30F00A1D" w14:textId="77777777" w:rsidR="00C53206" w:rsidRDefault="00C53206" w:rsidP="002F75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71582787"/>
      <w:docPartObj>
        <w:docPartGallery w:val="Page Numbers (Bottom of Page)"/>
        <w:docPartUnique/>
      </w:docPartObj>
    </w:sdtPr>
    <w:sdtEndPr>
      <w:rPr>
        <w:noProof/>
        <w:sz w:val="24"/>
      </w:rPr>
    </w:sdtEndPr>
    <w:sdtContent>
      <w:p w14:paraId="79F1B0CC" w14:textId="77777777" w:rsidR="00816E39" w:rsidRPr="00E560ED" w:rsidRDefault="00816E39" w:rsidP="00816E39">
        <w:pPr>
          <w:pStyle w:val="Footer"/>
          <w:jc w:val="center"/>
          <w:rPr>
            <w:noProof/>
            <w:sz w:val="18"/>
            <w:szCs w:val="16"/>
          </w:rPr>
        </w:pPr>
        <w:r w:rsidRPr="00E560ED">
          <w:rPr>
            <w:sz w:val="18"/>
            <w:szCs w:val="16"/>
          </w:rPr>
          <w:fldChar w:fldCharType="begin"/>
        </w:r>
        <w:r w:rsidRPr="00E560ED">
          <w:rPr>
            <w:sz w:val="18"/>
            <w:szCs w:val="16"/>
          </w:rPr>
          <w:instrText xml:space="preserve"> PAGE   \* MERGEFORMAT </w:instrText>
        </w:r>
        <w:r w:rsidRPr="00E560ED">
          <w:rPr>
            <w:sz w:val="18"/>
            <w:szCs w:val="16"/>
          </w:rPr>
          <w:fldChar w:fldCharType="separate"/>
        </w:r>
        <w:r w:rsidR="002D4492">
          <w:rPr>
            <w:noProof/>
            <w:sz w:val="18"/>
            <w:szCs w:val="16"/>
          </w:rPr>
          <w:t>2</w:t>
        </w:r>
        <w:r w:rsidRPr="00E560ED">
          <w:rPr>
            <w:noProof/>
            <w:sz w:val="18"/>
            <w:szCs w:val="16"/>
          </w:rPr>
          <w:fldChar w:fldCharType="end"/>
        </w:r>
      </w:p>
      <w:p w14:paraId="48188A41" w14:textId="77777777" w:rsidR="004A02F1" w:rsidRPr="00E560ED" w:rsidRDefault="008754BE" w:rsidP="008754BE">
        <w:pPr>
          <w:spacing w:after="0" w:line="200" w:lineRule="exact"/>
          <w:rPr>
            <w:sz w:val="18"/>
            <w:lang w:val="en-HK"/>
          </w:rPr>
        </w:pPr>
        <w:r>
          <w:rPr>
            <w:rFonts w:ascii="Calibri" w:hAnsi="Calibri"/>
            <w:sz w:val="18"/>
            <w:lang w:val="en-HK"/>
          </w:rPr>
          <w:t xml:space="preserve">Rm 1905 Nan Fung Centre, 264 Castle Peak Road, Tsuen Wan, NT, Hong Kong      </w:t>
        </w:r>
        <w:proofErr w:type="gramStart"/>
        <w:r>
          <w:rPr>
            <w:rFonts w:ascii="Calibri" w:hAnsi="Calibri"/>
            <w:sz w:val="18"/>
            <w:lang w:val="en-HK"/>
          </w:rPr>
          <w:t xml:space="preserve">   (</w:t>
        </w:r>
        <w:proofErr w:type="gramEnd"/>
        <w:r>
          <w:rPr>
            <w:rFonts w:ascii="Calibri" w:hAnsi="Calibri"/>
            <w:sz w:val="18"/>
            <w:lang w:val="en-HK"/>
          </w:rPr>
          <w:t xml:space="preserve">852) 8490 4058   </w:t>
        </w:r>
        <w:r w:rsidR="00E560ED">
          <w:rPr>
            <w:sz w:val="18"/>
            <w:lang w:val="en-HK"/>
          </w:rPr>
          <w:t xml:space="preserve">  </w:t>
        </w:r>
        <w:r w:rsidR="00816E39" w:rsidRPr="00E560ED">
          <w:rPr>
            <w:sz w:val="18"/>
            <w:lang w:val="en-HK"/>
          </w:rPr>
          <w:t xml:space="preserve">      </w:t>
        </w:r>
        <w:r w:rsidR="00E560ED">
          <w:rPr>
            <w:sz w:val="18"/>
            <w:lang w:val="en-HK"/>
          </w:rPr>
          <w:t xml:space="preserve">               </w:t>
        </w:r>
        <w:r w:rsidR="00816E39" w:rsidRPr="00E560ED">
          <w:rPr>
            <w:sz w:val="18"/>
            <w:lang w:val="en-HK"/>
          </w:rPr>
          <w:t xml:space="preserve">    www.imchk.com.hk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73076" w14:textId="77777777" w:rsidR="00C53206" w:rsidRDefault="00C53206" w:rsidP="002F7551">
      <w:pPr>
        <w:spacing w:after="0" w:line="240" w:lineRule="auto"/>
      </w:pPr>
      <w:r>
        <w:separator/>
      </w:r>
    </w:p>
  </w:footnote>
  <w:footnote w:type="continuationSeparator" w:id="0">
    <w:p w14:paraId="6D2F785A" w14:textId="77777777" w:rsidR="00C53206" w:rsidRDefault="00C53206" w:rsidP="002F75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12231B" w14:textId="77777777" w:rsidR="00D05EFF" w:rsidRPr="00434282" w:rsidRDefault="00D05EFF" w:rsidP="00091853">
    <w:pPr>
      <w:pStyle w:val="Header"/>
      <w:ind w:right="110"/>
      <w:rPr>
        <w:b/>
        <w:i/>
        <w:sz w:val="24"/>
        <w:lang w:val="en-H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B261D9"/>
    <w:multiLevelType w:val="hybridMultilevel"/>
    <w:tmpl w:val="F9886EB4"/>
    <w:lvl w:ilvl="0" w:tplc="47529086">
      <w:numFmt w:val="bullet"/>
      <w:lvlText w:val="-"/>
      <w:lvlJc w:val="left"/>
      <w:pPr>
        <w:ind w:left="48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96D1387"/>
    <w:multiLevelType w:val="hybridMultilevel"/>
    <w:tmpl w:val="3662A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46E1E"/>
    <w:multiLevelType w:val="hybridMultilevel"/>
    <w:tmpl w:val="91B2F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A1635"/>
    <w:multiLevelType w:val="hybridMultilevel"/>
    <w:tmpl w:val="244CE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B12B2"/>
    <w:multiLevelType w:val="hybridMultilevel"/>
    <w:tmpl w:val="E85E0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871DA5"/>
    <w:multiLevelType w:val="hybridMultilevel"/>
    <w:tmpl w:val="09C8A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877562"/>
    <w:multiLevelType w:val="hybridMultilevel"/>
    <w:tmpl w:val="13E8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8930473">
    <w:abstractNumId w:val="1"/>
  </w:num>
  <w:num w:numId="2" w16cid:durableId="571819305">
    <w:abstractNumId w:val="5"/>
  </w:num>
  <w:num w:numId="3" w16cid:durableId="754518851">
    <w:abstractNumId w:val="6"/>
  </w:num>
  <w:num w:numId="4" w16cid:durableId="1239973434">
    <w:abstractNumId w:val="2"/>
  </w:num>
  <w:num w:numId="5" w16cid:durableId="1753046889">
    <w:abstractNumId w:val="3"/>
  </w:num>
  <w:num w:numId="6" w16cid:durableId="1341270964">
    <w:abstractNumId w:val="4"/>
  </w:num>
  <w:num w:numId="7" w16cid:durableId="973363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LYwNTYwNLUwMbFQ0lEKTi0uzszPAykwqwUAm0rFxSwAAAA="/>
  </w:docVars>
  <w:rsids>
    <w:rsidRoot w:val="002F7551"/>
    <w:rsid w:val="000017BB"/>
    <w:rsid w:val="000274F5"/>
    <w:rsid w:val="000310D1"/>
    <w:rsid w:val="00042BEC"/>
    <w:rsid w:val="00051F2D"/>
    <w:rsid w:val="00073115"/>
    <w:rsid w:val="00075ED0"/>
    <w:rsid w:val="000760F8"/>
    <w:rsid w:val="00091853"/>
    <w:rsid w:val="000A4929"/>
    <w:rsid w:val="000A533F"/>
    <w:rsid w:val="000B2806"/>
    <w:rsid w:val="000B7432"/>
    <w:rsid w:val="000F2B66"/>
    <w:rsid w:val="00120261"/>
    <w:rsid w:val="001359EB"/>
    <w:rsid w:val="001426E3"/>
    <w:rsid w:val="0015547D"/>
    <w:rsid w:val="001605E6"/>
    <w:rsid w:val="00193172"/>
    <w:rsid w:val="001D02E8"/>
    <w:rsid w:val="001D2B70"/>
    <w:rsid w:val="001F4712"/>
    <w:rsid w:val="00244A17"/>
    <w:rsid w:val="00245258"/>
    <w:rsid w:val="0026093E"/>
    <w:rsid w:val="00260D23"/>
    <w:rsid w:val="002655AF"/>
    <w:rsid w:val="002853D8"/>
    <w:rsid w:val="002A6C81"/>
    <w:rsid w:val="002B4121"/>
    <w:rsid w:val="002D4492"/>
    <w:rsid w:val="002D4F4D"/>
    <w:rsid w:val="002D73D2"/>
    <w:rsid w:val="002F7551"/>
    <w:rsid w:val="003047DF"/>
    <w:rsid w:val="00313DAE"/>
    <w:rsid w:val="00337B64"/>
    <w:rsid w:val="00370DD1"/>
    <w:rsid w:val="00371821"/>
    <w:rsid w:val="00383372"/>
    <w:rsid w:val="00392DEE"/>
    <w:rsid w:val="00394670"/>
    <w:rsid w:val="003A22B2"/>
    <w:rsid w:val="003C4160"/>
    <w:rsid w:val="003D1E39"/>
    <w:rsid w:val="003E4D83"/>
    <w:rsid w:val="00400D9C"/>
    <w:rsid w:val="0042052F"/>
    <w:rsid w:val="004318B3"/>
    <w:rsid w:val="00434282"/>
    <w:rsid w:val="0044231C"/>
    <w:rsid w:val="00453B4D"/>
    <w:rsid w:val="00471C2D"/>
    <w:rsid w:val="004918AC"/>
    <w:rsid w:val="004A02F1"/>
    <w:rsid w:val="004E64E8"/>
    <w:rsid w:val="005045D0"/>
    <w:rsid w:val="005171B0"/>
    <w:rsid w:val="00530DFF"/>
    <w:rsid w:val="005500AB"/>
    <w:rsid w:val="00551EBC"/>
    <w:rsid w:val="00594557"/>
    <w:rsid w:val="005D4A89"/>
    <w:rsid w:val="005E0922"/>
    <w:rsid w:val="005E55C0"/>
    <w:rsid w:val="00615277"/>
    <w:rsid w:val="00621517"/>
    <w:rsid w:val="00642717"/>
    <w:rsid w:val="0067396B"/>
    <w:rsid w:val="00695101"/>
    <w:rsid w:val="00696F8B"/>
    <w:rsid w:val="006B3FD7"/>
    <w:rsid w:val="006B6350"/>
    <w:rsid w:val="006D2D7A"/>
    <w:rsid w:val="006F3299"/>
    <w:rsid w:val="007059A1"/>
    <w:rsid w:val="00760C07"/>
    <w:rsid w:val="00775560"/>
    <w:rsid w:val="007A1634"/>
    <w:rsid w:val="007A725A"/>
    <w:rsid w:val="007B0FAB"/>
    <w:rsid w:val="007B6CB3"/>
    <w:rsid w:val="007C4BC8"/>
    <w:rsid w:val="007D2D66"/>
    <w:rsid w:val="007E52A0"/>
    <w:rsid w:val="007F15F5"/>
    <w:rsid w:val="007F79C8"/>
    <w:rsid w:val="00816E39"/>
    <w:rsid w:val="008376B4"/>
    <w:rsid w:val="0086519F"/>
    <w:rsid w:val="00872157"/>
    <w:rsid w:val="008754BE"/>
    <w:rsid w:val="0088378E"/>
    <w:rsid w:val="00885B11"/>
    <w:rsid w:val="008868AF"/>
    <w:rsid w:val="00894781"/>
    <w:rsid w:val="008C3FBD"/>
    <w:rsid w:val="009226AE"/>
    <w:rsid w:val="00942896"/>
    <w:rsid w:val="00954078"/>
    <w:rsid w:val="0095692C"/>
    <w:rsid w:val="00957677"/>
    <w:rsid w:val="0098341F"/>
    <w:rsid w:val="009A0130"/>
    <w:rsid w:val="009B7F2B"/>
    <w:rsid w:val="009D693A"/>
    <w:rsid w:val="009F0EE3"/>
    <w:rsid w:val="009F14C9"/>
    <w:rsid w:val="00A03310"/>
    <w:rsid w:val="00A3441C"/>
    <w:rsid w:val="00A6079B"/>
    <w:rsid w:val="00A8121F"/>
    <w:rsid w:val="00A975F2"/>
    <w:rsid w:val="00AB7477"/>
    <w:rsid w:val="00AD0067"/>
    <w:rsid w:val="00AF0A3E"/>
    <w:rsid w:val="00B04106"/>
    <w:rsid w:val="00B14572"/>
    <w:rsid w:val="00B16033"/>
    <w:rsid w:val="00B2685A"/>
    <w:rsid w:val="00B345CD"/>
    <w:rsid w:val="00B378FB"/>
    <w:rsid w:val="00B43B11"/>
    <w:rsid w:val="00B75CBC"/>
    <w:rsid w:val="00B77022"/>
    <w:rsid w:val="00BA51AE"/>
    <w:rsid w:val="00BB00AF"/>
    <w:rsid w:val="00BB255A"/>
    <w:rsid w:val="00BE2C32"/>
    <w:rsid w:val="00C53206"/>
    <w:rsid w:val="00C55B87"/>
    <w:rsid w:val="00C60C43"/>
    <w:rsid w:val="00C65243"/>
    <w:rsid w:val="00C65FD8"/>
    <w:rsid w:val="00C70E87"/>
    <w:rsid w:val="00C73F5C"/>
    <w:rsid w:val="00CD6E3F"/>
    <w:rsid w:val="00CF4435"/>
    <w:rsid w:val="00D05EFF"/>
    <w:rsid w:val="00D402B1"/>
    <w:rsid w:val="00D42581"/>
    <w:rsid w:val="00D565BB"/>
    <w:rsid w:val="00D76CF0"/>
    <w:rsid w:val="00D80378"/>
    <w:rsid w:val="00D96ECB"/>
    <w:rsid w:val="00DA0E5B"/>
    <w:rsid w:val="00DB229F"/>
    <w:rsid w:val="00DB7055"/>
    <w:rsid w:val="00DC45EC"/>
    <w:rsid w:val="00DE0DA4"/>
    <w:rsid w:val="00E04627"/>
    <w:rsid w:val="00E479EC"/>
    <w:rsid w:val="00E502EE"/>
    <w:rsid w:val="00E560ED"/>
    <w:rsid w:val="00E90957"/>
    <w:rsid w:val="00E92459"/>
    <w:rsid w:val="00EA086D"/>
    <w:rsid w:val="00EB00C9"/>
    <w:rsid w:val="00EB70C1"/>
    <w:rsid w:val="00ED4170"/>
    <w:rsid w:val="00ED7A99"/>
    <w:rsid w:val="00ED7EE5"/>
    <w:rsid w:val="00F24346"/>
    <w:rsid w:val="00F312AC"/>
    <w:rsid w:val="00F37EC6"/>
    <w:rsid w:val="00F563B1"/>
    <w:rsid w:val="00FB2491"/>
    <w:rsid w:val="00FC55E6"/>
    <w:rsid w:val="00FC5A7B"/>
    <w:rsid w:val="00FD150A"/>
    <w:rsid w:val="00FE1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F1B2BA"/>
  <w15:chartTrackingRefBased/>
  <w15:docId w15:val="{384CFF41-B29F-48FD-A3C4-D526CE39F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2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1E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75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51"/>
  </w:style>
  <w:style w:type="paragraph" w:styleId="Footer">
    <w:name w:val="footer"/>
    <w:basedOn w:val="Normal"/>
    <w:link w:val="FooterChar"/>
    <w:uiPriority w:val="99"/>
    <w:unhideWhenUsed/>
    <w:rsid w:val="002F75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51"/>
  </w:style>
  <w:style w:type="table" w:styleId="TableGrid">
    <w:name w:val="Table Grid"/>
    <w:basedOn w:val="TableNormal"/>
    <w:uiPriority w:val="39"/>
    <w:rsid w:val="00551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1E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091853"/>
    <w:pPr>
      <w:spacing w:after="0" w:line="240" w:lineRule="auto"/>
    </w:pPr>
    <w:rPr>
      <w:rFonts w:ascii="Helvetica" w:eastAsia="新細明體" w:hAnsi="Helvetica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091853"/>
    <w:rPr>
      <w:rFonts w:ascii="Helvetica" w:eastAsia="新細明體" w:hAnsi="Helvetica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09185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C45EC"/>
    <w:pPr>
      <w:ind w:left="720"/>
      <w:contextualSpacing/>
    </w:pPr>
  </w:style>
  <w:style w:type="table" w:styleId="PlainTable3">
    <w:name w:val="Plain Table 3"/>
    <w:basedOn w:val="TableNormal"/>
    <w:uiPriority w:val="43"/>
    <w:rsid w:val="00DC45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91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8AC"/>
    <w:rPr>
      <w:rFonts w:ascii="Segoe UI" w:hAnsi="Segoe UI" w:cs="Segoe UI"/>
      <w:sz w:val="18"/>
      <w:szCs w:val="18"/>
    </w:rPr>
  </w:style>
  <w:style w:type="table" w:styleId="GridTable1Light-Accent3">
    <w:name w:val="Grid Table 1 Light Accent 3"/>
    <w:basedOn w:val="TableNormal"/>
    <w:uiPriority w:val="46"/>
    <w:rsid w:val="004E64E8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4342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816E39"/>
  </w:style>
  <w:style w:type="table" w:customStyle="1" w:styleId="GridTable1Light-Accent31">
    <w:name w:val="Grid Table 1 Light - Accent 31"/>
    <w:basedOn w:val="TableNormal"/>
    <w:uiPriority w:val="46"/>
    <w:rsid w:val="00C60C43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B7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74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5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imchk.com.h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minsec@imchk.com.h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52C03-39CA-4C32-98F6-D2F3F3ADE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496</Words>
  <Characters>853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e Chan</dc:creator>
  <cp:keywords/>
  <dc:description/>
  <cp:lastModifiedBy>Daniel Chan</cp:lastModifiedBy>
  <cp:revision>5</cp:revision>
  <cp:lastPrinted>2016-10-18T09:37:00Z</cp:lastPrinted>
  <dcterms:created xsi:type="dcterms:W3CDTF">2025-06-13T06:26:00Z</dcterms:created>
  <dcterms:modified xsi:type="dcterms:W3CDTF">2025-06-13T06:31:00Z</dcterms:modified>
</cp:coreProperties>
</file>